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B7B075" w14:textId="1EFFE78D" w:rsidR="00C31942" w:rsidRDefault="00FE5300" w:rsidP="007A4BCF">
      <w:pPr>
        <w:jc w:val="center"/>
      </w:pPr>
      <w:r>
        <w:rPr>
          <w:rFonts w:ascii="DengXian" w:eastAsia="DengXian" w:hAnsi="DengXian" w:hint="eastAsia"/>
          <w:lang w:eastAsia="zh-CN"/>
        </w:rPr>
        <w:t>Tutorial</w:t>
      </w:r>
      <w:r>
        <w:t xml:space="preserve"> </w:t>
      </w:r>
      <w:r w:rsidR="0032643C">
        <w:t>3</w:t>
      </w:r>
      <w:r w:rsidR="00751F49">
        <w:t xml:space="preserve"> Exercise</w:t>
      </w:r>
    </w:p>
    <w:p w14:paraId="5DF95723" w14:textId="3B0C0172" w:rsidR="00FE5300" w:rsidRDefault="00A46084">
      <w:r>
        <w:t>Exercise 1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7"/>
        <w:gridCol w:w="7722"/>
      </w:tblGrid>
      <w:tr w:rsidR="00316031" w:rsidRPr="00CB2698" w14:paraId="65A761DA" w14:textId="77777777" w:rsidTr="00933EFE">
        <w:tc>
          <w:tcPr>
            <w:tcW w:w="457" w:type="dxa"/>
            <w:shd w:val="clear" w:color="auto" w:fill="auto"/>
          </w:tcPr>
          <w:p w14:paraId="4190C370" w14:textId="77777777" w:rsidR="00316031" w:rsidRPr="006C421B" w:rsidRDefault="00316031" w:rsidP="00933EFE">
            <w:pPr>
              <w:jc w:val="both"/>
              <w:rPr>
                <w:rFonts w:ascii="Calibri" w:eastAsia="'§ºÊ^" w:hAnsi="Calibri" w:cs="Arial"/>
                <w:lang w:eastAsia="zh-CN"/>
              </w:rPr>
            </w:pPr>
          </w:p>
        </w:tc>
        <w:tc>
          <w:tcPr>
            <w:tcW w:w="7722" w:type="dxa"/>
            <w:shd w:val="clear" w:color="auto" w:fill="auto"/>
          </w:tcPr>
          <w:p w14:paraId="0B84185D" w14:textId="6E9232D0" w:rsidR="00316031" w:rsidRPr="00DB067C" w:rsidRDefault="00316031" w:rsidP="00DB067C">
            <w:pPr>
              <w:pStyle w:val="ListParagraph"/>
              <w:ind w:left="0"/>
              <w:contextualSpacing/>
              <w:jc w:val="both"/>
              <w:rPr>
                <w:rFonts w:ascii="Calibri" w:eastAsia="'§ºÊ^" w:hAnsi="Calibri" w:cs="Arial"/>
                <w:sz w:val="22"/>
                <w:szCs w:val="22"/>
                <w:lang w:eastAsia="zh-CN"/>
              </w:rPr>
            </w:pPr>
            <w:r>
              <w:rPr>
                <w:rFonts w:ascii="Calibri" w:eastAsia="'§ºÊ^" w:hAnsi="Calibri" w:cs="Arial"/>
                <w:sz w:val="22"/>
                <w:szCs w:val="22"/>
                <w:lang w:eastAsia="zh-CN"/>
              </w:rPr>
              <w:t xml:space="preserve">Produce the Inverted Index </w:t>
            </w:r>
            <w:r w:rsidR="00F1245A">
              <w:rPr>
                <w:rFonts w:ascii="Calibri" w:eastAsia="'§ºÊ^" w:hAnsi="Calibri" w:cs="Arial"/>
                <w:sz w:val="22"/>
                <w:szCs w:val="22"/>
                <w:lang w:eastAsia="zh-CN"/>
              </w:rPr>
              <w:t>using the template below.</w:t>
            </w:r>
            <w:r w:rsidR="002611B6">
              <w:rPr>
                <w:rFonts w:ascii="Calibri" w:eastAsia="'§ºÊ^" w:hAnsi="Calibri" w:cs="Arial"/>
                <w:sz w:val="22"/>
                <w:szCs w:val="22"/>
                <w:lang w:eastAsia="zh-CN"/>
              </w:rPr>
              <w:t xml:space="preserve"> </w:t>
            </w:r>
            <w:r w:rsidR="00F1245A">
              <w:rPr>
                <w:rFonts w:ascii="Calibri" w:eastAsia="'§ºÊ^" w:hAnsi="Calibri" w:cs="Arial"/>
                <w:sz w:val="22"/>
                <w:szCs w:val="22"/>
                <w:lang w:eastAsia="zh-CN"/>
              </w:rPr>
              <w:t>U</w:t>
            </w:r>
            <w:r w:rsidRPr="006C421B">
              <w:rPr>
                <w:rFonts w:ascii="Calibri" w:eastAsia="'§ºÊ^" w:hAnsi="Calibri" w:cs="Arial"/>
                <w:sz w:val="22"/>
                <w:szCs w:val="22"/>
                <w:lang w:eastAsia="zh-CN"/>
              </w:rPr>
              <w:t xml:space="preserve">se the Boolean Retrieval Model to perform the query of “Searching CCNA and </w:t>
            </w:r>
            <w:proofErr w:type="spellStart"/>
            <w:proofErr w:type="gramStart"/>
            <w:r w:rsidRPr="006C421B">
              <w:rPr>
                <w:rFonts w:ascii="Calibri" w:eastAsia="'§ºÊ^" w:hAnsi="Calibri" w:cs="Arial"/>
                <w:sz w:val="22"/>
                <w:szCs w:val="22"/>
                <w:lang w:eastAsia="zh-CN"/>
              </w:rPr>
              <w:t>SQLDev</w:t>
            </w:r>
            <w:proofErr w:type="spellEnd"/>
            <w:r w:rsidRPr="006C421B">
              <w:rPr>
                <w:rFonts w:ascii="Calibri" w:eastAsia="'§ºÊ^" w:hAnsi="Calibri" w:cs="Arial"/>
                <w:sz w:val="22"/>
                <w:szCs w:val="22"/>
                <w:lang w:eastAsia="zh-CN"/>
              </w:rPr>
              <w:t>“</w:t>
            </w:r>
            <w:proofErr w:type="gramEnd"/>
            <w:r w:rsidRPr="006C421B">
              <w:rPr>
                <w:rFonts w:ascii="Calibri" w:eastAsia="'§ºÊ^" w:hAnsi="Calibri" w:cs="Arial"/>
                <w:sz w:val="22"/>
                <w:szCs w:val="22"/>
                <w:lang w:eastAsia="zh-CN"/>
              </w:rPr>
              <w:t>, and rank the result b</w:t>
            </w:r>
            <w:r w:rsidR="00DB067C">
              <w:rPr>
                <w:rFonts w:ascii="Calibri" w:eastAsia="'§ºÊ^" w:hAnsi="Calibri" w:cs="Arial"/>
                <w:sz w:val="22"/>
                <w:szCs w:val="22"/>
                <w:lang w:eastAsia="zh-CN"/>
              </w:rPr>
              <w:t>ased on relevance (word count).</w:t>
            </w:r>
            <w:r w:rsidRPr="006C421B">
              <w:rPr>
                <w:rFonts w:ascii="Calibri" w:eastAsia="'§ºÊ^" w:hAnsi="Calibri" w:cs="Arial"/>
                <w:sz w:val="22"/>
                <w:szCs w:val="22"/>
                <w:lang w:eastAsia="zh-CN"/>
              </w:rPr>
              <w:t xml:space="preserve">                                                   </w:t>
            </w:r>
          </w:p>
        </w:tc>
      </w:tr>
    </w:tbl>
    <w:p w14:paraId="6161DFA1" w14:textId="77777777" w:rsidR="00FE5300" w:rsidRPr="00DB067C" w:rsidRDefault="00FE5300" w:rsidP="00FE5300">
      <w:pPr>
        <w:jc w:val="both"/>
        <w:rPr>
          <w:rFonts w:ascii="Calibri" w:hAnsi="Calibri" w:cs="Arial"/>
        </w:rPr>
      </w:pPr>
    </w:p>
    <w:p w14:paraId="02CD11DD" w14:textId="241A3C54" w:rsidR="00FE5300" w:rsidRPr="005220E2" w:rsidRDefault="00FE5300" w:rsidP="00FE5300">
      <w:pPr>
        <w:spacing w:before="240" w:after="360"/>
        <w:rPr>
          <w:rFonts w:ascii="Calibri" w:hAnsi="Calibri"/>
          <w:sz w:val="36"/>
          <w:szCs w:val="36"/>
        </w:rPr>
      </w:pPr>
      <w:r>
        <w:rPr>
          <w:noProof/>
          <w:lang w:eastAsia="zh-TW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6FB84B3A" wp14:editId="5EF4E3CA">
                <wp:simplePos x="0" y="0"/>
                <wp:positionH relativeFrom="margin">
                  <wp:posOffset>2514600</wp:posOffset>
                </wp:positionH>
                <wp:positionV relativeFrom="paragraph">
                  <wp:posOffset>78105</wp:posOffset>
                </wp:positionV>
                <wp:extent cx="714375" cy="1895475"/>
                <wp:effectExtent l="0" t="0" r="28575" b="28575"/>
                <wp:wrapTight wrapText="bothSides">
                  <wp:wrapPolygon edited="0">
                    <wp:start x="0" y="0"/>
                    <wp:lineTo x="0" y="21709"/>
                    <wp:lineTo x="21888" y="21709"/>
                    <wp:lineTo x="21888" y="0"/>
                    <wp:lineTo x="0" y="0"/>
                  </wp:wrapPolygon>
                </wp:wrapTight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4375" cy="1895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066554" w14:textId="77777777" w:rsidR="00FE5300" w:rsidRPr="00325430" w:rsidRDefault="00FE5300" w:rsidP="00FE5300">
                            <w:pPr>
                              <w:rPr>
                                <w:rFonts w:ascii="Calibri" w:hAnsi="Calibri"/>
                                <w:sz w:val="28"/>
                                <w:szCs w:val="28"/>
                                <w:highlight w:val="magenta"/>
                              </w:rPr>
                            </w:pPr>
                            <w:r w:rsidRPr="00325430">
                              <w:rPr>
                                <w:rFonts w:ascii="Calibri" w:hAnsi="Calibri"/>
                                <w:sz w:val="28"/>
                                <w:szCs w:val="28"/>
                                <w:highlight w:val="magenta"/>
                              </w:rPr>
                              <w:t>[File-3]</w:t>
                            </w:r>
                          </w:p>
                          <w:p w14:paraId="006A0A95" w14:textId="77777777" w:rsidR="00FE5300" w:rsidRPr="005220E2" w:rsidRDefault="00FE5300" w:rsidP="00FE5300">
                            <w:pPr>
                              <w:rPr>
                                <w:rFonts w:ascii="Calibri" w:hAnsi="Calibri"/>
                                <w:sz w:val="28"/>
                                <w:szCs w:val="28"/>
                              </w:rPr>
                            </w:pPr>
                          </w:p>
                          <w:p w14:paraId="7F24990B" w14:textId="77777777" w:rsidR="00FE5300" w:rsidRPr="001E0A10" w:rsidRDefault="00FE5300" w:rsidP="00FE5300">
                            <w:pPr>
                              <w:rPr>
                                <w:rFonts w:ascii="Calibri" w:hAnsi="Calibri"/>
                                <w:color w:val="FF0000"/>
                              </w:rPr>
                            </w:pPr>
                            <w:r w:rsidRPr="001E0A10">
                              <w:rPr>
                                <w:rFonts w:ascii="Calibri" w:hAnsi="Calibri"/>
                                <w:color w:val="FF0000"/>
                              </w:rPr>
                              <w:t>C</w:t>
                            </w:r>
                          </w:p>
                          <w:p w14:paraId="3A102D90" w14:textId="77777777" w:rsidR="00FE5300" w:rsidRPr="001E0A10" w:rsidRDefault="00FE5300" w:rsidP="00FE5300">
                            <w:pPr>
                              <w:rPr>
                                <w:rFonts w:ascii="Calibri" w:hAnsi="Calibri"/>
                                <w:color w:val="70AD47" w:themeColor="accent6"/>
                              </w:rPr>
                            </w:pPr>
                            <w:r w:rsidRPr="001E0A10">
                              <w:rPr>
                                <w:rFonts w:ascii="Calibri" w:hAnsi="Calibri"/>
                                <w:color w:val="70AD47" w:themeColor="accent6"/>
                              </w:rPr>
                              <w:t>MYSQL</w:t>
                            </w:r>
                          </w:p>
                          <w:p w14:paraId="19B0CB33" w14:textId="77777777" w:rsidR="00FE5300" w:rsidRPr="001E0A10" w:rsidRDefault="00FE5300" w:rsidP="00FE5300">
                            <w:pPr>
                              <w:rPr>
                                <w:rFonts w:ascii="Calibri" w:hAnsi="Calibri"/>
                                <w:color w:val="FFC000" w:themeColor="accent4"/>
                              </w:rPr>
                            </w:pPr>
                            <w:r w:rsidRPr="001E0A10">
                              <w:rPr>
                                <w:rFonts w:ascii="Calibri" w:hAnsi="Calibri"/>
                                <w:color w:val="FFC000" w:themeColor="accent4"/>
                              </w:rPr>
                              <w:t>DB2</w:t>
                            </w:r>
                          </w:p>
                          <w:p w14:paraId="2E702DDC" w14:textId="77777777" w:rsidR="00FE5300" w:rsidRPr="001E0A10" w:rsidRDefault="00FE5300" w:rsidP="00FE5300">
                            <w:pPr>
                              <w:rPr>
                                <w:rFonts w:ascii="Calibri" w:hAnsi="Calibri"/>
                                <w:color w:val="ED7D31" w:themeColor="accent2"/>
                              </w:rPr>
                            </w:pPr>
                            <w:r w:rsidRPr="001E0A10">
                              <w:rPr>
                                <w:rFonts w:ascii="Calibri" w:hAnsi="Calibri"/>
                                <w:color w:val="ED7D31" w:themeColor="accent2"/>
                              </w:rPr>
                              <w:t>CCNA</w:t>
                            </w:r>
                          </w:p>
                          <w:p w14:paraId="209C0B98" w14:textId="77777777" w:rsidR="00FE5300" w:rsidRPr="006C421B" w:rsidRDefault="00FE5300" w:rsidP="00FE5300">
                            <w:pPr>
                              <w:rPr>
                                <w:rFonts w:ascii="Calibri" w:hAnsi="Calibri"/>
                              </w:rPr>
                            </w:pPr>
                            <w:r w:rsidRPr="006C421B">
                              <w:rPr>
                                <w:rFonts w:ascii="Calibri" w:hAnsi="Calibri"/>
                              </w:rPr>
                              <w:t>IOS</w:t>
                            </w:r>
                          </w:p>
                          <w:p w14:paraId="1D758250" w14:textId="77777777" w:rsidR="00FE5300" w:rsidRPr="006C421B" w:rsidRDefault="00FE5300" w:rsidP="00FE5300">
                            <w:pPr>
                              <w:rPr>
                                <w:rFonts w:ascii="Calibri" w:hAnsi="Calibri"/>
                              </w:rPr>
                            </w:pPr>
                            <w:proofErr w:type="spellStart"/>
                            <w:r w:rsidRPr="006C421B">
                              <w:rPr>
                                <w:rFonts w:ascii="Calibri" w:hAnsi="Calibri"/>
                              </w:rPr>
                              <w:t>SQLDev</w:t>
                            </w:r>
                            <w:proofErr w:type="spellEnd"/>
                          </w:p>
                          <w:p w14:paraId="40150477" w14:textId="77777777" w:rsidR="00FE5300" w:rsidRPr="006C421B" w:rsidRDefault="00FE5300" w:rsidP="00FE5300">
                            <w:pPr>
                              <w:rPr>
                                <w:rFonts w:ascii="Calibri" w:hAnsi="Calibri"/>
                              </w:rPr>
                            </w:pPr>
                            <w:r w:rsidRPr="006C421B">
                              <w:rPr>
                                <w:rFonts w:ascii="Calibri" w:hAnsi="Calibri"/>
                              </w:rPr>
                              <w:t>CC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B84B3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8pt;margin-top:6.15pt;width:56.25pt;height:149.25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">
                <v:textbox>
                  <w:txbxContent>
                    <w:p w14:paraId="30066554" w14:textId="77777777" w:rsidR="00FE5300" w:rsidRPr="00325430" w:rsidRDefault="00FE5300" w:rsidP="00FE5300">
                      <w:pPr>
                        <w:rPr>
                          <w:rFonts w:ascii="Calibri" w:hAnsi="Calibri"/>
                          <w:sz w:val="28"/>
                          <w:szCs w:val="28"/>
                          <w:highlight w:val="magenta"/>
                        </w:rPr>
                      </w:pPr>
                      <w:r w:rsidRPr="00325430">
                        <w:rPr>
                          <w:rFonts w:ascii="Calibri" w:hAnsi="Calibri"/>
                          <w:sz w:val="28"/>
                          <w:szCs w:val="28"/>
                          <w:highlight w:val="magenta"/>
                        </w:rPr>
                        <w:t>[File-3]</w:t>
                      </w:r>
                    </w:p>
                    <w:p w14:paraId="006A0A95" w14:textId="77777777" w:rsidR="00FE5300" w:rsidRPr="005220E2" w:rsidRDefault="00FE5300" w:rsidP="00FE5300">
                      <w:pPr>
                        <w:rPr>
                          <w:rFonts w:ascii="Calibri" w:hAnsi="Calibri"/>
                          <w:sz w:val="28"/>
                          <w:szCs w:val="28"/>
                        </w:rPr>
                      </w:pPr>
                    </w:p>
                    <w:p w14:paraId="7F24990B" w14:textId="77777777" w:rsidR="00FE5300" w:rsidRPr="001E0A10" w:rsidRDefault="00FE5300" w:rsidP="00FE5300">
                      <w:pPr>
                        <w:rPr>
                          <w:rFonts w:ascii="Calibri" w:hAnsi="Calibri"/>
                          <w:color w:val="FF0000"/>
                        </w:rPr>
                      </w:pPr>
                      <w:r w:rsidRPr="001E0A10">
                        <w:rPr>
                          <w:rFonts w:ascii="Calibri" w:hAnsi="Calibri"/>
                          <w:color w:val="FF0000"/>
                        </w:rPr>
                        <w:t>C</w:t>
                      </w:r>
                    </w:p>
                    <w:p w14:paraId="3A102D90" w14:textId="77777777" w:rsidR="00FE5300" w:rsidRPr="001E0A10" w:rsidRDefault="00FE5300" w:rsidP="00FE5300">
                      <w:pPr>
                        <w:rPr>
                          <w:rFonts w:ascii="Calibri" w:hAnsi="Calibri"/>
                          <w:color w:val="70AD47" w:themeColor="accent6"/>
                        </w:rPr>
                      </w:pPr>
                      <w:r w:rsidRPr="001E0A10">
                        <w:rPr>
                          <w:rFonts w:ascii="Calibri" w:hAnsi="Calibri"/>
                          <w:color w:val="70AD47" w:themeColor="accent6"/>
                        </w:rPr>
                        <w:t>MYSQL</w:t>
                      </w:r>
                    </w:p>
                    <w:p w14:paraId="19B0CB33" w14:textId="77777777" w:rsidR="00FE5300" w:rsidRPr="001E0A10" w:rsidRDefault="00FE5300" w:rsidP="00FE5300">
                      <w:pPr>
                        <w:rPr>
                          <w:rFonts w:ascii="Calibri" w:hAnsi="Calibri"/>
                          <w:color w:val="FFC000" w:themeColor="accent4"/>
                        </w:rPr>
                      </w:pPr>
                      <w:r w:rsidRPr="001E0A10">
                        <w:rPr>
                          <w:rFonts w:ascii="Calibri" w:hAnsi="Calibri"/>
                          <w:color w:val="FFC000" w:themeColor="accent4"/>
                        </w:rPr>
                        <w:t>DB2</w:t>
                      </w:r>
                    </w:p>
                    <w:p w14:paraId="2E702DDC" w14:textId="77777777" w:rsidR="00FE5300" w:rsidRPr="001E0A10" w:rsidRDefault="00FE5300" w:rsidP="00FE5300">
                      <w:pPr>
                        <w:rPr>
                          <w:rFonts w:ascii="Calibri" w:hAnsi="Calibri"/>
                          <w:color w:val="ED7D31" w:themeColor="accent2"/>
                        </w:rPr>
                      </w:pPr>
                      <w:r w:rsidRPr="001E0A10">
                        <w:rPr>
                          <w:rFonts w:ascii="Calibri" w:hAnsi="Calibri"/>
                          <w:color w:val="ED7D31" w:themeColor="accent2"/>
                        </w:rPr>
                        <w:t>CCNA</w:t>
                      </w:r>
                    </w:p>
                    <w:p w14:paraId="209C0B98" w14:textId="77777777" w:rsidR="00FE5300" w:rsidRPr="006C421B" w:rsidRDefault="00FE5300" w:rsidP="00FE5300">
                      <w:pPr>
                        <w:rPr>
                          <w:rFonts w:ascii="Calibri" w:hAnsi="Calibri"/>
                        </w:rPr>
                      </w:pPr>
                      <w:r w:rsidRPr="006C421B">
                        <w:rPr>
                          <w:rFonts w:ascii="Calibri" w:hAnsi="Calibri"/>
                        </w:rPr>
                        <w:t>IOS</w:t>
                      </w:r>
                    </w:p>
                    <w:p w14:paraId="1D758250" w14:textId="77777777" w:rsidR="00FE5300" w:rsidRPr="006C421B" w:rsidRDefault="00FE5300" w:rsidP="00FE5300">
                      <w:pPr>
                        <w:rPr>
                          <w:rFonts w:ascii="Calibri" w:hAnsi="Calibri"/>
                        </w:rPr>
                      </w:pPr>
                      <w:proofErr w:type="spellStart"/>
                      <w:r w:rsidRPr="006C421B">
                        <w:rPr>
                          <w:rFonts w:ascii="Calibri" w:hAnsi="Calibri"/>
                        </w:rPr>
                        <w:t>SQLDev</w:t>
                      </w:r>
                      <w:proofErr w:type="spellEnd"/>
                    </w:p>
                    <w:p w14:paraId="40150477" w14:textId="77777777" w:rsidR="00FE5300" w:rsidRPr="006C421B" w:rsidRDefault="00FE5300" w:rsidP="00FE5300">
                      <w:pPr>
                        <w:rPr>
                          <w:rFonts w:ascii="Calibri" w:hAnsi="Calibri"/>
                        </w:rPr>
                      </w:pPr>
                      <w:r w:rsidRPr="006C421B">
                        <w:rPr>
                          <w:rFonts w:ascii="Calibri" w:hAnsi="Calibri"/>
                        </w:rPr>
                        <w:t>CCNA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noProof/>
          <w:lang w:eastAsia="zh-TW"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62204F7D" wp14:editId="30EC4E20">
                <wp:simplePos x="0" y="0"/>
                <wp:positionH relativeFrom="margin">
                  <wp:posOffset>4543425</wp:posOffset>
                </wp:positionH>
                <wp:positionV relativeFrom="paragraph">
                  <wp:posOffset>87630</wp:posOffset>
                </wp:positionV>
                <wp:extent cx="962025" cy="2676525"/>
                <wp:effectExtent l="0" t="0" r="28575" b="28575"/>
                <wp:wrapTight wrapText="bothSides">
                  <wp:wrapPolygon edited="0">
                    <wp:start x="0" y="0"/>
                    <wp:lineTo x="0" y="21677"/>
                    <wp:lineTo x="21814" y="21677"/>
                    <wp:lineTo x="21814" y="0"/>
                    <wp:lineTo x="0" y="0"/>
                  </wp:wrapPolygon>
                </wp:wrapTight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2025" cy="2676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89B365" w14:textId="77777777" w:rsidR="00FE5300" w:rsidRPr="00325430" w:rsidRDefault="00FE5300" w:rsidP="00FE5300">
                            <w:pPr>
                              <w:rPr>
                                <w:rFonts w:ascii="Calibri" w:hAnsi="Calibri"/>
                                <w:sz w:val="28"/>
                                <w:szCs w:val="28"/>
                                <w:highlight w:val="darkRed"/>
                              </w:rPr>
                            </w:pPr>
                            <w:r w:rsidRPr="00325430">
                              <w:rPr>
                                <w:rFonts w:ascii="Calibri" w:hAnsi="Calibri"/>
                                <w:sz w:val="28"/>
                                <w:szCs w:val="28"/>
                                <w:highlight w:val="darkRed"/>
                              </w:rPr>
                              <w:t>[File-5]</w:t>
                            </w:r>
                          </w:p>
                          <w:p w14:paraId="2AB40675" w14:textId="77777777" w:rsidR="00FE5300" w:rsidRPr="005220E2" w:rsidRDefault="00FE5300" w:rsidP="00FE5300">
                            <w:pPr>
                              <w:rPr>
                                <w:rFonts w:ascii="Calibri" w:hAnsi="Calibri"/>
                                <w:sz w:val="28"/>
                                <w:szCs w:val="28"/>
                              </w:rPr>
                            </w:pPr>
                          </w:p>
                          <w:p w14:paraId="5768707F" w14:textId="77777777" w:rsidR="00FE5300" w:rsidRPr="001E0A10" w:rsidRDefault="00FE5300" w:rsidP="00FE5300">
                            <w:pPr>
                              <w:rPr>
                                <w:rFonts w:ascii="Calibri" w:hAnsi="Calibri"/>
                                <w:color w:val="FF0000"/>
                              </w:rPr>
                            </w:pPr>
                            <w:r w:rsidRPr="001E0A10">
                              <w:rPr>
                                <w:rFonts w:ascii="Calibri" w:hAnsi="Calibri"/>
                                <w:color w:val="FF0000"/>
                              </w:rPr>
                              <w:t>C</w:t>
                            </w:r>
                          </w:p>
                          <w:p w14:paraId="5CB0A89A" w14:textId="77777777" w:rsidR="00FE5300" w:rsidRPr="001E0A10" w:rsidRDefault="00FE5300" w:rsidP="00FE5300">
                            <w:pPr>
                              <w:rPr>
                                <w:rFonts w:ascii="Calibri" w:hAnsi="Calibri"/>
                                <w:color w:val="4472C4" w:themeColor="accent1"/>
                              </w:rPr>
                            </w:pPr>
                            <w:proofErr w:type="spellStart"/>
                            <w:r w:rsidRPr="001E0A10">
                              <w:rPr>
                                <w:rFonts w:ascii="Calibri" w:hAnsi="Calibri"/>
                                <w:color w:val="4472C4" w:themeColor="accent1"/>
                              </w:rPr>
                              <w:t>SQLDev</w:t>
                            </w:r>
                            <w:proofErr w:type="spellEnd"/>
                          </w:p>
                          <w:p w14:paraId="00410E71" w14:textId="77777777" w:rsidR="00FE5300" w:rsidRPr="001E0A10" w:rsidRDefault="00FE5300" w:rsidP="00FE5300">
                            <w:pPr>
                              <w:rPr>
                                <w:rFonts w:ascii="Calibri" w:hAnsi="Calibri"/>
                                <w:color w:val="70AD47" w:themeColor="accent6"/>
                              </w:rPr>
                            </w:pPr>
                            <w:r w:rsidRPr="001E0A10">
                              <w:rPr>
                                <w:rFonts w:ascii="Calibri" w:hAnsi="Calibri"/>
                                <w:color w:val="70AD47" w:themeColor="accent6"/>
                              </w:rPr>
                              <w:t>MYSQL</w:t>
                            </w:r>
                          </w:p>
                          <w:p w14:paraId="5AD3A724" w14:textId="77777777" w:rsidR="00FE5300" w:rsidRPr="001E0A10" w:rsidRDefault="00FE5300" w:rsidP="00FE5300">
                            <w:pPr>
                              <w:rPr>
                                <w:rFonts w:ascii="Calibri" w:hAnsi="Calibri"/>
                                <w:color w:val="A5A5A5" w:themeColor="accent3"/>
                              </w:rPr>
                            </w:pPr>
                            <w:r w:rsidRPr="001E0A10">
                              <w:rPr>
                                <w:rFonts w:ascii="Calibri" w:hAnsi="Calibri"/>
                                <w:color w:val="A5A5A5" w:themeColor="accent3"/>
                              </w:rPr>
                              <w:t>Oracle</w:t>
                            </w:r>
                          </w:p>
                          <w:p w14:paraId="04C002B9" w14:textId="77777777" w:rsidR="00FE5300" w:rsidRPr="001E0A10" w:rsidRDefault="00FE5300" w:rsidP="00FE5300">
                            <w:pPr>
                              <w:rPr>
                                <w:rFonts w:ascii="Calibri" w:hAnsi="Calibri"/>
                                <w:color w:val="A5A5A5" w:themeColor="accent3"/>
                              </w:rPr>
                            </w:pPr>
                            <w:r w:rsidRPr="001E0A10">
                              <w:rPr>
                                <w:rFonts w:ascii="Calibri" w:hAnsi="Calibri"/>
                                <w:color w:val="A5A5A5" w:themeColor="accent3"/>
                              </w:rPr>
                              <w:t>Oracle</w:t>
                            </w:r>
                          </w:p>
                          <w:p w14:paraId="5535319F" w14:textId="77777777" w:rsidR="00FE5300" w:rsidRPr="001E0A10" w:rsidRDefault="00FE5300" w:rsidP="00FE5300">
                            <w:pPr>
                              <w:rPr>
                                <w:rFonts w:ascii="Calibri" w:hAnsi="Calibri"/>
                                <w:color w:val="7030A0"/>
                              </w:rPr>
                            </w:pPr>
                            <w:r w:rsidRPr="001E0A10">
                              <w:rPr>
                                <w:rFonts w:ascii="Calibri" w:hAnsi="Calibri"/>
                                <w:color w:val="7030A0"/>
                              </w:rPr>
                              <w:t>Java</w:t>
                            </w:r>
                          </w:p>
                          <w:p w14:paraId="74BD865D" w14:textId="77777777" w:rsidR="00FE5300" w:rsidRPr="001E0A10" w:rsidRDefault="00FE5300" w:rsidP="00FE5300">
                            <w:pPr>
                              <w:rPr>
                                <w:rFonts w:ascii="Calibri" w:hAnsi="Calibri"/>
                                <w:color w:val="4472C4" w:themeColor="accent1"/>
                              </w:rPr>
                            </w:pPr>
                            <w:proofErr w:type="spellStart"/>
                            <w:r w:rsidRPr="001E0A10">
                              <w:rPr>
                                <w:rFonts w:ascii="Calibri" w:hAnsi="Calibri"/>
                                <w:color w:val="4472C4" w:themeColor="accent1"/>
                              </w:rPr>
                              <w:t>SQLDev</w:t>
                            </w:r>
                            <w:proofErr w:type="spellEnd"/>
                          </w:p>
                          <w:p w14:paraId="25D88351" w14:textId="77777777" w:rsidR="00FE5300" w:rsidRPr="006C421B" w:rsidRDefault="00FE5300" w:rsidP="00FE5300">
                            <w:pPr>
                              <w:rPr>
                                <w:rFonts w:ascii="Calibri" w:hAnsi="Calibri"/>
                              </w:rPr>
                            </w:pPr>
                            <w:r w:rsidRPr="006C421B">
                              <w:rPr>
                                <w:rFonts w:ascii="Calibri" w:hAnsi="Calibri"/>
                              </w:rPr>
                              <w:t>DB2</w:t>
                            </w:r>
                          </w:p>
                          <w:p w14:paraId="7E3272B2" w14:textId="77777777" w:rsidR="00FE5300" w:rsidRPr="006C421B" w:rsidRDefault="00FE5300" w:rsidP="00FE5300">
                            <w:pPr>
                              <w:rPr>
                                <w:rFonts w:ascii="Calibri" w:hAnsi="Calibri"/>
                              </w:rPr>
                            </w:pPr>
                            <w:r w:rsidRPr="006C421B">
                              <w:rPr>
                                <w:rFonts w:ascii="Calibri" w:hAnsi="Calibri"/>
                              </w:rPr>
                              <w:t>DB2</w:t>
                            </w:r>
                          </w:p>
                          <w:p w14:paraId="7067004F" w14:textId="77777777" w:rsidR="00FE5300" w:rsidRPr="006C421B" w:rsidRDefault="00FE5300" w:rsidP="00FE5300">
                            <w:pPr>
                              <w:rPr>
                                <w:rFonts w:ascii="Calibri" w:hAnsi="Calibri"/>
                              </w:rPr>
                            </w:pPr>
                            <w:r w:rsidRPr="006C421B">
                              <w:rPr>
                                <w:rFonts w:ascii="Calibri" w:hAnsi="Calibri"/>
                              </w:rPr>
                              <w:t>MYSQL</w:t>
                            </w:r>
                          </w:p>
                          <w:p w14:paraId="3A83DB66" w14:textId="77777777" w:rsidR="00FE5300" w:rsidRPr="006C421B" w:rsidRDefault="00FE5300" w:rsidP="00FE5300">
                            <w:pPr>
                              <w:rPr>
                                <w:rFonts w:ascii="Calibri" w:hAnsi="Calibri"/>
                              </w:rPr>
                            </w:pPr>
                            <w:r w:rsidRPr="006C421B">
                              <w:rPr>
                                <w:rFonts w:ascii="Calibri" w:hAnsi="Calibri"/>
                              </w:rPr>
                              <w:t>MYSQL</w:t>
                            </w:r>
                          </w:p>
                          <w:p w14:paraId="6F84A5E7" w14:textId="77777777" w:rsidR="00FE5300" w:rsidRPr="005220E2" w:rsidRDefault="00FE5300" w:rsidP="00FE5300">
                            <w:pPr>
                              <w:rPr>
                                <w:rFonts w:ascii="Calibri" w:hAnsi="Calibri"/>
                                <w:sz w:val="24"/>
                                <w:szCs w:val="24"/>
                              </w:rPr>
                            </w:pPr>
                          </w:p>
                          <w:p w14:paraId="4EDD848E" w14:textId="77777777" w:rsidR="00FE5300" w:rsidRPr="005220E2" w:rsidRDefault="00FE5300" w:rsidP="00FE5300">
                            <w:pPr>
                              <w:rPr>
                                <w:rFonts w:ascii="Calibri" w:hAnsi="Calibr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204F7D" id="_x0000_s1027" type="#_x0000_t202" style="position:absolute;margin-left:357.75pt;margin-top:6.9pt;width:75.75pt;height:210.75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">
                <v:textbox>
                  <w:txbxContent>
                    <w:p w14:paraId="5189B365" w14:textId="77777777" w:rsidR="00FE5300" w:rsidRPr="00325430" w:rsidRDefault="00FE5300" w:rsidP="00FE5300">
                      <w:pPr>
                        <w:rPr>
                          <w:rFonts w:ascii="Calibri" w:hAnsi="Calibri"/>
                          <w:sz w:val="28"/>
                          <w:szCs w:val="28"/>
                          <w:highlight w:val="darkRed"/>
                        </w:rPr>
                      </w:pPr>
                      <w:r w:rsidRPr="00325430">
                        <w:rPr>
                          <w:rFonts w:ascii="Calibri" w:hAnsi="Calibri"/>
                          <w:sz w:val="28"/>
                          <w:szCs w:val="28"/>
                          <w:highlight w:val="darkRed"/>
                        </w:rPr>
                        <w:t>[File-5]</w:t>
                      </w:r>
                    </w:p>
                    <w:p w14:paraId="2AB40675" w14:textId="77777777" w:rsidR="00FE5300" w:rsidRPr="005220E2" w:rsidRDefault="00FE5300" w:rsidP="00FE5300">
                      <w:pPr>
                        <w:rPr>
                          <w:rFonts w:ascii="Calibri" w:hAnsi="Calibri"/>
                          <w:sz w:val="28"/>
                          <w:szCs w:val="28"/>
                        </w:rPr>
                      </w:pPr>
                    </w:p>
                    <w:p w14:paraId="5768707F" w14:textId="77777777" w:rsidR="00FE5300" w:rsidRPr="001E0A10" w:rsidRDefault="00FE5300" w:rsidP="00FE5300">
                      <w:pPr>
                        <w:rPr>
                          <w:rFonts w:ascii="Calibri" w:hAnsi="Calibri"/>
                          <w:color w:val="FF0000"/>
                        </w:rPr>
                      </w:pPr>
                      <w:r w:rsidRPr="001E0A10">
                        <w:rPr>
                          <w:rFonts w:ascii="Calibri" w:hAnsi="Calibri"/>
                          <w:color w:val="FF0000"/>
                        </w:rPr>
                        <w:t>C</w:t>
                      </w:r>
                    </w:p>
                    <w:p w14:paraId="5CB0A89A" w14:textId="77777777" w:rsidR="00FE5300" w:rsidRPr="001E0A10" w:rsidRDefault="00FE5300" w:rsidP="00FE5300">
                      <w:pPr>
                        <w:rPr>
                          <w:rFonts w:ascii="Calibri" w:hAnsi="Calibri"/>
                          <w:color w:val="4472C4" w:themeColor="accent1"/>
                        </w:rPr>
                      </w:pPr>
                      <w:proofErr w:type="spellStart"/>
                      <w:r w:rsidRPr="001E0A10">
                        <w:rPr>
                          <w:rFonts w:ascii="Calibri" w:hAnsi="Calibri"/>
                          <w:color w:val="4472C4" w:themeColor="accent1"/>
                        </w:rPr>
                        <w:t>SQLDev</w:t>
                      </w:r>
                      <w:proofErr w:type="spellEnd"/>
                    </w:p>
                    <w:p w14:paraId="00410E71" w14:textId="77777777" w:rsidR="00FE5300" w:rsidRPr="001E0A10" w:rsidRDefault="00FE5300" w:rsidP="00FE5300">
                      <w:pPr>
                        <w:rPr>
                          <w:rFonts w:ascii="Calibri" w:hAnsi="Calibri"/>
                          <w:color w:val="70AD47" w:themeColor="accent6"/>
                        </w:rPr>
                      </w:pPr>
                      <w:r w:rsidRPr="001E0A10">
                        <w:rPr>
                          <w:rFonts w:ascii="Calibri" w:hAnsi="Calibri"/>
                          <w:color w:val="70AD47" w:themeColor="accent6"/>
                        </w:rPr>
                        <w:t>MYSQL</w:t>
                      </w:r>
                    </w:p>
                    <w:p w14:paraId="5AD3A724" w14:textId="77777777" w:rsidR="00FE5300" w:rsidRPr="001E0A10" w:rsidRDefault="00FE5300" w:rsidP="00FE5300">
                      <w:pPr>
                        <w:rPr>
                          <w:rFonts w:ascii="Calibri" w:hAnsi="Calibri"/>
                          <w:color w:val="A5A5A5" w:themeColor="accent3"/>
                        </w:rPr>
                      </w:pPr>
                      <w:r w:rsidRPr="001E0A10">
                        <w:rPr>
                          <w:rFonts w:ascii="Calibri" w:hAnsi="Calibri"/>
                          <w:color w:val="A5A5A5" w:themeColor="accent3"/>
                        </w:rPr>
                        <w:t>Oracle</w:t>
                      </w:r>
                    </w:p>
                    <w:p w14:paraId="04C002B9" w14:textId="77777777" w:rsidR="00FE5300" w:rsidRPr="001E0A10" w:rsidRDefault="00FE5300" w:rsidP="00FE5300">
                      <w:pPr>
                        <w:rPr>
                          <w:rFonts w:ascii="Calibri" w:hAnsi="Calibri"/>
                          <w:color w:val="A5A5A5" w:themeColor="accent3"/>
                        </w:rPr>
                      </w:pPr>
                      <w:r w:rsidRPr="001E0A10">
                        <w:rPr>
                          <w:rFonts w:ascii="Calibri" w:hAnsi="Calibri"/>
                          <w:color w:val="A5A5A5" w:themeColor="accent3"/>
                        </w:rPr>
                        <w:t>Oracle</w:t>
                      </w:r>
                    </w:p>
                    <w:p w14:paraId="5535319F" w14:textId="77777777" w:rsidR="00FE5300" w:rsidRPr="001E0A10" w:rsidRDefault="00FE5300" w:rsidP="00FE5300">
                      <w:pPr>
                        <w:rPr>
                          <w:rFonts w:ascii="Calibri" w:hAnsi="Calibri"/>
                          <w:color w:val="7030A0"/>
                        </w:rPr>
                      </w:pPr>
                      <w:r w:rsidRPr="001E0A10">
                        <w:rPr>
                          <w:rFonts w:ascii="Calibri" w:hAnsi="Calibri"/>
                          <w:color w:val="7030A0"/>
                        </w:rPr>
                        <w:t>Java</w:t>
                      </w:r>
                    </w:p>
                    <w:p w14:paraId="74BD865D" w14:textId="77777777" w:rsidR="00FE5300" w:rsidRPr="001E0A10" w:rsidRDefault="00FE5300" w:rsidP="00FE5300">
                      <w:pPr>
                        <w:rPr>
                          <w:rFonts w:ascii="Calibri" w:hAnsi="Calibri"/>
                          <w:color w:val="4472C4" w:themeColor="accent1"/>
                        </w:rPr>
                      </w:pPr>
                      <w:proofErr w:type="spellStart"/>
                      <w:r w:rsidRPr="001E0A10">
                        <w:rPr>
                          <w:rFonts w:ascii="Calibri" w:hAnsi="Calibri"/>
                          <w:color w:val="4472C4" w:themeColor="accent1"/>
                        </w:rPr>
                        <w:t>SQLDev</w:t>
                      </w:r>
                      <w:proofErr w:type="spellEnd"/>
                    </w:p>
                    <w:p w14:paraId="25D88351" w14:textId="77777777" w:rsidR="00FE5300" w:rsidRPr="006C421B" w:rsidRDefault="00FE5300" w:rsidP="00FE5300">
                      <w:pPr>
                        <w:rPr>
                          <w:rFonts w:ascii="Calibri" w:hAnsi="Calibri"/>
                        </w:rPr>
                      </w:pPr>
                      <w:r w:rsidRPr="006C421B">
                        <w:rPr>
                          <w:rFonts w:ascii="Calibri" w:hAnsi="Calibri"/>
                        </w:rPr>
                        <w:t>DB2</w:t>
                      </w:r>
                    </w:p>
                    <w:p w14:paraId="7E3272B2" w14:textId="77777777" w:rsidR="00FE5300" w:rsidRPr="006C421B" w:rsidRDefault="00FE5300" w:rsidP="00FE5300">
                      <w:pPr>
                        <w:rPr>
                          <w:rFonts w:ascii="Calibri" w:hAnsi="Calibri"/>
                        </w:rPr>
                      </w:pPr>
                      <w:r w:rsidRPr="006C421B">
                        <w:rPr>
                          <w:rFonts w:ascii="Calibri" w:hAnsi="Calibri"/>
                        </w:rPr>
                        <w:t>DB2</w:t>
                      </w:r>
                    </w:p>
                    <w:p w14:paraId="7067004F" w14:textId="77777777" w:rsidR="00FE5300" w:rsidRPr="006C421B" w:rsidRDefault="00FE5300" w:rsidP="00FE5300">
                      <w:pPr>
                        <w:rPr>
                          <w:rFonts w:ascii="Calibri" w:hAnsi="Calibri"/>
                        </w:rPr>
                      </w:pPr>
                      <w:r w:rsidRPr="006C421B">
                        <w:rPr>
                          <w:rFonts w:ascii="Calibri" w:hAnsi="Calibri"/>
                        </w:rPr>
                        <w:t>MYSQL</w:t>
                      </w:r>
                    </w:p>
                    <w:p w14:paraId="3A83DB66" w14:textId="77777777" w:rsidR="00FE5300" w:rsidRPr="006C421B" w:rsidRDefault="00FE5300" w:rsidP="00FE5300">
                      <w:pPr>
                        <w:rPr>
                          <w:rFonts w:ascii="Calibri" w:hAnsi="Calibri"/>
                        </w:rPr>
                      </w:pPr>
                      <w:r w:rsidRPr="006C421B">
                        <w:rPr>
                          <w:rFonts w:ascii="Calibri" w:hAnsi="Calibri"/>
                        </w:rPr>
                        <w:t>MYSQL</w:t>
                      </w:r>
                    </w:p>
                    <w:p w14:paraId="6F84A5E7" w14:textId="77777777" w:rsidR="00FE5300" w:rsidRPr="005220E2" w:rsidRDefault="00FE5300" w:rsidP="00FE5300">
                      <w:pPr>
                        <w:rPr>
                          <w:rFonts w:ascii="Calibri" w:hAnsi="Calibri"/>
                          <w:sz w:val="24"/>
                          <w:szCs w:val="24"/>
                        </w:rPr>
                      </w:pPr>
                    </w:p>
                    <w:p w14:paraId="4EDD848E" w14:textId="77777777" w:rsidR="00FE5300" w:rsidRPr="005220E2" w:rsidRDefault="00FE5300" w:rsidP="00FE5300">
                      <w:pPr>
                        <w:rPr>
                          <w:rFonts w:ascii="Calibri" w:hAnsi="Calibri"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noProof/>
          <w:lang w:eastAsia="zh-TW"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7EC8951D" wp14:editId="700D759D">
                <wp:simplePos x="0" y="0"/>
                <wp:positionH relativeFrom="margin">
                  <wp:posOffset>1590675</wp:posOffset>
                </wp:positionH>
                <wp:positionV relativeFrom="paragraph">
                  <wp:posOffset>78105</wp:posOffset>
                </wp:positionV>
                <wp:extent cx="742950" cy="120015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2950" cy="1200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D23C5E" w14:textId="77777777" w:rsidR="00FE5300" w:rsidRPr="00325430" w:rsidRDefault="00FE5300" w:rsidP="00FE5300">
                            <w:pPr>
                              <w:rPr>
                                <w:rFonts w:ascii="Calibri" w:hAnsi="Calibri"/>
                                <w:sz w:val="28"/>
                                <w:szCs w:val="28"/>
                                <w:highlight w:val="green"/>
                              </w:rPr>
                            </w:pPr>
                            <w:r w:rsidRPr="00325430">
                              <w:rPr>
                                <w:rFonts w:ascii="Calibri" w:hAnsi="Calibri"/>
                                <w:sz w:val="28"/>
                                <w:szCs w:val="28"/>
                                <w:highlight w:val="green"/>
                              </w:rPr>
                              <w:t>[File-2]</w:t>
                            </w:r>
                          </w:p>
                          <w:p w14:paraId="6E62E665" w14:textId="77777777" w:rsidR="00FE5300" w:rsidRPr="005220E2" w:rsidRDefault="00FE5300" w:rsidP="00FE5300">
                            <w:pPr>
                              <w:rPr>
                                <w:rFonts w:ascii="Calibri" w:hAnsi="Calibri"/>
                                <w:sz w:val="28"/>
                                <w:szCs w:val="28"/>
                              </w:rPr>
                            </w:pPr>
                          </w:p>
                          <w:p w14:paraId="632DA175" w14:textId="77777777" w:rsidR="00FE5300" w:rsidRPr="006C421B" w:rsidRDefault="00FE5300" w:rsidP="00FE5300">
                            <w:pPr>
                              <w:rPr>
                                <w:rFonts w:ascii="Calibri" w:hAnsi="Calibri"/>
                              </w:rPr>
                            </w:pPr>
                            <w:r w:rsidRPr="001E0A10">
                              <w:rPr>
                                <w:rFonts w:ascii="Calibri" w:hAnsi="Calibri"/>
                                <w:color w:val="A5A5A5" w:themeColor="accent3"/>
                              </w:rPr>
                              <w:t>Oracle</w:t>
                            </w:r>
                          </w:p>
                          <w:p w14:paraId="6897ED94" w14:textId="77777777" w:rsidR="00FE5300" w:rsidRPr="001E0A10" w:rsidRDefault="00FE5300" w:rsidP="00FE5300">
                            <w:pPr>
                              <w:rPr>
                                <w:rFonts w:ascii="Calibri" w:hAnsi="Calibri"/>
                                <w:color w:val="FFC000" w:themeColor="accent4"/>
                              </w:rPr>
                            </w:pPr>
                            <w:r w:rsidRPr="001E0A10">
                              <w:rPr>
                                <w:rFonts w:ascii="Calibri" w:hAnsi="Calibri"/>
                                <w:color w:val="FFC000" w:themeColor="accent4"/>
                              </w:rPr>
                              <w:t>DB2</w:t>
                            </w:r>
                          </w:p>
                          <w:p w14:paraId="27822C12" w14:textId="77777777" w:rsidR="00FE5300" w:rsidRPr="006C421B" w:rsidRDefault="00FE5300" w:rsidP="00FE5300">
                            <w:pPr>
                              <w:rPr>
                                <w:rFonts w:ascii="Calibri" w:hAnsi="Calibri"/>
                              </w:rPr>
                            </w:pPr>
                            <w:proofErr w:type="spellStart"/>
                            <w:r w:rsidRPr="006C421B">
                              <w:rPr>
                                <w:rFonts w:ascii="Calibri" w:hAnsi="Calibri"/>
                              </w:rPr>
                              <w:t>SQLDev</w:t>
                            </w:r>
                            <w:proofErr w:type="spellEnd"/>
                          </w:p>
                          <w:p w14:paraId="47E17832" w14:textId="77777777" w:rsidR="00FE5300" w:rsidRPr="005220E2" w:rsidRDefault="00FE5300" w:rsidP="00FE5300">
                            <w:pPr>
                              <w:rPr>
                                <w:rFonts w:ascii="Calibri" w:hAnsi="Calibr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C8951D" id="_x0000_s1028" type="#_x0000_t202" style="position:absolute;margin-left:125.25pt;margin-top:6.15pt;width:58.5pt;height:94.5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">
                <v:textbox>
                  <w:txbxContent>
                    <w:p w14:paraId="7AD23C5E" w14:textId="77777777" w:rsidR="00FE5300" w:rsidRPr="00325430" w:rsidRDefault="00FE5300" w:rsidP="00FE5300">
                      <w:pPr>
                        <w:rPr>
                          <w:rFonts w:ascii="Calibri" w:hAnsi="Calibri"/>
                          <w:sz w:val="28"/>
                          <w:szCs w:val="28"/>
                          <w:highlight w:val="green"/>
                        </w:rPr>
                      </w:pPr>
                      <w:r w:rsidRPr="00325430">
                        <w:rPr>
                          <w:rFonts w:ascii="Calibri" w:hAnsi="Calibri"/>
                          <w:sz w:val="28"/>
                          <w:szCs w:val="28"/>
                          <w:highlight w:val="green"/>
                        </w:rPr>
                        <w:t>[File-2]</w:t>
                      </w:r>
                    </w:p>
                    <w:p w14:paraId="6E62E665" w14:textId="77777777" w:rsidR="00FE5300" w:rsidRPr="005220E2" w:rsidRDefault="00FE5300" w:rsidP="00FE5300">
                      <w:pPr>
                        <w:rPr>
                          <w:rFonts w:ascii="Calibri" w:hAnsi="Calibri"/>
                          <w:sz w:val="28"/>
                          <w:szCs w:val="28"/>
                        </w:rPr>
                      </w:pPr>
                    </w:p>
                    <w:p w14:paraId="632DA175" w14:textId="77777777" w:rsidR="00FE5300" w:rsidRPr="006C421B" w:rsidRDefault="00FE5300" w:rsidP="00FE5300">
                      <w:pPr>
                        <w:rPr>
                          <w:rFonts w:ascii="Calibri" w:hAnsi="Calibri"/>
                        </w:rPr>
                      </w:pPr>
                      <w:r w:rsidRPr="001E0A10">
                        <w:rPr>
                          <w:rFonts w:ascii="Calibri" w:hAnsi="Calibri"/>
                          <w:color w:val="A5A5A5" w:themeColor="accent3"/>
                        </w:rPr>
                        <w:t>Oracle</w:t>
                      </w:r>
                    </w:p>
                    <w:p w14:paraId="6897ED94" w14:textId="77777777" w:rsidR="00FE5300" w:rsidRPr="001E0A10" w:rsidRDefault="00FE5300" w:rsidP="00FE5300">
                      <w:pPr>
                        <w:rPr>
                          <w:rFonts w:ascii="Calibri" w:hAnsi="Calibri"/>
                          <w:color w:val="FFC000" w:themeColor="accent4"/>
                        </w:rPr>
                      </w:pPr>
                      <w:r w:rsidRPr="001E0A10">
                        <w:rPr>
                          <w:rFonts w:ascii="Calibri" w:hAnsi="Calibri"/>
                          <w:color w:val="FFC000" w:themeColor="accent4"/>
                        </w:rPr>
                        <w:t>DB2</w:t>
                      </w:r>
                    </w:p>
                    <w:p w14:paraId="27822C12" w14:textId="77777777" w:rsidR="00FE5300" w:rsidRPr="006C421B" w:rsidRDefault="00FE5300" w:rsidP="00FE5300">
                      <w:pPr>
                        <w:rPr>
                          <w:rFonts w:ascii="Calibri" w:hAnsi="Calibri"/>
                        </w:rPr>
                      </w:pPr>
                      <w:proofErr w:type="spellStart"/>
                      <w:r w:rsidRPr="006C421B">
                        <w:rPr>
                          <w:rFonts w:ascii="Calibri" w:hAnsi="Calibri"/>
                        </w:rPr>
                        <w:t>SQLDev</w:t>
                      </w:r>
                      <w:proofErr w:type="spellEnd"/>
                    </w:p>
                    <w:p w14:paraId="47E17832" w14:textId="77777777" w:rsidR="00FE5300" w:rsidRPr="005220E2" w:rsidRDefault="00FE5300" w:rsidP="00FE5300">
                      <w:pPr>
                        <w:rPr>
                          <w:rFonts w:ascii="Calibri" w:hAnsi="Calibri"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noProof/>
          <w:lang w:eastAsia="zh-TW"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 wp14:anchorId="4F660072" wp14:editId="172BEB5C">
                <wp:simplePos x="0" y="0"/>
                <wp:positionH relativeFrom="margin">
                  <wp:posOffset>3419475</wp:posOffset>
                </wp:positionH>
                <wp:positionV relativeFrom="paragraph">
                  <wp:posOffset>78105</wp:posOffset>
                </wp:positionV>
                <wp:extent cx="962025" cy="2400300"/>
                <wp:effectExtent l="0" t="0" r="28575" b="19050"/>
                <wp:wrapTight wrapText="bothSides">
                  <wp:wrapPolygon edited="0">
                    <wp:start x="0" y="0"/>
                    <wp:lineTo x="0" y="21600"/>
                    <wp:lineTo x="21814" y="21600"/>
                    <wp:lineTo x="21814" y="0"/>
                    <wp:lineTo x="0" y="0"/>
                  </wp:wrapPolygon>
                </wp:wrapTight>
                <wp:docPr id="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2025" cy="2400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8DE5A6" w14:textId="77777777" w:rsidR="00FE5300" w:rsidRPr="00325430" w:rsidRDefault="00FE5300" w:rsidP="00FE5300">
                            <w:pPr>
                              <w:rPr>
                                <w:rFonts w:ascii="Calibri" w:hAnsi="Calibri"/>
                                <w:sz w:val="28"/>
                                <w:szCs w:val="28"/>
                                <w:highlight w:val="blue"/>
                              </w:rPr>
                            </w:pPr>
                            <w:r w:rsidRPr="00325430">
                              <w:rPr>
                                <w:rFonts w:ascii="Calibri" w:hAnsi="Calibri"/>
                                <w:sz w:val="28"/>
                                <w:szCs w:val="28"/>
                                <w:highlight w:val="lightGray"/>
                              </w:rPr>
                              <w:t>[File-4]</w:t>
                            </w:r>
                          </w:p>
                          <w:p w14:paraId="1BB001B3" w14:textId="77777777" w:rsidR="00FE5300" w:rsidRPr="005220E2" w:rsidRDefault="00FE5300" w:rsidP="00FE5300">
                            <w:pPr>
                              <w:rPr>
                                <w:rFonts w:ascii="Calibri" w:hAnsi="Calibri"/>
                                <w:sz w:val="28"/>
                                <w:szCs w:val="28"/>
                              </w:rPr>
                            </w:pPr>
                          </w:p>
                          <w:p w14:paraId="4A3DF530" w14:textId="77777777" w:rsidR="00FE5300" w:rsidRPr="001E0A10" w:rsidRDefault="00FE5300" w:rsidP="00FE5300">
                            <w:pPr>
                              <w:rPr>
                                <w:rFonts w:ascii="Calibri" w:hAnsi="Calibri"/>
                                <w:color w:val="FFC000" w:themeColor="accent4"/>
                              </w:rPr>
                            </w:pPr>
                            <w:r w:rsidRPr="001E0A10">
                              <w:rPr>
                                <w:rFonts w:ascii="Calibri" w:hAnsi="Calibri"/>
                                <w:color w:val="FFC000" w:themeColor="accent4"/>
                              </w:rPr>
                              <w:t>DB2</w:t>
                            </w:r>
                          </w:p>
                          <w:p w14:paraId="45F3FF04" w14:textId="77777777" w:rsidR="00FE5300" w:rsidRPr="001E0A10" w:rsidRDefault="00FE5300" w:rsidP="00FE5300">
                            <w:pPr>
                              <w:rPr>
                                <w:rFonts w:ascii="Calibri" w:hAnsi="Calibri"/>
                                <w:color w:val="7030A0"/>
                              </w:rPr>
                            </w:pPr>
                            <w:r w:rsidRPr="001E0A10">
                              <w:rPr>
                                <w:rFonts w:ascii="Calibri" w:hAnsi="Calibri"/>
                                <w:color w:val="7030A0"/>
                              </w:rPr>
                              <w:t>Java</w:t>
                            </w:r>
                          </w:p>
                          <w:p w14:paraId="3C8B085B" w14:textId="77777777" w:rsidR="00FE5300" w:rsidRPr="001E0A10" w:rsidRDefault="00FE5300" w:rsidP="00FE5300">
                            <w:pPr>
                              <w:rPr>
                                <w:rFonts w:ascii="Calibri" w:hAnsi="Calibri"/>
                                <w:color w:val="7030A0"/>
                              </w:rPr>
                            </w:pPr>
                            <w:r w:rsidRPr="001E0A10">
                              <w:rPr>
                                <w:rFonts w:ascii="Calibri" w:hAnsi="Calibri"/>
                                <w:color w:val="7030A0"/>
                              </w:rPr>
                              <w:t>Java</w:t>
                            </w:r>
                          </w:p>
                          <w:p w14:paraId="3CCC64F9" w14:textId="77777777" w:rsidR="00FE5300" w:rsidRPr="006C421B" w:rsidRDefault="00FE5300" w:rsidP="00FE5300">
                            <w:pPr>
                              <w:rPr>
                                <w:rFonts w:ascii="Calibri" w:hAnsi="Calibri"/>
                              </w:rPr>
                            </w:pPr>
                            <w:r w:rsidRPr="001E0A10">
                              <w:rPr>
                                <w:rFonts w:ascii="Calibri" w:hAnsi="Calibri"/>
                                <w:color w:val="A5A5A5" w:themeColor="accent3"/>
                              </w:rPr>
                              <w:t>Oracle</w:t>
                            </w:r>
                          </w:p>
                          <w:p w14:paraId="084A7D1A" w14:textId="77777777" w:rsidR="00FE5300" w:rsidRPr="001E0A10" w:rsidRDefault="00FE5300" w:rsidP="00FE5300">
                            <w:pPr>
                              <w:rPr>
                                <w:rFonts w:ascii="Calibri" w:hAnsi="Calibri"/>
                                <w:color w:val="ED7D31" w:themeColor="accent2"/>
                              </w:rPr>
                            </w:pPr>
                            <w:r w:rsidRPr="001E0A10">
                              <w:rPr>
                                <w:rFonts w:ascii="Calibri" w:hAnsi="Calibri"/>
                                <w:color w:val="ED7D31" w:themeColor="accent2"/>
                              </w:rPr>
                              <w:t>CCNA</w:t>
                            </w:r>
                          </w:p>
                          <w:p w14:paraId="2CADFD5A" w14:textId="77777777" w:rsidR="00FE5300" w:rsidRPr="001E0A10" w:rsidRDefault="00FE5300" w:rsidP="00FE5300">
                            <w:pPr>
                              <w:rPr>
                                <w:rFonts w:ascii="Calibri" w:hAnsi="Calibri"/>
                                <w:color w:val="00B050"/>
                              </w:rPr>
                            </w:pPr>
                            <w:r w:rsidRPr="001E0A10">
                              <w:rPr>
                                <w:rFonts w:ascii="Calibri" w:hAnsi="Calibri"/>
                                <w:color w:val="00B050"/>
                              </w:rPr>
                              <w:t>Php</w:t>
                            </w:r>
                          </w:p>
                          <w:p w14:paraId="29DD344C" w14:textId="77777777" w:rsidR="00FE5300" w:rsidRPr="006C421B" w:rsidRDefault="00FE5300" w:rsidP="00FE5300">
                            <w:pPr>
                              <w:rPr>
                                <w:rFonts w:ascii="Calibri" w:hAnsi="Calibri"/>
                              </w:rPr>
                            </w:pPr>
                            <w:r w:rsidRPr="006C421B">
                              <w:rPr>
                                <w:rFonts w:ascii="Calibri" w:hAnsi="Calibri"/>
                              </w:rPr>
                              <w:t>Php</w:t>
                            </w:r>
                          </w:p>
                          <w:p w14:paraId="262C0FD8" w14:textId="77777777" w:rsidR="00FE5300" w:rsidRPr="006C421B" w:rsidRDefault="00FE5300" w:rsidP="00FE5300">
                            <w:pPr>
                              <w:rPr>
                                <w:rFonts w:ascii="Calibri" w:hAnsi="Calibri"/>
                              </w:rPr>
                            </w:pPr>
                            <w:r w:rsidRPr="006C421B">
                              <w:rPr>
                                <w:rFonts w:ascii="Calibri" w:hAnsi="Calibri"/>
                              </w:rPr>
                              <w:t>Php</w:t>
                            </w:r>
                          </w:p>
                          <w:p w14:paraId="036888D8" w14:textId="77777777" w:rsidR="00FE5300" w:rsidRPr="006C421B" w:rsidRDefault="00FE5300" w:rsidP="00FE5300">
                            <w:pPr>
                              <w:rPr>
                                <w:rFonts w:ascii="Calibri" w:hAnsi="Calibri"/>
                              </w:rPr>
                            </w:pPr>
                            <w:proofErr w:type="spellStart"/>
                            <w:r w:rsidRPr="006C421B">
                              <w:rPr>
                                <w:rFonts w:ascii="Calibri" w:hAnsi="Calibri"/>
                              </w:rPr>
                              <w:t>SQLDev</w:t>
                            </w:r>
                            <w:proofErr w:type="spellEnd"/>
                          </w:p>
                          <w:p w14:paraId="5C5682DC" w14:textId="77777777" w:rsidR="00FE5300" w:rsidRPr="006C421B" w:rsidRDefault="00FE5300" w:rsidP="00FE5300">
                            <w:pPr>
                              <w:rPr>
                                <w:rFonts w:ascii="Calibri" w:hAnsi="Calibri"/>
                              </w:rPr>
                            </w:pPr>
                            <w:r w:rsidRPr="006C421B">
                              <w:rPr>
                                <w:rFonts w:ascii="Calibri" w:hAnsi="Calibri"/>
                              </w:rPr>
                              <w:t>MYSQL</w:t>
                            </w:r>
                          </w:p>
                          <w:p w14:paraId="7DE71B31" w14:textId="77777777" w:rsidR="00FE5300" w:rsidRPr="005220E2" w:rsidRDefault="00FE5300" w:rsidP="00FE5300">
                            <w:pPr>
                              <w:rPr>
                                <w:rFonts w:ascii="Calibri" w:hAnsi="Calibr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660072" id="_x0000_s1029" type="#_x0000_t202" style="position:absolute;margin-left:269.25pt;margin-top:6.15pt;width:75.75pt;height:189pt;z-index:-2516541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">
                <v:textbox>
                  <w:txbxContent>
                    <w:p w14:paraId="618DE5A6" w14:textId="77777777" w:rsidR="00FE5300" w:rsidRPr="00325430" w:rsidRDefault="00FE5300" w:rsidP="00FE5300">
                      <w:pPr>
                        <w:rPr>
                          <w:rFonts w:ascii="Calibri" w:hAnsi="Calibri"/>
                          <w:sz w:val="28"/>
                          <w:szCs w:val="28"/>
                          <w:highlight w:val="blue"/>
                        </w:rPr>
                      </w:pPr>
                      <w:r w:rsidRPr="00325430">
                        <w:rPr>
                          <w:rFonts w:ascii="Calibri" w:hAnsi="Calibri"/>
                          <w:sz w:val="28"/>
                          <w:szCs w:val="28"/>
                          <w:highlight w:val="lightGray"/>
                        </w:rPr>
                        <w:t>[File-4]</w:t>
                      </w:r>
                    </w:p>
                    <w:p w14:paraId="1BB001B3" w14:textId="77777777" w:rsidR="00FE5300" w:rsidRPr="005220E2" w:rsidRDefault="00FE5300" w:rsidP="00FE5300">
                      <w:pPr>
                        <w:rPr>
                          <w:rFonts w:ascii="Calibri" w:hAnsi="Calibri"/>
                          <w:sz w:val="28"/>
                          <w:szCs w:val="28"/>
                        </w:rPr>
                      </w:pPr>
                    </w:p>
                    <w:p w14:paraId="4A3DF530" w14:textId="77777777" w:rsidR="00FE5300" w:rsidRPr="001E0A10" w:rsidRDefault="00FE5300" w:rsidP="00FE5300">
                      <w:pPr>
                        <w:rPr>
                          <w:rFonts w:ascii="Calibri" w:hAnsi="Calibri"/>
                          <w:color w:val="FFC000" w:themeColor="accent4"/>
                        </w:rPr>
                      </w:pPr>
                      <w:r w:rsidRPr="001E0A10">
                        <w:rPr>
                          <w:rFonts w:ascii="Calibri" w:hAnsi="Calibri"/>
                          <w:color w:val="FFC000" w:themeColor="accent4"/>
                        </w:rPr>
                        <w:t>DB2</w:t>
                      </w:r>
                    </w:p>
                    <w:p w14:paraId="45F3FF04" w14:textId="77777777" w:rsidR="00FE5300" w:rsidRPr="001E0A10" w:rsidRDefault="00FE5300" w:rsidP="00FE5300">
                      <w:pPr>
                        <w:rPr>
                          <w:rFonts w:ascii="Calibri" w:hAnsi="Calibri"/>
                          <w:color w:val="7030A0"/>
                        </w:rPr>
                      </w:pPr>
                      <w:r w:rsidRPr="001E0A10">
                        <w:rPr>
                          <w:rFonts w:ascii="Calibri" w:hAnsi="Calibri"/>
                          <w:color w:val="7030A0"/>
                        </w:rPr>
                        <w:t>Java</w:t>
                      </w:r>
                    </w:p>
                    <w:p w14:paraId="3C8B085B" w14:textId="77777777" w:rsidR="00FE5300" w:rsidRPr="001E0A10" w:rsidRDefault="00FE5300" w:rsidP="00FE5300">
                      <w:pPr>
                        <w:rPr>
                          <w:rFonts w:ascii="Calibri" w:hAnsi="Calibri"/>
                          <w:color w:val="7030A0"/>
                        </w:rPr>
                      </w:pPr>
                      <w:r w:rsidRPr="001E0A10">
                        <w:rPr>
                          <w:rFonts w:ascii="Calibri" w:hAnsi="Calibri"/>
                          <w:color w:val="7030A0"/>
                        </w:rPr>
                        <w:t>Java</w:t>
                      </w:r>
                    </w:p>
                    <w:p w14:paraId="3CCC64F9" w14:textId="77777777" w:rsidR="00FE5300" w:rsidRPr="006C421B" w:rsidRDefault="00FE5300" w:rsidP="00FE5300">
                      <w:pPr>
                        <w:rPr>
                          <w:rFonts w:ascii="Calibri" w:hAnsi="Calibri"/>
                        </w:rPr>
                      </w:pPr>
                      <w:r w:rsidRPr="001E0A10">
                        <w:rPr>
                          <w:rFonts w:ascii="Calibri" w:hAnsi="Calibri"/>
                          <w:color w:val="A5A5A5" w:themeColor="accent3"/>
                        </w:rPr>
                        <w:t>Oracle</w:t>
                      </w:r>
                    </w:p>
                    <w:p w14:paraId="084A7D1A" w14:textId="77777777" w:rsidR="00FE5300" w:rsidRPr="001E0A10" w:rsidRDefault="00FE5300" w:rsidP="00FE5300">
                      <w:pPr>
                        <w:rPr>
                          <w:rFonts w:ascii="Calibri" w:hAnsi="Calibri"/>
                          <w:color w:val="ED7D31" w:themeColor="accent2"/>
                        </w:rPr>
                      </w:pPr>
                      <w:r w:rsidRPr="001E0A10">
                        <w:rPr>
                          <w:rFonts w:ascii="Calibri" w:hAnsi="Calibri"/>
                          <w:color w:val="ED7D31" w:themeColor="accent2"/>
                        </w:rPr>
                        <w:t>CCNA</w:t>
                      </w:r>
                    </w:p>
                    <w:p w14:paraId="2CADFD5A" w14:textId="77777777" w:rsidR="00FE5300" w:rsidRPr="001E0A10" w:rsidRDefault="00FE5300" w:rsidP="00FE5300">
                      <w:pPr>
                        <w:rPr>
                          <w:rFonts w:ascii="Calibri" w:hAnsi="Calibri"/>
                          <w:color w:val="00B050"/>
                        </w:rPr>
                      </w:pPr>
                      <w:r w:rsidRPr="001E0A10">
                        <w:rPr>
                          <w:rFonts w:ascii="Calibri" w:hAnsi="Calibri"/>
                          <w:color w:val="00B050"/>
                        </w:rPr>
                        <w:t>Php</w:t>
                      </w:r>
                    </w:p>
                    <w:p w14:paraId="29DD344C" w14:textId="77777777" w:rsidR="00FE5300" w:rsidRPr="006C421B" w:rsidRDefault="00FE5300" w:rsidP="00FE5300">
                      <w:pPr>
                        <w:rPr>
                          <w:rFonts w:ascii="Calibri" w:hAnsi="Calibri"/>
                        </w:rPr>
                      </w:pPr>
                      <w:r w:rsidRPr="006C421B">
                        <w:rPr>
                          <w:rFonts w:ascii="Calibri" w:hAnsi="Calibri"/>
                        </w:rPr>
                        <w:t>Php</w:t>
                      </w:r>
                    </w:p>
                    <w:p w14:paraId="262C0FD8" w14:textId="77777777" w:rsidR="00FE5300" w:rsidRPr="006C421B" w:rsidRDefault="00FE5300" w:rsidP="00FE5300">
                      <w:pPr>
                        <w:rPr>
                          <w:rFonts w:ascii="Calibri" w:hAnsi="Calibri"/>
                        </w:rPr>
                      </w:pPr>
                      <w:r w:rsidRPr="006C421B">
                        <w:rPr>
                          <w:rFonts w:ascii="Calibri" w:hAnsi="Calibri"/>
                        </w:rPr>
                        <w:t>Php</w:t>
                      </w:r>
                    </w:p>
                    <w:p w14:paraId="036888D8" w14:textId="77777777" w:rsidR="00FE5300" w:rsidRPr="006C421B" w:rsidRDefault="00FE5300" w:rsidP="00FE5300">
                      <w:pPr>
                        <w:rPr>
                          <w:rFonts w:ascii="Calibri" w:hAnsi="Calibri"/>
                        </w:rPr>
                      </w:pPr>
                      <w:proofErr w:type="spellStart"/>
                      <w:r w:rsidRPr="006C421B">
                        <w:rPr>
                          <w:rFonts w:ascii="Calibri" w:hAnsi="Calibri"/>
                        </w:rPr>
                        <w:t>SQLDev</w:t>
                      </w:r>
                      <w:proofErr w:type="spellEnd"/>
                    </w:p>
                    <w:p w14:paraId="5C5682DC" w14:textId="77777777" w:rsidR="00FE5300" w:rsidRPr="006C421B" w:rsidRDefault="00FE5300" w:rsidP="00FE5300">
                      <w:pPr>
                        <w:rPr>
                          <w:rFonts w:ascii="Calibri" w:hAnsi="Calibri"/>
                        </w:rPr>
                      </w:pPr>
                      <w:r w:rsidRPr="006C421B">
                        <w:rPr>
                          <w:rFonts w:ascii="Calibri" w:hAnsi="Calibri"/>
                        </w:rPr>
                        <w:t>MYSQL</w:t>
                      </w:r>
                    </w:p>
                    <w:p w14:paraId="7DE71B31" w14:textId="77777777" w:rsidR="00FE5300" w:rsidRPr="005220E2" w:rsidRDefault="00FE5300" w:rsidP="00FE5300">
                      <w:pPr>
                        <w:rPr>
                          <w:rFonts w:ascii="Calibri" w:hAnsi="Calibri"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noProof/>
          <w:lang w:eastAsia="zh-TW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0AF0E903" wp14:editId="5727E198">
                <wp:simplePos x="0" y="0"/>
                <wp:positionH relativeFrom="margin">
                  <wp:posOffset>647700</wp:posOffset>
                </wp:positionH>
                <wp:positionV relativeFrom="paragraph">
                  <wp:posOffset>68580</wp:posOffset>
                </wp:positionV>
                <wp:extent cx="762000" cy="15240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2000" cy="152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11F575" w14:textId="77777777" w:rsidR="00FE5300" w:rsidRPr="005D4AF8" w:rsidRDefault="00FE5300" w:rsidP="00FE5300">
                            <w:pPr>
                              <w:rPr>
                                <w:rFonts w:ascii="Calibri" w:hAnsi="Calibri"/>
                                <w:sz w:val="28"/>
                                <w:szCs w:val="28"/>
                              </w:rPr>
                            </w:pPr>
                            <w:r w:rsidRPr="005D4AF8">
                              <w:rPr>
                                <w:rFonts w:ascii="Calibri" w:hAnsi="Calibri"/>
                                <w:sz w:val="28"/>
                                <w:szCs w:val="28"/>
                                <w:highlight w:val="cyan"/>
                              </w:rPr>
                              <w:t>[File-1]</w:t>
                            </w:r>
                          </w:p>
                          <w:p w14:paraId="4A02582E" w14:textId="77777777" w:rsidR="00FE5300" w:rsidRPr="009908BB" w:rsidRDefault="00FE5300" w:rsidP="00FE5300">
                            <w:pPr>
                              <w:rPr>
                                <w:rFonts w:ascii="Calibri" w:hAnsi="Calibri"/>
                                <w:sz w:val="24"/>
                                <w:szCs w:val="24"/>
                              </w:rPr>
                            </w:pPr>
                          </w:p>
                          <w:p w14:paraId="56FDABE9" w14:textId="77777777" w:rsidR="00FE5300" w:rsidRPr="006C421B" w:rsidRDefault="00FE5300" w:rsidP="00FE5300">
                            <w:pPr>
                              <w:rPr>
                                <w:rFonts w:ascii="Calibri" w:hAnsi="Calibri"/>
                              </w:rPr>
                            </w:pPr>
                            <w:proofErr w:type="spellStart"/>
                            <w:r w:rsidRPr="001E0A10">
                              <w:rPr>
                                <w:rFonts w:ascii="Calibri" w:hAnsi="Calibri"/>
                                <w:color w:val="4472C4" w:themeColor="accent1"/>
                              </w:rPr>
                              <w:t>SQLDev</w:t>
                            </w:r>
                            <w:proofErr w:type="spellEnd"/>
                          </w:p>
                          <w:p w14:paraId="5CB8E342" w14:textId="77777777" w:rsidR="00FE5300" w:rsidRPr="001E0A10" w:rsidRDefault="00FE5300" w:rsidP="00FE5300">
                            <w:pPr>
                              <w:rPr>
                                <w:rFonts w:ascii="Calibri" w:hAnsi="Calibri"/>
                                <w:color w:val="ED7D31" w:themeColor="accent2"/>
                              </w:rPr>
                            </w:pPr>
                            <w:r w:rsidRPr="001E0A10">
                              <w:rPr>
                                <w:rFonts w:ascii="Calibri" w:hAnsi="Calibri"/>
                                <w:color w:val="ED7D31" w:themeColor="accent2"/>
                              </w:rPr>
                              <w:t>CCNA</w:t>
                            </w:r>
                          </w:p>
                          <w:p w14:paraId="3BF33E1B" w14:textId="77777777" w:rsidR="00FE5300" w:rsidRPr="001E0A10" w:rsidRDefault="00FE5300" w:rsidP="00FE5300">
                            <w:pPr>
                              <w:rPr>
                                <w:rFonts w:ascii="Calibri" w:hAnsi="Calibri"/>
                                <w:color w:val="4472C4" w:themeColor="accent1"/>
                              </w:rPr>
                            </w:pPr>
                            <w:proofErr w:type="spellStart"/>
                            <w:r w:rsidRPr="001E0A10">
                              <w:rPr>
                                <w:rFonts w:ascii="Calibri" w:hAnsi="Calibri"/>
                                <w:color w:val="4472C4" w:themeColor="accent1"/>
                              </w:rPr>
                              <w:t>SQLDev</w:t>
                            </w:r>
                            <w:proofErr w:type="spellEnd"/>
                          </w:p>
                          <w:p w14:paraId="7DA2778F" w14:textId="77777777" w:rsidR="00FE5300" w:rsidRPr="006C421B" w:rsidRDefault="00FE5300" w:rsidP="00FE5300">
                            <w:pPr>
                              <w:rPr>
                                <w:rFonts w:ascii="Calibri" w:hAnsi="Calibri"/>
                              </w:rPr>
                            </w:pPr>
                            <w:r w:rsidRPr="006C421B">
                              <w:rPr>
                                <w:rFonts w:ascii="Calibri" w:hAnsi="Calibri"/>
                              </w:rPr>
                              <w:t>CCNA</w:t>
                            </w:r>
                          </w:p>
                          <w:p w14:paraId="5CD19C6A" w14:textId="77777777" w:rsidR="00FE5300" w:rsidRPr="006C421B" w:rsidRDefault="00FE5300" w:rsidP="00FE5300">
                            <w:pPr>
                              <w:rPr>
                                <w:rFonts w:ascii="Calibri" w:hAnsi="Calibri"/>
                              </w:rPr>
                            </w:pPr>
                            <w:r w:rsidRPr="006C421B">
                              <w:rPr>
                                <w:rFonts w:ascii="Calibri" w:hAnsi="Calibri"/>
                              </w:rPr>
                              <w:t>CC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F0E903" id="_x0000_s1030" type="#_x0000_t202" style="position:absolute;margin-left:51pt;margin-top:5.4pt;width:60pt;height:120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">
                <v:textbox>
                  <w:txbxContent>
                    <w:p w14:paraId="1611F575" w14:textId="77777777" w:rsidR="00FE5300" w:rsidRPr="005D4AF8" w:rsidRDefault="00FE5300" w:rsidP="00FE5300">
                      <w:pPr>
                        <w:rPr>
                          <w:rFonts w:ascii="Calibri" w:hAnsi="Calibri"/>
                          <w:sz w:val="28"/>
                          <w:szCs w:val="28"/>
                        </w:rPr>
                      </w:pPr>
                      <w:r w:rsidRPr="005D4AF8">
                        <w:rPr>
                          <w:rFonts w:ascii="Calibri" w:hAnsi="Calibri"/>
                          <w:sz w:val="28"/>
                          <w:szCs w:val="28"/>
                          <w:highlight w:val="cyan"/>
                        </w:rPr>
                        <w:t>[File-1]</w:t>
                      </w:r>
                    </w:p>
                    <w:p w14:paraId="4A02582E" w14:textId="77777777" w:rsidR="00FE5300" w:rsidRPr="009908BB" w:rsidRDefault="00FE5300" w:rsidP="00FE5300">
                      <w:pPr>
                        <w:rPr>
                          <w:rFonts w:ascii="Calibri" w:hAnsi="Calibri"/>
                          <w:sz w:val="24"/>
                          <w:szCs w:val="24"/>
                        </w:rPr>
                      </w:pPr>
                    </w:p>
                    <w:p w14:paraId="56FDABE9" w14:textId="77777777" w:rsidR="00FE5300" w:rsidRPr="006C421B" w:rsidRDefault="00FE5300" w:rsidP="00FE5300">
                      <w:pPr>
                        <w:rPr>
                          <w:rFonts w:ascii="Calibri" w:hAnsi="Calibri"/>
                        </w:rPr>
                      </w:pPr>
                      <w:proofErr w:type="spellStart"/>
                      <w:r w:rsidRPr="001E0A10">
                        <w:rPr>
                          <w:rFonts w:ascii="Calibri" w:hAnsi="Calibri"/>
                          <w:color w:val="4472C4" w:themeColor="accent1"/>
                        </w:rPr>
                        <w:t>SQLDev</w:t>
                      </w:r>
                      <w:proofErr w:type="spellEnd"/>
                    </w:p>
                    <w:p w14:paraId="5CB8E342" w14:textId="77777777" w:rsidR="00FE5300" w:rsidRPr="001E0A10" w:rsidRDefault="00FE5300" w:rsidP="00FE5300">
                      <w:pPr>
                        <w:rPr>
                          <w:rFonts w:ascii="Calibri" w:hAnsi="Calibri"/>
                          <w:color w:val="ED7D31" w:themeColor="accent2"/>
                        </w:rPr>
                      </w:pPr>
                      <w:r w:rsidRPr="001E0A10">
                        <w:rPr>
                          <w:rFonts w:ascii="Calibri" w:hAnsi="Calibri"/>
                          <w:color w:val="ED7D31" w:themeColor="accent2"/>
                        </w:rPr>
                        <w:t>CCNA</w:t>
                      </w:r>
                    </w:p>
                    <w:p w14:paraId="3BF33E1B" w14:textId="77777777" w:rsidR="00FE5300" w:rsidRPr="001E0A10" w:rsidRDefault="00FE5300" w:rsidP="00FE5300">
                      <w:pPr>
                        <w:rPr>
                          <w:rFonts w:ascii="Calibri" w:hAnsi="Calibri"/>
                          <w:color w:val="4472C4" w:themeColor="accent1"/>
                        </w:rPr>
                      </w:pPr>
                      <w:proofErr w:type="spellStart"/>
                      <w:r w:rsidRPr="001E0A10">
                        <w:rPr>
                          <w:rFonts w:ascii="Calibri" w:hAnsi="Calibri"/>
                          <w:color w:val="4472C4" w:themeColor="accent1"/>
                        </w:rPr>
                        <w:t>SQLDev</w:t>
                      </w:r>
                      <w:proofErr w:type="spellEnd"/>
                    </w:p>
                    <w:p w14:paraId="7DA2778F" w14:textId="77777777" w:rsidR="00FE5300" w:rsidRPr="006C421B" w:rsidRDefault="00FE5300" w:rsidP="00FE5300">
                      <w:pPr>
                        <w:rPr>
                          <w:rFonts w:ascii="Calibri" w:hAnsi="Calibri"/>
                        </w:rPr>
                      </w:pPr>
                      <w:r w:rsidRPr="006C421B">
                        <w:rPr>
                          <w:rFonts w:ascii="Calibri" w:hAnsi="Calibri"/>
                        </w:rPr>
                        <w:t>CCNA</w:t>
                      </w:r>
                    </w:p>
                    <w:p w14:paraId="5CD19C6A" w14:textId="77777777" w:rsidR="00FE5300" w:rsidRPr="006C421B" w:rsidRDefault="00FE5300" w:rsidP="00FE5300">
                      <w:pPr>
                        <w:rPr>
                          <w:rFonts w:ascii="Calibri" w:hAnsi="Calibri"/>
                        </w:rPr>
                      </w:pPr>
                      <w:r w:rsidRPr="006C421B">
                        <w:rPr>
                          <w:rFonts w:ascii="Calibri" w:hAnsi="Calibri"/>
                        </w:rPr>
                        <w:t>CCNA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1032EDC1" w14:textId="77777777" w:rsidR="00FE5300" w:rsidRPr="005220E2" w:rsidRDefault="00FE5300" w:rsidP="00FE5300">
      <w:pPr>
        <w:spacing w:after="200"/>
        <w:jc w:val="both"/>
        <w:rPr>
          <w:rFonts w:ascii="Calibri" w:hAnsi="Calibri"/>
          <w:sz w:val="36"/>
          <w:szCs w:val="36"/>
        </w:rPr>
      </w:pPr>
    </w:p>
    <w:p w14:paraId="0CD7CDE0" w14:textId="77777777" w:rsidR="00FE5300" w:rsidRPr="005220E2" w:rsidRDefault="00FE5300" w:rsidP="00FE5300">
      <w:pPr>
        <w:jc w:val="both"/>
        <w:rPr>
          <w:rFonts w:ascii="Calibri" w:eastAsia="SimSun" w:hAnsi="Calibri" w:cs="Arial"/>
          <w:lang w:eastAsia="zh-CN"/>
        </w:rPr>
      </w:pPr>
    </w:p>
    <w:p w14:paraId="4E01BCCD" w14:textId="77777777" w:rsidR="00FE5300" w:rsidRDefault="00FE5300"/>
    <w:p w14:paraId="33B4E7AE" w14:textId="77777777" w:rsidR="00D5002A" w:rsidRDefault="00D5002A"/>
    <w:p w14:paraId="3E28C492" w14:textId="77777777" w:rsidR="00D5002A" w:rsidRDefault="00D5002A"/>
    <w:p w14:paraId="3D09DE05" w14:textId="77777777" w:rsidR="00D5002A" w:rsidRDefault="00D5002A"/>
    <w:p w14:paraId="4AF92722" w14:textId="6B6CB4B8" w:rsidR="00D5002A" w:rsidRDefault="00D5002A"/>
    <w:p w14:paraId="535F305F" w14:textId="77777777" w:rsidR="00D5002A" w:rsidRDefault="00293BA0">
      <w:r>
        <w:rPr>
          <w:rFonts w:hint="eastAsia"/>
        </w:rPr>
        <w:t xml:space="preserve">Template to </w:t>
      </w:r>
      <w:r w:rsidR="00100943">
        <w:t>be used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7"/>
        <w:gridCol w:w="1803"/>
        <w:gridCol w:w="1454"/>
        <w:gridCol w:w="1324"/>
        <w:gridCol w:w="1324"/>
        <w:gridCol w:w="1324"/>
        <w:gridCol w:w="1324"/>
      </w:tblGrid>
      <w:tr w:rsidR="00D5002A" w:rsidRPr="00534D8D" w14:paraId="146ADF7F" w14:textId="77777777" w:rsidTr="008757B5">
        <w:tc>
          <w:tcPr>
            <w:tcW w:w="797" w:type="dxa"/>
            <w:shd w:val="clear" w:color="auto" w:fill="D0CECE" w:themeFill="background2" w:themeFillShade="E6"/>
          </w:tcPr>
          <w:p w14:paraId="05CF915E" w14:textId="77777777" w:rsidR="00D5002A" w:rsidRPr="00534D8D" w:rsidRDefault="00D5002A" w:rsidP="00933EFE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Entry</w:t>
            </w:r>
          </w:p>
        </w:tc>
        <w:tc>
          <w:tcPr>
            <w:tcW w:w="1803" w:type="dxa"/>
            <w:shd w:val="clear" w:color="auto" w:fill="D0CECE"/>
          </w:tcPr>
          <w:p w14:paraId="0708895C" w14:textId="77777777" w:rsidR="00D5002A" w:rsidRPr="00534D8D" w:rsidRDefault="00D5002A" w:rsidP="00933EFE">
            <w:pPr>
              <w:rPr>
                <w:rFonts w:ascii="Calibri" w:hAnsi="Calibri"/>
              </w:rPr>
            </w:pPr>
            <w:r w:rsidRPr="00534D8D">
              <w:rPr>
                <w:rFonts w:ascii="Calibri" w:hAnsi="Calibri"/>
                <w:b/>
              </w:rPr>
              <w:t>Vocab</w:t>
            </w:r>
          </w:p>
        </w:tc>
        <w:tc>
          <w:tcPr>
            <w:tcW w:w="5426" w:type="dxa"/>
            <w:gridSpan w:val="4"/>
            <w:shd w:val="clear" w:color="auto" w:fill="D0CECE"/>
          </w:tcPr>
          <w:p w14:paraId="6D8A4977" w14:textId="77777777" w:rsidR="00D5002A" w:rsidRPr="00534D8D" w:rsidRDefault="00D5002A" w:rsidP="00933EFE">
            <w:pPr>
              <w:jc w:val="center"/>
              <w:rPr>
                <w:rFonts w:ascii="Calibri" w:hAnsi="Calibri"/>
              </w:rPr>
            </w:pPr>
            <w:r w:rsidRPr="00534D8D">
              <w:rPr>
                <w:rFonts w:ascii="Calibri" w:hAnsi="Calibri"/>
                <w:b/>
              </w:rPr>
              <w:t>Posting</w:t>
            </w:r>
          </w:p>
        </w:tc>
        <w:tc>
          <w:tcPr>
            <w:tcW w:w="1324" w:type="dxa"/>
            <w:shd w:val="clear" w:color="auto" w:fill="D0CECE"/>
          </w:tcPr>
          <w:p w14:paraId="6D31392A" w14:textId="77777777" w:rsidR="00D5002A" w:rsidRPr="00534D8D" w:rsidRDefault="00D5002A" w:rsidP="00933EFE">
            <w:pPr>
              <w:jc w:val="center"/>
              <w:rPr>
                <w:rFonts w:ascii="Calibri" w:hAnsi="Calibri"/>
                <w:b/>
              </w:rPr>
            </w:pPr>
          </w:p>
        </w:tc>
      </w:tr>
      <w:tr w:rsidR="00D5002A" w:rsidRPr="00534D8D" w14:paraId="5ADA7527" w14:textId="77777777" w:rsidTr="008757B5">
        <w:tc>
          <w:tcPr>
            <w:tcW w:w="797" w:type="dxa"/>
            <w:shd w:val="clear" w:color="auto" w:fill="D0CECE" w:themeFill="background2" w:themeFillShade="E6"/>
          </w:tcPr>
          <w:p w14:paraId="630CB984" w14:textId="77777777" w:rsidR="00D5002A" w:rsidRPr="00772F78" w:rsidRDefault="00D5002A" w:rsidP="00933EFE">
            <w:pPr>
              <w:rPr>
                <w:rFonts w:ascii="Calibri" w:hAnsi="Calibri"/>
              </w:rPr>
            </w:pPr>
            <w:r w:rsidRPr="00772F78">
              <w:rPr>
                <w:rFonts w:ascii="Calibri" w:hAnsi="Calibri"/>
              </w:rPr>
              <w:t>1</w:t>
            </w:r>
          </w:p>
        </w:tc>
        <w:tc>
          <w:tcPr>
            <w:tcW w:w="1803" w:type="dxa"/>
            <w:shd w:val="clear" w:color="auto" w:fill="auto"/>
          </w:tcPr>
          <w:p w14:paraId="7A35E77F" w14:textId="2449397A" w:rsidR="00D5002A" w:rsidRPr="001E0A10" w:rsidRDefault="001E0A10" w:rsidP="00933EFE">
            <w:pPr>
              <w:rPr>
                <w:rFonts w:ascii="Calibri" w:hAnsi="Calibri"/>
              </w:rPr>
            </w:pPr>
            <w:proofErr w:type="spellStart"/>
            <w:r w:rsidRPr="001E0A10">
              <w:rPr>
                <w:rFonts w:ascii="Calibri" w:hAnsi="Calibri"/>
                <w:color w:val="4472C4" w:themeColor="accent1"/>
              </w:rPr>
              <w:t>SQLDev</w:t>
            </w:r>
            <w:proofErr w:type="spellEnd"/>
          </w:p>
        </w:tc>
        <w:tc>
          <w:tcPr>
            <w:tcW w:w="1454" w:type="dxa"/>
            <w:shd w:val="clear" w:color="auto" w:fill="auto"/>
          </w:tcPr>
          <w:p w14:paraId="00FEFE95" w14:textId="761474FF" w:rsidR="00D5002A" w:rsidRPr="00534D8D" w:rsidRDefault="00325430" w:rsidP="00933EFE">
            <w:pPr>
              <w:rPr>
                <w:rFonts w:ascii="Calibri" w:hAnsi="Calibri"/>
              </w:rPr>
            </w:pPr>
            <w:r w:rsidRPr="00CD6BC7">
              <w:rPr>
                <w:rFonts w:ascii="Calibri" w:hAnsi="Calibri"/>
                <w:highlight w:val="cyan"/>
              </w:rPr>
              <w:t>File-1</w:t>
            </w:r>
            <w:r>
              <w:rPr>
                <w:rFonts w:ascii="Calibri" w:hAnsi="Calibri"/>
              </w:rPr>
              <w:t>(2)</w:t>
            </w:r>
          </w:p>
        </w:tc>
        <w:tc>
          <w:tcPr>
            <w:tcW w:w="1324" w:type="dxa"/>
            <w:shd w:val="clear" w:color="auto" w:fill="auto"/>
          </w:tcPr>
          <w:p w14:paraId="51794EF4" w14:textId="75572997" w:rsidR="00D5002A" w:rsidRPr="00534D8D" w:rsidRDefault="00325430" w:rsidP="00933EFE">
            <w:pPr>
              <w:rPr>
                <w:rFonts w:ascii="Calibri" w:hAnsi="Calibri"/>
              </w:rPr>
            </w:pPr>
            <w:r w:rsidRPr="00CD6BC7">
              <w:rPr>
                <w:rFonts w:ascii="Calibri" w:hAnsi="Calibri"/>
                <w:highlight w:val="darkRed"/>
              </w:rPr>
              <w:t>File-5</w:t>
            </w:r>
            <w:r>
              <w:rPr>
                <w:rFonts w:ascii="Calibri" w:hAnsi="Calibri"/>
              </w:rPr>
              <w:t>(2)</w:t>
            </w:r>
          </w:p>
        </w:tc>
        <w:tc>
          <w:tcPr>
            <w:tcW w:w="1324" w:type="dxa"/>
            <w:shd w:val="clear" w:color="auto" w:fill="auto"/>
          </w:tcPr>
          <w:p w14:paraId="35D6C2A8" w14:textId="77777777" w:rsidR="00D5002A" w:rsidRPr="00534D8D" w:rsidRDefault="00D5002A" w:rsidP="00933EFE">
            <w:pPr>
              <w:rPr>
                <w:rFonts w:ascii="Calibri" w:hAnsi="Calibri"/>
              </w:rPr>
            </w:pPr>
          </w:p>
        </w:tc>
        <w:tc>
          <w:tcPr>
            <w:tcW w:w="1324" w:type="dxa"/>
            <w:shd w:val="clear" w:color="auto" w:fill="auto"/>
          </w:tcPr>
          <w:p w14:paraId="0AF66813" w14:textId="77777777" w:rsidR="00D5002A" w:rsidRPr="00534D8D" w:rsidRDefault="00D5002A" w:rsidP="00933EFE">
            <w:pPr>
              <w:rPr>
                <w:rFonts w:ascii="Calibri" w:hAnsi="Calibri"/>
              </w:rPr>
            </w:pPr>
          </w:p>
        </w:tc>
        <w:tc>
          <w:tcPr>
            <w:tcW w:w="1324" w:type="dxa"/>
          </w:tcPr>
          <w:p w14:paraId="2A03477E" w14:textId="77777777" w:rsidR="00D5002A" w:rsidRPr="00534D8D" w:rsidRDefault="00D5002A" w:rsidP="00933EFE">
            <w:pPr>
              <w:rPr>
                <w:rFonts w:ascii="Calibri" w:hAnsi="Calibri"/>
              </w:rPr>
            </w:pPr>
          </w:p>
        </w:tc>
      </w:tr>
      <w:tr w:rsidR="00D5002A" w14:paraId="1615BE45" w14:textId="77777777" w:rsidTr="008757B5">
        <w:tc>
          <w:tcPr>
            <w:tcW w:w="797" w:type="dxa"/>
            <w:shd w:val="clear" w:color="auto" w:fill="D0CECE" w:themeFill="background2" w:themeFillShade="E6"/>
          </w:tcPr>
          <w:p w14:paraId="09CD44D8" w14:textId="77777777" w:rsidR="00D5002A" w:rsidRPr="00772F78" w:rsidRDefault="00D5002A" w:rsidP="00933EFE">
            <w:pPr>
              <w:rPr>
                <w:rFonts w:ascii="Calibri" w:hAnsi="Calibri"/>
              </w:rPr>
            </w:pPr>
            <w:r w:rsidRPr="00772F78">
              <w:rPr>
                <w:rFonts w:ascii="Calibri" w:hAnsi="Calibri"/>
              </w:rPr>
              <w:t>2</w:t>
            </w:r>
          </w:p>
        </w:tc>
        <w:tc>
          <w:tcPr>
            <w:tcW w:w="1803" w:type="dxa"/>
            <w:shd w:val="clear" w:color="auto" w:fill="auto"/>
          </w:tcPr>
          <w:p w14:paraId="22D6C69F" w14:textId="38043359" w:rsidR="00D5002A" w:rsidRPr="001E0A10" w:rsidRDefault="001E0A10" w:rsidP="00933EFE">
            <w:pPr>
              <w:rPr>
                <w:rFonts w:ascii="Calibri" w:hAnsi="Calibri"/>
              </w:rPr>
            </w:pPr>
            <w:r w:rsidRPr="001E0A10">
              <w:rPr>
                <w:rFonts w:ascii="Calibri" w:hAnsi="Calibri"/>
                <w:color w:val="ED7D31" w:themeColor="accent2"/>
              </w:rPr>
              <w:t>CCNA</w:t>
            </w:r>
          </w:p>
        </w:tc>
        <w:tc>
          <w:tcPr>
            <w:tcW w:w="1454" w:type="dxa"/>
            <w:shd w:val="clear" w:color="auto" w:fill="auto"/>
          </w:tcPr>
          <w:p w14:paraId="248E856D" w14:textId="4C554C48" w:rsidR="00D5002A" w:rsidRPr="00534D8D" w:rsidRDefault="00325430" w:rsidP="00933EFE">
            <w:pPr>
              <w:rPr>
                <w:rFonts w:ascii="Calibri" w:hAnsi="Calibri"/>
              </w:rPr>
            </w:pPr>
            <w:r w:rsidRPr="00CD6BC7">
              <w:rPr>
                <w:rFonts w:ascii="Calibri" w:hAnsi="Calibri"/>
                <w:highlight w:val="cyan"/>
              </w:rPr>
              <w:t>File-1</w:t>
            </w:r>
            <w:r>
              <w:rPr>
                <w:rFonts w:ascii="Calibri" w:hAnsi="Calibri"/>
              </w:rPr>
              <w:t>(1)</w:t>
            </w:r>
          </w:p>
        </w:tc>
        <w:tc>
          <w:tcPr>
            <w:tcW w:w="1324" w:type="dxa"/>
            <w:shd w:val="clear" w:color="auto" w:fill="auto"/>
          </w:tcPr>
          <w:p w14:paraId="0AA15AE7" w14:textId="4B654995" w:rsidR="00D5002A" w:rsidRPr="00534D8D" w:rsidRDefault="00325430" w:rsidP="00933EFE">
            <w:pPr>
              <w:rPr>
                <w:rFonts w:ascii="Calibri" w:hAnsi="Calibri"/>
              </w:rPr>
            </w:pPr>
            <w:r w:rsidRPr="00CD6BC7">
              <w:rPr>
                <w:rFonts w:ascii="Calibri" w:hAnsi="Calibri"/>
                <w:highlight w:val="magenta"/>
              </w:rPr>
              <w:t>File-3</w:t>
            </w:r>
            <w:r>
              <w:rPr>
                <w:rFonts w:ascii="Calibri" w:hAnsi="Calibri"/>
              </w:rPr>
              <w:t>(1)</w:t>
            </w:r>
          </w:p>
        </w:tc>
        <w:tc>
          <w:tcPr>
            <w:tcW w:w="1324" w:type="dxa"/>
            <w:shd w:val="clear" w:color="auto" w:fill="auto"/>
          </w:tcPr>
          <w:p w14:paraId="6B28FB26" w14:textId="340773F6" w:rsidR="00D5002A" w:rsidRPr="00534D8D" w:rsidRDefault="00325430" w:rsidP="00933EFE">
            <w:pPr>
              <w:rPr>
                <w:rFonts w:ascii="Calibri" w:hAnsi="Calibri"/>
              </w:rPr>
            </w:pPr>
            <w:r w:rsidRPr="00CD6BC7">
              <w:rPr>
                <w:rFonts w:ascii="Calibri" w:hAnsi="Calibri"/>
                <w:highlight w:val="lightGray"/>
              </w:rPr>
              <w:t>File-4</w:t>
            </w:r>
            <w:r>
              <w:rPr>
                <w:rFonts w:ascii="Calibri" w:hAnsi="Calibri"/>
              </w:rPr>
              <w:t>(1)</w:t>
            </w:r>
          </w:p>
        </w:tc>
        <w:tc>
          <w:tcPr>
            <w:tcW w:w="1324" w:type="dxa"/>
            <w:shd w:val="clear" w:color="auto" w:fill="auto"/>
          </w:tcPr>
          <w:p w14:paraId="1E37D997" w14:textId="77777777" w:rsidR="00D5002A" w:rsidRPr="00534D8D" w:rsidRDefault="00D5002A" w:rsidP="00933EFE">
            <w:pPr>
              <w:rPr>
                <w:rFonts w:ascii="Calibri" w:hAnsi="Calibri"/>
              </w:rPr>
            </w:pPr>
          </w:p>
        </w:tc>
        <w:tc>
          <w:tcPr>
            <w:tcW w:w="1324" w:type="dxa"/>
          </w:tcPr>
          <w:p w14:paraId="5FA34833" w14:textId="77777777" w:rsidR="00D5002A" w:rsidRDefault="00D5002A" w:rsidP="00933EFE">
            <w:pPr>
              <w:rPr>
                <w:rFonts w:ascii="Calibri" w:hAnsi="Calibri"/>
              </w:rPr>
            </w:pPr>
          </w:p>
        </w:tc>
      </w:tr>
      <w:tr w:rsidR="00D5002A" w:rsidRPr="00534D8D" w14:paraId="18BE78F1" w14:textId="77777777" w:rsidTr="008757B5">
        <w:tc>
          <w:tcPr>
            <w:tcW w:w="797" w:type="dxa"/>
            <w:shd w:val="clear" w:color="auto" w:fill="D0CECE" w:themeFill="background2" w:themeFillShade="E6"/>
          </w:tcPr>
          <w:p w14:paraId="5B312C90" w14:textId="77777777" w:rsidR="00D5002A" w:rsidRPr="00772F78" w:rsidRDefault="00D5002A" w:rsidP="00933EFE">
            <w:pPr>
              <w:rPr>
                <w:rFonts w:ascii="Calibri" w:hAnsi="Calibri"/>
              </w:rPr>
            </w:pPr>
            <w:r w:rsidRPr="00772F78">
              <w:rPr>
                <w:rFonts w:ascii="Calibri" w:hAnsi="Calibri"/>
              </w:rPr>
              <w:t>3</w:t>
            </w:r>
          </w:p>
        </w:tc>
        <w:tc>
          <w:tcPr>
            <w:tcW w:w="1803" w:type="dxa"/>
            <w:shd w:val="clear" w:color="auto" w:fill="auto"/>
          </w:tcPr>
          <w:p w14:paraId="088785CE" w14:textId="13E53495" w:rsidR="00D5002A" w:rsidRPr="001E0A10" w:rsidRDefault="001E0A10" w:rsidP="00933EFE">
            <w:pPr>
              <w:rPr>
                <w:rFonts w:ascii="Calibri" w:hAnsi="Calibri"/>
              </w:rPr>
            </w:pPr>
            <w:r w:rsidRPr="001E0A10">
              <w:rPr>
                <w:rFonts w:ascii="Calibri" w:hAnsi="Calibri"/>
                <w:color w:val="A5A5A5" w:themeColor="accent3"/>
              </w:rPr>
              <w:t>Oracle</w:t>
            </w:r>
          </w:p>
        </w:tc>
        <w:tc>
          <w:tcPr>
            <w:tcW w:w="1454" w:type="dxa"/>
            <w:shd w:val="clear" w:color="auto" w:fill="auto"/>
          </w:tcPr>
          <w:p w14:paraId="5224DC1E" w14:textId="25DB1E6B" w:rsidR="00D5002A" w:rsidRPr="00D43F3F" w:rsidRDefault="00325430" w:rsidP="00933EFE">
            <w:pPr>
              <w:rPr>
                <w:rFonts w:ascii="Calibri" w:hAnsi="Calibri"/>
              </w:rPr>
            </w:pPr>
            <w:r w:rsidRPr="00CD6BC7">
              <w:rPr>
                <w:rFonts w:ascii="Calibri" w:hAnsi="Calibri"/>
                <w:highlight w:val="green"/>
              </w:rPr>
              <w:t>File-2</w:t>
            </w:r>
            <w:r>
              <w:rPr>
                <w:rFonts w:ascii="Calibri" w:hAnsi="Calibri"/>
              </w:rPr>
              <w:t>(1)</w:t>
            </w:r>
          </w:p>
        </w:tc>
        <w:tc>
          <w:tcPr>
            <w:tcW w:w="1324" w:type="dxa"/>
            <w:shd w:val="clear" w:color="auto" w:fill="auto"/>
          </w:tcPr>
          <w:p w14:paraId="6B1D5226" w14:textId="5ED0A6C0" w:rsidR="00D5002A" w:rsidRPr="00D43F3F" w:rsidRDefault="00325430" w:rsidP="00933EFE">
            <w:pPr>
              <w:rPr>
                <w:rFonts w:ascii="Calibri" w:hAnsi="Calibri"/>
              </w:rPr>
            </w:pPr>
            <w:r w:rsidRPr="00CD6BC7">
              <w:rPr>
                <w:rFonts w:ascii="Calibri" w:hAnsi="Calibri"/>
                <w:highlight w:val="lightGray"/>
              </w:rPr>
              <w:t>File-4</w:t>
            </w:r>
            <w:r>
              <w:rPr>
                <w:rFonts w:ascii="Calibri" w:hAnsi="Calibri"/>
              </w:rPr>
              <w:t>(1)</w:t>
            </w:r>
          </w:p>
        </w:tc>
        <w:tc>
          <w:tcPr>
            <w:tcW w:w="1324" w:type="dxa"/>
            <w:shd w:val="clear" w:color="auto" w:fill="auto"/>
          </w:tcPr>
          <w:p w14:paraId="5EE5612E" w14:textId="01B296CB" w:rsidR="00D5002A" w:rsidRPr="00534D8D" w:rsidRDefault="00325430" w:rsidP="00933EFE">
            <w:pPr>
              <w:rPr>
                <w:rFonts w:ascii="Calibri" w:hAnsi="Calibri"/>
                <w:highlight w:val="yellow"/>
              </w:rPr>
            </w:pPr>
            <w:r w:rsidRPr="00325430">
              <w:rPr>
                <w:rFonts w:ascii="Calibri" w:hAnsi="Calibri"/>
                <w:highlight w:val="darkRed"/>
              </w:rPr>
              <w:t>File-</w:t>
            </w:r>
            <w:r w:rsidRPr="00325430">
              <w:rPr>
                <w:rFonts w:ascii="Calibri" w:hAnsi="Calibri"/>
                <w:highlight w:val="darkRed"/>
              </w:rPr>
              <w:t>5</w:t>
            </w:r>
            <w:r>
              <w:rPr>
                <w:rFonts w:ascii="Calibri" w:hAnsi="Calibri"/>
              </w:rPr>
              <w:t>(2)</w:t>
            </w:r>
          </w:p>
        </w:tc>
        <w:tc>
          <w:tcPr>
            <w:tcW w:w="1324" w:type="dxa"/>
            <w:shd w:val="clear" w:color="auto" w:fill="auto"/>
          </w:tcPr>
          <w:p w14:paraId="20CE18C6" w14:textId="77777777" w:rsidR="00D5002A" w:rsidRPr="00534D8D" w:rsidRDefault="00D5002A" w:rsidP="00933EFE">
            <w:pPr>
              <w:rPr>
                <w:rFonts w:ascii="Calibri" w:hAnsi="Calibri"/>
              </w:rPr>
            </w:pPr>
          </w:p>
        </w:tc>
        <w:tc>
          <w:tcPr>
            <w:tcW w:w="1324" w:type="dxa"/>
          </w:tcPr>
          <w:p w14:paraId="1D992F76" w14:textId="77777777" w:rsidR="00D5002A" w:rsidRPr="00534D8D" w:rsidRDefault="00D5002A" w:rsidP="00933EFE">
            <w:pPr>
              <w:rPr>
                <w:rFonts w:ascii="Calibri" w:hAnsi="Calibri"/>
              </w:rPr>
            </w:pPr>
          </w:p>
        </w:tc>
      </w:tr>
      <w:tr w:rsidR="00D5002A" w:rsidRPr="00534D8D" w14:paraId="35D7E711" w14:textId="77777777" w:rsidTr="008757B5">
        <w:trPr>
          <w:trHeight w:val="70"/>
        </w:trPr>
        <w:tc>
          <w:tcPr>
            <w:tcW w:w="797" w:type="dxa"/>
            <w:shd w:val="clear" w:color="auto" w:fill="D0CECE" w:themeFill="background2" w:themeFillShade="E6"/>
          </w:tcPr>
          <w:p w14:paraId="5E327C6E" w14:textId="77777777" w:rsidR="00D5002A" w:rsidRPr="00772F78" w:rsidRDefault="00D5002A" w:rsidP="00933EFE">
            <w:pPr>
              <w:rPr>
                <w:rFonts w:ascii="Calibri" w:hAnsi="Calibri"/>
              </w:rPr>
            </w:pPr>
            <w:r w:rsidRPr="00772F78">
              <w:rPr>
                <w:rFonts w:ascii="Calibri" w:hAnsi="Calibri"/>
              </w:rPr>
              <w:t>4</w:t>
            </w:r>
          </w:p>
        </w:tc>
        <w:tc>
          <w:tcPr>
            <w:tcW w:w="1803" w:type="dxa"/>
            <w:shd w:val="clear" w:color="auto" w:fill="auto"/>
          </w:tcPr>
          <w:p w14:paraId="51DC81B8" w14:textId="116455D7" w:rsidR="00D5002A" w:rsidRPr="001E0A10" w:rsidRDefault="001E0A10" w:rsidP="00933EFE">
            <w:pPr>
              <w:rPr>
                <w:rFonts w:ascii="Calibri" w:hAnsi="Calibri"/>
              </w:rPr>
            </w:pPr>
            <w:r w:rsidRPr="001E0A10">
              <w:rPr>
                <w:rFonts w:ascii="Calibri" w:hAnsi="Calibri"/>
                <w:color w:val="FFC000" w:themeColor="accent4"/>
              </w:rPr>
              <w:t>DB2</w:t>
            </w:r>
          </w:p>
        </w:tc>
        <w:tc>
          <w:tcPr>
            <w:tcW w:w="1454" w:type="dxa"/>
            <w:shd w:val="clear" w:color="auto" w:fill="auto"/>
          </w:tcPr>
          <w:p w14:paraId="1369500E" w14:textId="13A3BBDA" w:rsidR="00D5002A" w:rsidRPr="00534D8D" w:rsidRDefault="00325430" w:rsidP="00933EFE">
            <w:pPr>
              <w:rPr>
                <w:rFonts w:ascii="Calibri" w:hAnsi="Calibri"/>
              </w:rPr>
            </w:pPr>
            <w:r w:rsidRPr="00CD6BC7">
              <w:rPr>
                <w:rFonts w:ascii="Calibri" w:hAnsi="Calibri"/>
                <w:highlight w:val="green"/>
              </w:rPr>
              <w:t>File-</w:t>
            </w:r>
            <w:r w:rsidRPr="00CD6BC7">
              <w:rPr>
                <w:rFonts w:ascii="Calibri" w:hAnsi="Calibri"/>
                <w:highlight w:val="green"/>
              </w:rPr>
              <w:t>2</w:t>
            </w:r>
            <w:r>
              <w:rPr>
                <w:rFonts w:ascii="Calibri" w:hAnsi="Calibri"/>
              </w:rPr>
              <w:t>(1)</w:t>
            </w:r>
          </w:p>
        </w:tc>
        <w:tc>
          <w:tcPr>
            <w:tcW w:w="1324" w:type="dxa"/>
            <w:shd w:val="clear" w:color="auto" w:fill="auto"/>
          </w:tcPr>
          <w:p w14:paraId="4A30E541" w14:textId="3FCDA84E" w:rsidR="00D5002A" w:rsidRPr="00534D8D" w:rsidRDefault="00325430" w:rsidP="00933EFE">
            <w:pPr>
              <w:rPr>
                <w:rFonts w:ascii="Calibri" w:hAnsi="Calibri"/>
              </w:rPr>
            </w:pPr>
            <w:r w:rsidRPr="00CD6BC7">
              <w:rPr>
                <w:rFonts w:ascii="Calibri" w:hAnsi="Calibri"/>
                <w:highlight w:val="magenta"/>
              </w:rPr>
              <w:t>File-</w:t>
            </w:r>
            <w:r w:rsidRPr="00CD6BC7">
              <w:rPr>
                <w:rFonts w:ascii="Calibri" w:hAnsi="Calibri"/>
                <w:highlight w:val="magenta"/>
              </w:rPr>
              <w:t>3</w:t>
            </w:r>
            <w:r>
              <w:rPr>
                <w:rFonts w:ascii="Calibri" w:hAnsi="Calibri"/>
              </w:rPr>
              <w:t>(1)</w:t>
            </w:r>
          </w:p>
        </w:tc>
        <w:tc>
          <w:tcPr>
            <w:tcW w:w="1324" w:type="dxa"/>
            <w:shd w:val="clear" w:color="auto" w:fill="auto"/>
          </w:tcPr>
          <w:p w14:paraId="50D7C2FB" w14:textId="19E76AB1" w:rsidR="00D5002A" w:rsidRPr="00534D8D" w:rsidRDefault="00325430" w:rsidP="00933EFE">
            <w:pPr>
              <w:rPr>
                <w:rFonts w:ascii="Calibri" w:hAnsi="Calibri"/>
              </w:rPr>
            </w:pPr>
            <w:r w:rsidRPr="00CD6BC7">
              <w:rPr>
                <w:rFonts w:ascii="Calibri" w:hAnsi="Calibri"/>
                <w:highlight w:val="lightGray"/>
              </w:rPr>
              <w:t>File-</w:t>
            </w:r>
            <w:r w:rsidRPr="00CD6BC7">
              <w:rPr>
                <w:rFonts w:ascii="Calibri" w:hAnsi="Calibri"/>
                <w:highlight w:val="lightGray"/>
              </w:rPr>
              <w:t>4</w:t>
            </w:r>
            <w:r>
              <w:rPr>
                <w:rFonts w:ascii="Calibri" w:hAnsi="Calibri"/>
              </w:rPr>
              <w:t>(1)</w:t>
            </w:r>
          </w:p>
        </w:tc>
        <w:tc>
          <w:tcPr>
            <w:tcW w:w="1324" w:type="dxa"/>
            <w:shd w:val="clear" w:color="auto" w:fill="auto"/>
          </w:tcPr>
          <w:p w14:paraId="00600542" w14:textId="77777777" w:rsidR="00D5002A" w:rsidRPr="00534D8D" w:rsidRDefault="00D5002A" w:rsidP="00933EFE">
            <w:pPr>
              <w:rPr>
                <w:rFonts w:ascii="Calibri" w:hAnsi="Calibri"/>
              </w:rPr>
            </w:pPr>
          </w:p>
        </w:tc>
        <w:tc>
          <w:tcPr>
            <w:tcW w:w="1324" w:type="dxa"/>
          </w:tcPr>
          <w:p w14:paraId="7EB661EE" w14:textId="77777777" w:rsidR="00D5002A" w:rsidRPr="00534D8D" w:rsidRDefault="00D5002A" w:rsidP="00933EFE">
            <w:pPr>
              <w:rPr>
                <w:rFonts w:ascii="Calibri" w:hAnsi="Calibri"/>
              </w:rPr>
            </w:pPr>
          </w:p>
        </w:tc>
      </w:tr>
      <w:tr w:rsidR="00D5002A" w:rsidRPr="00534D8D" w14:paraId="28C0128D" w14:textId="77777777" w:rsidTr="008757B5">
        <w:tc>
          <w:tcPr>
            <w:tcW w:w="797" w:type="dxa"/>
            <w:shd w:val="clear" w:color="auto" w:fill="D0CECE" w:themeFill="background2" w:themeFillShade="E6"/>
          </w:tcPr>
          <w:p w14:paraId="36C845ED" w14:textId="77777777" w:rsidR="00D5002A" w:rsidRPr="00772F78" w:rsidRDefault="00D5002A" w:rsidP="00933EFE">
            <w:pPr>
              <w:rPr>
                <w:rFonts w:ascii="Calibri" w:hAnsi="Calibri"/>
              </w:rPr>
            </w:pPr>
            <w:r w:rsidRPr="00772F78">
              <w:rPr>
                <w:rFonts w:ascii="Calibri" w:hAnsi="Calibri"/>
              </w:rPr>
              <w:t>5</w:t>
            </w:r>
          </w:p>
        </w:tc>
        <w:tc>
          <w:tcPr>
            <w:tcW w:w="1803" w:type="dxa"/>
            <w:shd w:val="clear" w:color="auto" w:fill="auto"/>
          </w:tcPr>
          <w:p w14:paraId="3C2F6B44" w14:textId="2CFF905C" w:rsidR="00D5002A" w:rsidRPr="001E0A10" w:rsidRDefault="001E0A10" w:rsidP="00933EFE">
            <w:pPr>
              <w:rPr>
                <w:rFonts w:ascii="Calibri" w:hAnsi="Calibri"/>
              </w:rPr>
            </w:pPr>
            <w:r w:rsidRPr="001E0A10">
              <w:rPr>
                <w:rFonts w:ascii="Calibri" w:hAnsi="Calibri"/>
                <w:color w:val="70AD47" w:themeColor="accent6"/>
              </w:rPr>
              <w:t>MYSQL</w:t>
            </w:r>
          </w:p>
        </w:tc>
        <w:tc>
          <w:tcPr>
            <w:tcW w:w="1454" w:type="dxa"/>
            <w:shd w:val="clear" w:color="auto" w:fill="auto"/>
          </w:tcPr>
          <w:p w14:paraId="0232E533" w14:textId="40C1AB69" w:rsidR="00D5002A" w:rsidRPr="00D43F3F" w:rsidRDefault="00325430" w:rsidP="00933EFE">
            <w:pPr>
              <w:rPr>
                <w:rFonts w:ascii="Calibri" w:hAnsi="Calibri"/>
              </w:rPr>
            </w:pPr>
            <w:r w:rsidRPr="00CD6BC7">
              <w:rPr>
                <w:rFonts w:ascii="Calibri" w:hAnsi="Calibri"/>
                <w:highlight w:val="magenta"/>
              </w:rPr>
              <w:t>File-</w:t>
            </w:r>
            <w:r w:rsidRPr="00CD6BC7">
              <w:rPr>
                <w:rFonts w:ascii="Calibri" w:hAnsi="Calibri"/>
                <w:highlight w:val="magenta"/>
              </w:rPr>
              <w:t>3</w:t>
            </w:r>
            <w:r>
              <w:rPr>
                <w:rFonts w:ascii="Calibri" w:hAnsi="Calibri"/>
              </w:rPr>
              <w:t>(1)</w:t>
            </w:r>
          </w:p>
        </w:tc>
        <w:tc>
          <w:tcPr>
            <w:tcW w:w="1324" w:type="dxa"/>
            <w:shd w:val="clear" w:color="auto" w:fill="auto"/>
          </w:tcPr>
          <w:p w14:paraId="758F92AA" w14:textId="4566E120" w:rsidR="00D5002A" w:rsidRPr="00D43F3F" w:rsidRDefault="00325430" w:rsidP="00933EFE">
            <w:pPr>
              <w:rPr>
                <w:rFonts w:ascii="Calibri" w:hAnsi="Calibri"/>
              </w:rPr>
            </w:pPr>
            <w:r w:rsidRPr="00325430">
              <w:rPr>
                <w:rFonts w:ascii="Calibri" w:hAnsi="Calibri"/>
                <w:highlight w:val="darkRed"/>
              </w:rPr>
              <w:t>File-</w:t>
            </w:r>
            <w:r w:rsidRPr="00325430">
              <w:rPr>
                <w:rFonts w:ascii="Calibri" w:hAnsi="Calibri"/>
                <w:highlight w:val="darkRed"/>
              </w:rPr>
              <w:t>5</w:t>
            </w:r>
            <w:r>
              <w:rPr>
                <w:rFonts w:ascii="Calibri" w:hAnsi="Calibri"/>
              </w:rPr>
              <w:t>(1)</w:t>
            </w:r>
          </w:p>
        </w:tc>
        <w:tc>
          <w:tcPr>
            <w:tcW w:w="1324" w:type="dxa"/>
            <w:shd w:val="clear" w:color="auto" w:fill="auto"/>
          </w:tcPr>
          <w:p w14:paraId="1FFA8C5B" w14:textId="77777777" w:rsidR="00D5002A" w:rsidRPr="00534D8D" w:rsidRDefault="00D5002A" w:rsidP="00933EFE">
            <w:pPr>
              <w:rPr>
                <w:rFonts w:ascii="Calibri" w:hAnsi="Calibri"/>
              </w:rPr>
            </w:pPr>
          </w:p>
        </w:tc>
        <w:tc>
          <w:tcPr>
            <w:tcW w:w="1324" w:type="dxa"/>
            <w:shd w:val="clear" w:color="auto" w:fill="auto"/>
          </w:tcPr>
          <w:p w14:paraId="69E74E8E" w14:textId="77777777" w:rsidR="00D5002A" w:rsidRPr="00534D8D" w:rsidRDefault="00D5002A" w:rsidP="00933EFE">
            <w:pPr>
              <w:rPr>
                <w:rFonts w:ascii="Calibri" w:hAnsi="Calibri"/>
              </w:rPr>
            </w:pPr>
          </w:p>
        </w:tc>
        <w:tc>
          <w:tcPr>
            <w:tcW w:w="1324" w:type="dxa"/>
          </w:tcPr>
          <w:p w14:paraId="69BD9312" w14:textId="77777777" w:rsidR="00D5002A" w:rsidRPr="00534D8D" w:rsidRDefault="00D5002A" w:rsidP="00933EFE">
            <w:pPr>
              <w:rPr>
                <w:rFonts w:ascii="Calibri" w:hAnsi="Calibri"/>
              </w:rPr>
            </w:pPr>
          </w:p>
        </w:tc>
      </w:tr>
      <w:tr w:rsidR="00D5002A" w:rsidRPr="00534D8D" w14:paraId="3F315B3B" w14:textId="77777777" w:rsidTr="008757B5">
        <w:tc>
          <w:tcPr>
            <w:tcW w:w="797" w:type="dxa"/>
            <w:shd w:val="clear" w:color="auto" w:fill="D0CECE" w:themeFill="background2" w:themeFillShade="E6"/>
          </w:tcPr>
          <w:p w14:paraId="6B946C1C" w14:textId="77777777" w:rsidR="00D5002A" w:rsidRPr="00772F78" w:rsidRDefault="00D5002A" w:rsidP="00933EFE">
            <w:pPr>
              <w:rPr>
                <w:rFonts w:ascii="Calibri" w:hAnsi="Calibri"/>
              </w:rPr>
            </w:pPr>
            <w:r w:rsidRPr="00772F78">
              <w:rPr>
                <w:rFonts w:ascii="Calibri" w:hAnsi="Calibri"/>
              </w:rPr>
              <w:t>6</w:t>
            </w:r>
          </w:p>
        </w:tc>
        <w:tc>
          <w:tcPr>
            <w:tcW w:w="1803" w:type="dxa"/>
            <w:shd w:val="clear" w:color="auto" w:fill="auto"/>
          </w:tcPr>
          <w:p w14:paraId="3804538D" w14:textId="6351F2A9" w:rsidR="00D5002A" w:rsidRPr="001E0A10" w:rsidRDefault="001E0A10" w:rsidP="00933EFE">
            <w:pPr>
              <w:rPr>
                <w:rFonts w:ascii="Calibri" w:hAnsi="Calibri"/>
              </w:rPr>
            </w:pPr>
            <w:r w:rsidRPr="001E0A10">
              <w:rPr>
                <w:rFonts w:ascii="Calibri" w:hAnsi="Calibri"/>
                <w:color w:val="FF0000"/>
              </w:rPr>
              <w:t>C</w:t>
            </w:r>
          </w:p>
        </w:tc>
        <w:tc>
          <w:tcPr>
            <w:tcW w:w="1454" w:type="dxa"/>
            <w:shd w:val="clear" w:color="auto" w:fill="auto"/>
          </w:tcPr>
          <w:p w14:paraId="190618EC" w14:textId="4B06FAED" w:rsidR="00D5002A" w:rsidRPr="00CA7893" w:rsidRDefault="00325430" w:rsidP="00933EFE">
            <w:pPr>
              <w:rPr>
                <w:rFonts w:ascii="Calibri" w:hAnsi="Calibri"/>
                <w:highlight w:val="yellow"/>
              </w:rPr>
            </w:pPr>
            <w:r w:rsidRPr="00CD6BC7">
              <w:rPr>
                <w:rFonts w:ascii="Calibri" w:hAnsi="Calibri"/>
                <w:highlight w:val="magenta"/>
              </w:rPr>
              <w:t>File-</w:t>
            </w:r>
            <w:r w:rsidRPr="00CD6BC7">
              <w:rPr>
                <w:rFonts w:ascii="Calibri" w:hAnsi="Calibri"/>
                <w:highlight w:val="magenta"/>
              </w:rPr>
              <w:t>3</w:t>
            </w:r>
            <w:r>
              <w:rPr>
                <w:rFonts w:ascii="Calibri" w:hAnsi="Calibri"/>
              </w:rPr>
              <w:t>(1)</w:t>
            </w:r>
          </w:p>
        </w:tc>
        <w:tc>
          <w:tcPr>
            <w:tcW w:w="1324" w:type="dxa"/>
            <w:shd w:val="clear" w:color="auto" w:fill="auto"/>
          </w:tcPr>
          <w:p w14:paraId="19F6E144" w14:textId="4F341A10" w:rsidR="00D5002A" w:rsidRPr="00051B67" w:rsidRDefault="00325430" w:rsidP="00933EFE">
            <w:pPr>
              <w:rPr>
                <w:rFonts w:ascii="Calibri" w:hAnsi="Calibri"/>
                <w:highlight w:val="yellow"/>
              </w:rPr>
            </w:pPr>
            <w:r w:rsidRPr="00325430">
              <w:rPr>
                <w:rFonts w:ascii="Calibri" w:hAnsi="Calibri"/>
                <w:highlight w:val="darkRed"/>
              </w:rPr>
              <w:t>File-</w:t>
            </w:r>
            <w:r w:rsidRPr="00325430">
              <w:rPr>
                <w:rFonts w:ascii="Calibri" w:hAnsi="Calibri"/>
                <w:highlight w:val="darkRed"/>
              </w:rPr>
              <w:t>5</w:t>
            </w:r>
            <w:r>
              <w:rPr>
                <w:rFonts w:ascii="Calibri" w:hAnsi="Calibri"/>
              </w:rPr>
              <w:t>(1)</w:t>
            </w:r>
          </w:p>
        </w:tc>
        <w:tc>
          <w:tcPr>
            <w:tcW w:w="1324" w:type="dxa"/>
            <w:shd w:val="clear" w:color="auto" w:fill="auto"/>
          </w:tcPr>
          <w:p w14:paraId="2F2CA4C7" w14:textId="77777777" w:rsidR="00D5002A" w:rsidRPr="00CA7893" w:rsidRDefault="00D5002A" w:rsidP="00933EFE">
            <w:pPr>
              <w:rPr>
                <w:rFonts w:ascii="Calibri" w:hAnsi="Calibri"/>
                <w:highlight w:val="yellow"/>
              </w:rPr>
            </w:pPr>
          </w:p>
        </w:tc>
        <w:tc>
          <w:tcPr>
            <w:tcW w:w="1324" w:type="dxa"/>
            <w:shd w:val="clear" w:color="auto" w:fill="auto"/>
          </w:tcPr>
          <w:p w14:paraId="5EBA2D2C" w14:textId="77777777" w:rsidR="00D5002A" w:rsidRPr="00051B67" w:rsidRDefault="00D5002A" w:rsidP="00933EFE">
            <w:pPr>
              <w:rPr>
                <w:rFonts w:ascii="Calibri" w:hAnsi="Calibri"/>
              </w:rPr>
            </w:pPr>
          </w:p>
        </w:tc>
        <w:tc>
          <w:tcPr>
            <w:tcW w:w="1324" w:type="dxa"/>
          </w:tcPr>
          <w:p w14:paraId="2763EABF" w14:textId="77777777" w:rsidR="00D5002A" w:rsidRPr="00534D8D" w:rsidRDefault="00D5002A" w:rsidP="00933EFE">
            <w:pPr>
              <w:rPr>
                <w:rFonts w:ascii="Calibri" w:hAnsi="Calibri"/>
              </w:rPr>
            </w:pPr>
          </w:p>
        </w:tc>
      </w:tr>
      <w:tr w:rsidR="00D5002A" w:rsidRPr="00534D8D" w14:paraId="5702E36B" w14:textId="77777777" w:rsidTr="008757B5">
        <w:tc>
          <w:tcPr>
            <w:tcW w:w="797" w:type="dxa"/>
            <w:shd w:val="clear" w:color="auto" w:fill="D0CECE" w:themeFill="background2" w:themeFillShade="E6"/>
          </w:tcPr>
          <w:p w14:paraId="6385C8F6" w14:textId="77777777" w:rsidR="00D5002A" w:rsidRPr="00772F78" w:rsidRDefault="00D5002A" w:rsidP="00933EFE">
            <w:pPr>
              <w:rPr>
                <w:rFonts w:ascii="Calibri" w:hAnsi="Calibri"/>
              </w:rPr>
            </w:pPr>
            <w:r w:rsidRPr="00772F78">
              <w:rPr>
                <w:rFonts w:ascii="Calibri" w:hAnsi="Calibri"/>
              </w:rPr>
              <w:t>7</w:t>
            </w:r>
          </w:p>
        </w:tc>
        <w:tc>
          <w:tcPr>
            <w:tcW w:w="1803" w:type="dxa"/>
            <w:shd w:val="clear" w:color="auto" w:fill="auto"/>
          </w:tcPr>
          <w:p w14:paraId="1E7B801A" w14:textId="33AC61DC" w:rsidR="00D5002A" w:rsidRPr="001E0A10" w:rsidRDefault="001E0A10" w:rsidP="00933EFE">
            <w:pPr>
              <w:rPr>
                <w:rFonts w:ascii="Calibri" w:hAnsi="Calibri"/>
              </w:rPr>
            </w:pPr>
            <w:r w:rsidRPr="001E0A10">
              <w:rPr>
                <w:rFonts w:ascii="Calibri" w:hAnsi="Calibri"/>
                <w:color w:val="7030A0"/>
              </w:rPr>
              <w:t>Java</w:t>
            </w:r>
          </w:p>
        </w:tc>
        <w:tc>
          <w:tcPr>
            <w:tcW w:w="1454" w:type="dxa"/>
            <w:shd w:val="clear" w:color="auto" w:fill="auto"/>
          </w:tcPr>
          <w:p w14:paraId="02EE2D28" w14:textId="7463CABC" w:rsidR="00D5002A" w:rsidRPr="00CA7893" w:rsidRDefault="00325430" w:rsidP="00933EFE">
            <w:pPr>
              <w:rPr>
                <w:rFonts w:ascii="Calibri" w:hAnsi="Calibri"/>
                <w:highlight w:val="yellow"/>
              </w:rPr>
            </w:pPr>
            <w:r w:rsidRPr="00CD6BC7">
              <w:rPr>
                <w:rFonts w:ascii="Calibri" w:hAnsi="Calibri"/>
                <w:highlight w:val="lightGray"/>
              </w:rPr>
              <w:t>File-</w:t>
            </w:r>
            <w:r w:rsidRPr="00CD6BC7">
              <w:rPr>
                <w:rFonts w:ascii="Calibri" w:hAnsi="Calibri"/>
                <w:highlight w:val="lightGray"/>
              </w:rPr>
              <w:t>4</w:t>
            </w:r>
            <w:r>
              <w:rPr>
                <w:rFonts w:ascii="Calibri" w:hAnsi="Calibri"/>
              </w:rPr>
              <w:t>(4)</w:t>
            </w:r>
          </w:p>
        </w:tc>
        <w:tc>
          <w:tcPr>
            <w:tcW w:w="1324" w:type="dxa"/>
            <w:shd w:val="clear" w:color="auto" w:fill="auto"/>
          </w:tcPr>
          <w:p w14:paraId="0647047E" w14:textId="79BE54D1" w:rsidR="00D5002A" w:rsidRPr="00051B67" w:rsidRDefault="00325430" w:rsidP="00933EFE">
            <w:pPr>
              <w:rPr>
                <w:rFonts w:ascii="Calibri" w:hAnsi="Calibri"/>
                <w:highlight w:val="yellow"/>
              </w:rPr>
            </w:pPr>
            <w:r w:rsidRPr="00325430">
              <w:rPr>
                <w:rFonts w:ascii="Calibri" w:hAnsi="Calibri"/>
                <w:highlight w:val="darkRed"/>
              </w:rPr>
              <w:t>File-</w:t>
            </w:r>
            <w:r w:rsidRPr="00325430">
              <w:rPr>
                <w:rFonts w:ascii="Calibri" w:hAnsi="Calibri"/>
                <w:highlight w:val="darkRed"/>
              </w:rPr>
              <w:t>5</w:t>
            </w:r>
            <w:r>
              <w:rPr>
                <w:rFonts w:ascii="Calibri" w:hAnsi="Calibri"/>
              </w:rPr>
              <w:t>(1)</w:t>
            </w:r>
          </w:p>
        </w:tc>
        <w:tc>
          <w:tcPr>
            <w:tcW w:w="1324" w:type="dxa"/>
            <w:shd w:val="clear" w:color="auto" w:fill="auto"/>
          </w:tcPr>
          <w:p w14:paraId="6D8408A6" w14:textId="77777777" w:rsidR="00D5002A" w:rsidRPr="00CA7893" w:rsidRDefault="00D5002A" w:rsidP="00933EFE">
            <w:pPr>
              <w:rPr>
                <w:rFonts w:ascii="Calibri" w:hAnsi="Calibri"/>
                <w:highlight w:val="yellow"/>
              </w:rPr>
            </w:pPr>
          </w:p>
        </w:tc>
        <w:tc>
          <w:tcPr>
            <w:tcW w:w="1324" w:type="dxa"/>
            <w:shd w:val="clear" w:color="auto" w:fill="auto"/>
          </w:tcPr>
          <w:p w14:paraId="7D4CC5F2" w14:textId="77777777" w:rsidR="00D5002A" w:rsidRPr="00534D8D" w:rsidRDefault="00D5002A" w:rsidP="00933EFE">
            <w:pPr>
              <w:rPr>
                <w:rFonts w:ascii="Calibri" w:hAnsi="Calibri"/>
              </w:rPr>
            </w:pPr>
          </w:p>
        </w:tc>
        <w:tc>
          <w:tcPr>
            <w:tcW w:w="1324" w:type="dxa"/>
          </w:tcPr>
          <w:p w14:paraId="0552DD5D" w14:textId="77777777" w:rsidR="00D5002A" w:rsidRPr="00534D8D" w:rsidRDefault="00D5002A" w:rsidP="00933EFE">
            <w:pPr>
              <w:rPr>
                <w:rFonts w:ascii="Calibri" w:hAnsi="Calibri"/>
              </w:rPr>
            </w:pPr>
          </w:p>
        </w:tc>
      </w:tr>
      <w:tr w:rsidR="00D5002A" w:rsidRPr="00534D8D" w14:paraId="23B2F692" w14:textId="77777777" w:rsidTr="008757B5">
        <w:tc>
          <w:tcPr>
            <w:tcW w:w="797" w:type="dxa"/>
            <w:shd w:val="clear" w:color="auto" w:fill="D0CECE" w:themeFill="background2" w:themeFillShade="E6"/>
          </w:tcPr>
          <w:p w14:paraId="24DB6746" w14:textId="77777777" w:rsidR="00D5002A" w:rsidRPr="00772F78" w:rsidRDefault="00D5002A" w:rsidP="00933EFE">
            <w:pPr>
              <w:rPr>
                <w:rFonts w:ascii="Calibri" w:hAnsi="Calibri"/>
              </w:rPr>
            </w:pPr>
            <w:r w:rsidRPr="00772F78">
              <w:rPr>
                <w:rFonts w:ascii="Calibri" w:hAnsi="Calibri"/>
              </w:rPr>
              <w:t>8</w:t>
            </w:r>
          </w:p>
        </w:tc>
        <w:tc>
          <w:tcPr>
            <w:tcW w:w="1803" w:type="dxa"/>
            <w:shd w:val="clear" w:color="auto" w:fill="auto"/>
          </w:tcPr>
          <w:p w14:paraId="1015B562" w14:textId="5C2C27F2" w:rsidR="00D5002A" w:rsidRPr="001E0A10" w:rsidRDefault="001E0A10" w:rsidP="00325430">
            <w:pPr>
              <w:rPr>
                <w:rFonts w:ascii="Calibri" w:hAnsi="Calibri"/>
              </w:rPr>
            </w:pPr>
            <w:r w:rsidRPr="001E0A10">
              <w:rPr>
                <w:rFonts w:ascii="Calibri" w:hAnsi="Calibri"/>
                <w:color w:val="00B050"/>
              </w:rPr>
              <w:t>P</w:t>
            </w:r>
            <w:r w:rsidR="00325430">
              <w:rPr>
                <w:rFonts w:ascii="Calibri" w:hAnsi="Calibri"/>
                <w:color w:val="00B050"/>
              </w:rPr>
              <w:t>HP</w:t>
            </w:r>
          </w:p>
        </w:tc>
        <w:tc>
          <w:tcPr>
            <w:tcW w:w="1454" w:type="dxa"/>
            <w:shd w:val="clear" w:color="auto" w:fill="auto"/>
          </w:tcPr>
          <w:p w14:paraId="2BDC38FC" w14:textId="6B5DFF6E" w:rsidR="00D5002A" w:rsidRPr="00534D8D" w:rsidRDefault="00325430" w:rsidP="00933EFE">
            <w:pPr>
              <w:rPr>
                <w:rFonts w:ascii="Calibri" w:hAnsi="Calibri"/>
              </w:rPr>
            </w:pPr>
            <w:r w:rsidRPr="00CD6BC7">
              <w:rPr>
                <w:rFonts w:ascii="Calibri" w:hAnsi="Calibri"/>
                <w:highlight w:val="lightGray"/>
              </w:rPr>
              <w:t>File-</w:t>
            </w:r>
            <w:r w:rsidRPr="00CD6BC7">
              <w:rPr>
                <w:rFonts w:ascii="Calibri" w:hAnsi="Calibri"/>
                <w:highlight w:val="lightGray"/>
              </w:rPr>
              <w:t>4</w:t>
            </w:r>
            <w:r>
              <w:rPr>
                <w:rFonts w:ascii="Calibri" w:hAnsi="Calibri"/>
              </w:rPr>
              <w:t>(1)</w:t>
            </w:r>
          </w:p>
        </w:tc>
        <w:tc>
          <w:tcPr>
            <w:tcW w:w="1324" w:type="dxa"/>
            <w:shd w:val="clear" w:color="auto" w:fill="auto"/>
          </w:tcPr>
          <w:p w14:paraId="3A82E0DB" w14:textId="77777777" w:rsidR="00D5002A" w:rsidRPr="00534D8D" w:rsidRDefault="00D5002A" w:rsidP="00933EFE">
            <w:pPr>
              <w:rPr>
                <w:rFonts w:ascii="Calibri" w:hAnsi="Calibri"/>
              </w:rPr>
            </w:pPr>
          </w:p>
        </w:tc>
        <w:tc>
          <w:tcPr>
            <w:tcW w:w="1324" w:type="dxa"/>
            <w:shd w:val="clear" w:color="auto" w:fill="auto"/>
          </w:tcPr>
          <w:p w14:paraId="49F90C12" w14:textId="77777777" w:rsidR="00D5002A" w:rsidRPr="00534D8D" w:rsidRDefault="00D5002A" w:rsidP="00933EFE">
            <w:pPr>
              <w:rPr>
                <w:rFonts w:ascii="Calibri" w:hAnsi="Calibri"/>
              </w:rPr>
            </w:pPr>
          </w:p>
        </w:tc>
        <w:tc>
          <w:tcPr>
            <w:tcW w:w="1324" w:type="dxa"/>
            <w:shd w:val="clear" w:color="auto" w:fill="auto"/>
          </w:tcPr>
          <w:p w14:paraId="7250F88F" w14:textId="77777777" w:rsidR="00D5002A" w:rsidRPr="00534D8D" w:rsidRDefault="00D5002A" w:rsidP="00933EFE">
            <w:pPr>
              <w:rPr>
                <w:rFonts w:ascii="Calibri" w:hAnsi="Calibri"/>
              </w:rPr>
            </w:pPr>
          </w:p>
        </w:tc>
        <w:tc>
          <w:tcPr>
            <w:tcW w:w="1324" w:type="dxa"/>
          </w:tcPr>
          <w:p w14:paraId="275C86FA" w14:textId="77777777" w:rsidR="00D5002A" w:rsidRPr="00534D8D" w:rsidRDefault="00D5002A" w:rsidP="00933EFE">
            <w:pPr>
              <w:rPr>
                <w:rFonts w:ascii="Calibri" w:hAnsi="Calibri"/>
              </w:rPr>
            </w:pPr>
          </w:p>
        </w:tc>
      </w:tr>
    </w:tbl>
    <w:p w14:paraId="3279FA02" w14:textId="77777777" w:rsidR="00DB067C" w:rsidRPr="0047017E" w:rsidRDefault="00DB067C" w:rsidP="00A46084">
      <w:pPr>
        <w:rPr>
          <w:rFonts w:ascii="Calibri" w:eastAsia="'§ºÊ^" w:hAnsi="Calibri" w:cs="Arial"/>
          <w:b/>
          <w:lang w:eastAsia="zh-CN"/>
        </w:rPr>
      </w:pPr>
      <w:r w:rsidRPr="0047017E">
        <w:rPr>
          <w:rFonts w:ascii="Calibri" w:eastAsia="'§ºÊ^" w:hAnsi="Calibri" w:cs="Arial"/>
          <w:b/>
          <w:lang w:eastAsia="zh-CN"/>
        </w:rPr>
        <w:t xml:space="preserve">Searching CCNA and </w:t>
      </w:r>
      <w:proofErr w:type="spellStart"/>
      <w:r w:rsidRPr="0047017E">
        <w:rPr>
          <w:rFonts w:ascii="Calibri" w:eastAsia="'§ºÊ^" w:hAnsi="Calibri" w:cs="Arial"/>
          <w:b/>
          <w:lang w:eastAsia="zh-CN"/>
        </w:rPr>
        <w:t>SQLDev</w:t>
      </w:r>
      <w:proofErr w:type="spellEnd"/>
    </w:p>
    <w:p w14:paraId="75B98210" w14:textId="77777777" w:rsidR="0047017E" w:rsidRPr="0047017E" w:rsidRDefault="00DB067C" w:rsidP="00DB067C">
      <w:pPr>
        <w:pStyle w:val="ListParagraph"/>
        <w:numPr>
          <w:ilvl w:val="0"/>
          <w:numId w:val="1"/>
        </w:numPr>
      </w:pPr>
      <w:r>
        <w:rPr>
          <w:rFonts w:ascii="Calibri" w:eastAsia="'§ºÊ^" w:hAnsi="Calibri" w:cs="Arial"/>
          <w:lang w:eastAsia="zh-CN"/>
        </w:rPr>
        <w:t>Intersect 1st and 2</w:t>
      </w:r>
      <w:r w:rsidRPr="00DB067C">
        <w:rPr>
          <w:rFonts w:ascii="Calibri" w:eastAsia="'§ºÊ^" w:hAnsi="Calibri" w:cs="Arial"/>
          <w:vertAlign w:val="superscript"/>
          <w:lang w:eastAsia="zh-CN"/>
        </w:rPr>
        <w:t>nd</w:t>
      </w:r>
      <w:r>
        <w:rPr>
          <w:rFonts w:ascii="Calibri" w:eastAsia="'§ºÊ^" w:hAnsi="Calibri" w:cs="Arial"/>
          <w:lang w:eastAsia="zh-CN"/>
        </w:rPr>
        <w:t xml:space="preserve"> row, and the result is </w:t>
      </w:r>
      <w:r w:rsidRPr="0047017E">
        <w:rPr>
          <w:rFonts w:ascii="Calibri" w:eastAsia="'§ºÊ^" w:hAnsi="Calibri" w:cs="Arial"/>
          <w:highlight w:val="cyan"/>
          <w:lang w:eastAsia="zh-CN"/>
        </w:rPr>
        <w:t>[File-</w:t>
      </w:r>
      <w:r w:rsidR="0047017E" w:rsidRPr="0047017E">
        <w:rPr>
          <w:rFonts w:ascii="Calibri" w:eastAsia="'§ºÊ^" w:hAnsi="Calibri" w:cs="Arial"/>
          <w:highlight w:val="cyan"/>
          <w:lang w:eastAsia="zh-CN"/>
        </w:rPr>
        <w:t>1]</w:t>
      </w:r>
      <w:r w:rsidR="0047017E">
        <w:rPr>
          <w:rFonts w:ascii="Calibri" w:eastAsia="'§ºÊ^" w:hAnsi="Calibri" w:cs="Arial"/>
          <w:lang w:eastAsia="zh-CN"/>
        </w:rPr>
        <w:t xml:space="preserve"> only.</w:t>
      </w:r>
    </w:p>
    <w:p w14:paraId="5FBDB7C4" w14:textId="301AB2A7" w:rsidR="001E0A10" w:rsidRPr="0047017E" w:rsidRDefault="0047017E" w:rsidP="00DB067C">
      <w:pPr>
        <w:pStyle w:val="ListParagraph"/>
        <w:numPr>
          <w:ilvl w:val="0"/>
          <w:numId w:val="1"/>
        </w:numPr>
      </w:pPr>
      <w:r>
        <w:rPr>
          <w:rFonts w:ascii="Calibri" w:eastAsia="'§ºÊ^" w:hAnsi="Calibri" w:cs="Arial"/>
          <w:lang w:eastAsia="zh-CN"/>
        </w:rPr>
        <w:t xml:space="preserve">Sum the frequency, we get </w:t>
      </w:r>
      <w:r w:rsidRPr="0047017E">
        <w:rPr>
          <w:rFonts w:ascii="Calibri" w:eastAsia="'§ºÊ^" w:hAnsi="Calibri" w:cs="Arial"/>
          <w:highlight w:val="cyan"/>
          <w:lang w:eastAsia="zh-CN"/>
        </w:rPr>
        <w:t>[File-</w:t>
      </w:r>
      <w:proofErr w:type="gramStart"/>
      <w:r w:rsidRPr="0047017E">
        <w:rPr>
          <w:rFonts w:ascii="Calibri" w:eastAsia="'§ºÊ^" w:hAnsi="Calibri" w:cs="Arial"/>
          <w:highlight w:val="cyan"/>
          <w:lang w:eastAsia="zh-CN"/>
        </w:rPr>
        <w:t>1]</w:t>
      </w:r>
      <w:r>
        <w:rPr>
          <w:rFonts w:ascii="Calibri" w:eastAsia="'§ºÊ^" w:hAnsi="Calibri" w:cs="Arial"/>
          <w:lang w:eastAsia="zh-CN"/>
        </w:rPr>
        <w:t>(</w:t>
      </w:r>
      <w:proofErr w:type="gramEnd"/>
      <w:r>
        <w:rPr>
          <w:rFonts w:ascii="Calibri" w:eastAsia="'§ºÊ^" w:hAnsi="Calibri" w:cs="Arial"/>
          <w:lang w:eastAsia="zh-CN"/>
        </w:rPr>
        <w:t>3)</w:t>
      </w:r>
      <w:r w:rsidR="00DB067C" w:rsidRPr="00DB067C">
        <w:rPr>
          <w:rFonts w:ascii="Calibri" w:eastAsia="'§ºÊ^" w:hAnsi="Calibri" w:cs="Arial"/>
          <w:lang w:eastAsia="zh-CN"/>
        </w:rPr>
        <w:t xml:space="preserve"> </w:t>
      </w:r>
    </w:p>
    <w:p w14:paraId="0B447B9A" w14:textId="57309009" w:rsidR="0047017E" w:rsidRDefault="0047017E" w:rsidP="0047017E">
      <w:pPr>
        <w:ind w:left="360"/>
      </w:pPr>
      <w:r>
        <w:t xml:space="preserve">Get the result of </w:t>
      </w:r>
      <w:r w:rsidRPr="0047017E">
        <w:rPr>
          <w:highlight w:val="cyan"/>
        </w:rPr>
        <w:t>[File-1]</w:t>
      </w:r>
      <w:r>
        <w:t xml:space="preserve"> with (3).</w:t>
      </w:r>
    </w:p>
    <w:p w14:paraId="0391942C" w14:textId="77777777" w:rsidR="001E0A10" w:rsidRDefault="001E0A10">
      <w:r>
        <w:br w:type="page"/>
      </w:r>
    </w:p>
    <w:p w14:paraId="7D06A8C8" w14:textId="0C3FB864" w:rsidR="008757B5" w:rsidRDefault="00A46084" w:rsidP="00A46084">
      <w:pPr>
        <w:rPr>
          <w:rFonts w:ascii="Calibri" w:eastAsia="'§ºÊ^" w:hAnsi="Calibri" w:cs="Arial"/>
          <w:sz w:val="24"/>
          <w:szCs w:val="24"/>
          <w:lang w:eastAsia="zh-CN"/>
        </w:rPr>
      </w:pPr>
      <w:r>
        <w:lastRenderedPageBreak/>
        <w:t xml:space="preserve">Exercise 2 - </w:t>
      </w:r>
      <w:r w:rsidR="008757B5">
        <w:rPr>
          <w:rFonts w:ascii="Calibri" w:eastAsia="'§ºÊ^" w:hAnsi="Calibri" w:cs="Arial"/>
          <w:sz w:val="24"/>
          <w:szCs w:val="24"/>
          <w:lang w:eastAsia="zh-CN"/>
        </w:rPr>
        <w:t>Case Study</w:t>
      </w:r>
    </w:p>
    <w:p w14:paraId="66F68828" w14:textId="4CEB9BEF" w:rsidR="008757B5" w:rsidRDefault="001F6EF2" w:rsidP="008757B5">
      <w:pPr>
        <w:jc w:val="both"/>
        <w:rPr>
          <w:rFonts w:ascii="Calibri" w:eastAsia="'§ºÊ^" w:hAnsi="Calibri" w:cs="Arial"/>
          <w:sz w:val="24"/>
          <w:szCs w:val="24"/>
          <w:lang w:eastAsia="zh-CN"/>
        </w:rPr>
      </w:pPr>
      <w:proofErr w:type="spellStart"/>
      <w:r>
        <w:rPr>
          <w:rFonts w:ascii="Calibri" w:eastAsia="'§ºÊ^" w:hAnsi="Calibri" w:cs="Arial"/>
          <w:sz w:val="24"/>
          <w:szCs w:val="24"/>
          <w:lang w:eastAsia="zh-CN"/>
        </w:rPr>
        <w:t>iMedi</w:t>
      </w:r>
      <w:proofErr w:type="spellEnd"/>
      <w:r w:rsidR="008757B5">
        <w:rPr>
          <w:rFonts w:ascii="Calibri" w:eastAsia="'§ºÊ^" w:hAnsi="Calibri" w:cs="Arial"/>
          <w:sz w:val="24"/>
          <w:szCs w:val="24"/>
          <w:lang w:eastAsia="zh-CN"/>
        </w:rPr>
        <w:t xml:space="preserve"> is a </w:t>
      </w:r>
      <w:r w:rsidR="009F4EB4">
        <w:rPr>
          <w:rFonts w:ascii="Calibri" w:eastAsia="'§ºÊ^" w:hAnsi="Calibri" w:cs="Arial"/>
          <w:sz w:val="24"/>
          <w:szCs w:val="24"/>
          <w:lang w:eastAsia="zh-CN"/>
        </w:rPr>
        <w:t>private medical / healthcare</w:t>
      </w:r>
      <w:r w:rsidR="008757B5">
        <w:rPr>
          <w:rFonts w:ascii="Calibri" w:eastAsia="'§ºÊ^" w:hAnsi="Calibri" w:cs="Arial"/>
          <w:sz w:val="24"/>
          <w:szCs w:val="24"/>
          <w:lang w:eastAsia="zh-CN"/>
        </w:rPr>
        <w:t xml:space="preserve"> group which provides out-patient medical clinic services to people in Hong Kong.  The </w:t>
      </w:r>
      <w:proofErr w:type="spellStart"/>
      <w:r>
        <w:rPr>
          <w:rFonts w:ascii="Calibri" w:eastAsia="'§ºÊ^" w:hAnsi="Calibri" w:cs="Arial"/>
          <w:sz w:val="24"/>
          <w:szCs w:val="24"/>
          <w:lang w:eastAsia="zh-CN"/>
        </w:rPr>
        <w:t>iMedi</w:t>
      </w:r>
      <w:proofErr w:type="spellEnd"/>
      <w:r w:rsidR="008757B5">
        <w:rPr>
          <w:rFonts w:ascii="Calibri" w:eastAsia="'§ºÊ^" w:hAnsi="Calibri" w:cs="Arial"/>
          <w:sz w:val="24"/>
          <w:szCs w:val="24"/>
          <w:lang w:eastAsia="zh-CN"/>
        </w:rPr>
        <w:t xml:space="preserve"> has </w:t>
      </w:r>
      <w:r w:rsidR="005A3BC8">
        <w:rPr>
          <w:rFonts w:ascii="Calibri" w:eastAsia="'§ºÊ^" w:hAnsi="Calibri" w:cs="Arial"/>
          <w:sz w:val="24"/>
          <w:szCs w:val="24"/>
          <w:lang w:eastAsia="zh-CN"/>
        </w:rPr>
        <w:t>36</w:t>
      </w:r>
      <w:r w:rsidR="008757B5">
        <w:rPr>
          <w:rFonts w:ascii="Calibri" w:eastAsia="'§ºÊ^" w:hAnsi="Calibri" w:cs="Arial"/>
          <w:sz w:val="24"/>
          <w:szCs w:val="24"/>
          <w:lang w:eastAsia="zh-CN"/>
        </w:rPr>
        <w:t xml:space="preserve"> branches located in the 18 districts of Hong Kong and is serving around 30 thousand patients.   Due to the ever-increasing workload and huge amount of patient data, the </w:t>
      </w:r>
      <w:proofErr w:type="spellStart"/>
      <w:r>
        <w:rPr>
          <w:rFonts w:ascii="Calibri" w:eastAsia="'§ºÊ^" w:hAnsi="Calibri" w:cs="Arial"/>
          <w:sz w:val="24"/>
          <w:szCs w:val="24"/>
          <w:lang w:eastAsia="zh-CN"/>
        </w:rPr>
        <w:t>iMedi</w:t>
      </w:r>
      <w:proofErr w:type="spellEnd"/>
      <w:r w:rsidR="008757B5">
        <w:rPr>
          <w:rFonts w:ascii="Calibri" w:eastAsia="'§ºÊ^" w:hAnsi="Calibri" w:cs="Arial"/>
          <w:sz w:val="24"/>
          <w:szCs w:val="24"/>
          <w:lang w:eastAsia="zh-CN"/>
        </w:rPr>
        <w:t xml:space="preserve"> is considering building a centralized database for the </w:t>
      </w:r>
      <w:r w:rsidR="008433BB">
        <w:rPr>
          <w:rFonts w:ascii="Calibri" w:eastAsia="'§ºÊ^" w:hAnsi="Calibri" w:cs="Arial"/>
          <w:sz w:val="24"/>
          <w:szCs w:val="24"/>
          <w:lang w:eastAsia="zh-CN"/>
        </w:rPr>
        <w:t>36</w:t>
      </w:r>
      <w:r w:rsidR="008757B5">
        <w:rPr>
          <w:rFonts w:ascii="Calibri" w:eastAsia="'§ºÊ^" w:hAnsi="Calibri" w:cs="Arial"/>
          <w:sz w:val="24"/>
          <w:szCs w:val="24"/>
          <w:lang w:eastAsia="zh-CN"/>
        </w:rPr>
        <w:t xml:space="preserve"> branches for their daily operation</w:t>
      </w:r>
      <w:r w:rsidR="0010094B">
        <w:rPr>
          <w:rFonts w:ascii="Calibri" w:eastAsia="'§ºÊ^" w:hAnsi="Calibri" w:cs="Arial"/>
          <w:sz w:val="24"/>
          <w:szCs w:val="24"/>
          <w:lang w:eastAsia="zh-CN"/>
        </w:rPr>
        <w:t>s</w:t>
      </w:r>
      <w:r w:rsidR="008757B5">
        <w:rPr>
          <w:rFonts w:ascii="Calibri" w:eastAsia="'§ºÊ^" w:hAnsi="Calibri" w:cs="Arial"/>
          <w:sz w:val="24"/>
          <w:szCs w:val="24"/>
          <w:lang w:eastAsia="zh-CN"/>
        </w:rPr>
        <w:t xml:space="preserve">.   You are the database consultant employed by the </w:t>
      </w:r>
      <w:proofErr w:type="spellStart"/>
      <w:r>
        <w:rPr>
          <w:rFonts w:ascii="Calibri" w:eastAsia="'§ºÊ^" w:hAnsi="Calibri" w:cs="Arial"/>
          <w:sz w:val="24"/>
          <w:szCs w:val="24"/>
          <w:lang w:eastAsia="zh-CN"/>
        </w:rPr>
        <w:t>iMedi</w:t>
      </w:r>
      <w:proofErr w:type="spellEnd"/>
      <w:r w:rsidR="008757B5">
        <w:rPr>
          <w:rFonts w:ascii="Calibri" w:eastAsia="'§ºÊ^" w:hAnsi="Calibri" w:cs="Arial"/>
          <w:sz w:val="24"/>
          <w:szCs w:val="24"/>
          <w:lang w:eastAsia="zh-CN"/>
        </w:rPr>
        <w:t xml:space="preserve">, and the </w:t>
      </w:r>
      <w:proofErr w:type="spellStart"/>
      <w:r>
        <w:rPr>
          <w:rFonts w:ascii="Calibri" w:eastAsia="'§ºÊ^" w:hAnsi="Calibri" w:cs="Arial"/>
          <w:sz w:val="24"/>
          <w:szCs w:val="24"/>
          <w:lang w:eastAsia="zh-CN"/>
        </w:rPr>
        <w:t>iMedi</w:t>
      </w:r>
      <w:r w:rsidR="008433BB">
        <w:rPr>
          <w:rFonts w:ascii="Calibri" w:eastAsia="'§ºÊ^" w:hAnsi="Calibri" w:cs="Arial"/>
          <w:sz w:val="24"/>
          <w:szCs w:val="24"/>
          <w:lang w:eastAsia="zh-CN"/>
        </w:rPr>
        <w:t>’s</w:t>
      </w:r>
      <w:proofErr w:type="spellEnd"/>
      <w:r w:rsidR="008433BB">
        <w:rPr>
          <w:rFonts w:ascii="Calibri" w:eastAsia="'§ºÊ^" w:hAnsi="Calibri" w:cs="Arial"/>
          <w:sz w:val="24"/>
          <w:szCs w:val="24"/>
          <w:lang w:eastAsia="zh-CN"/>
        </w:rPr>
        <w:t xml:space="preserve"> senior</w:t>
      </w:r>
      <w:r w:rsidR="008757B5">
        <w:rPr>
          <w:rFonts w:ascii="Calibri" w:eastAsia="'§ºÊ^" w:hAnsi="Calibri" w:cs="Arial"/>
          <w:sz w:val="24"/>
          <w:szCs w:val="24"/>
          <w:lang w:eastAsia="zh-CN"/>
        </w:rPr>
        <w:t xml:space="preserve"> </w:t>
      </w:r>
      <w:r w:rsidR="009F4EB4">
        <w:rPr>
          <w:rFonts w:ascii="Calibri" w:eastAsia="'§ºÊ^" w:hAnsi="Calibri" w:cs="Arial"/>
          <w:sz w:val="24"/>
          <w:szCs w:val="24"/>
          <w:lang w:eastAsia="zh-CN"/>
        </w:rPr>
        <w:t>management requests</w:t>
      </w:r>
      <w:r w:rsidR="008757B5">
        <w:rPr>
          <w:rFonts w:ascii="Calibri" w:eastAsia="'§ºÊ^" w:hAnsi="Calibri" w:cs="Arial"/>
          <w:sz w:val="24"/>
          <w:szCs w:val="24"/>
          <w:lang w:eastAsia="zh-CN"/>
        </w:rPr>
        <w:t xml:space="preserve"> you to provide information for the questions below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95"/>
        <w:gridCol w:w="8261"/>
      </w:tblGrid>
      <w:tr w:rsidR="008757B5" w14:paraId="4A469CAD" w14:textId="77777777" w:rsidTr="00032379">
        <w:tc>
          <w:tcPr>
            <w:tcW w:w="495" w:type="dxa"/>
            <w:hideMark/>
          </w:tcPr>
          <w:p w14:paraId="1E020374" w14:textId="77777777" w:rsidR="008757B5" w:rsidRPr="0047017E" w:rsidRDefault="008757B5">
            <w:pPr>
              <w:jc w:val="both"/>
              <w:rPr>
                <w:rFonts w:ascii="Calibri" w:eastAsia="'§ºÊ^" w:hAnsi="Calibri" w:cs="Arial"/>
                <w:b/>
                <w:sz w:val="24"/>
                <w:szCs w:val="24"/>
                <w:lang w:eastAsia="zh-CN"/>
              </w:rPr>
            </w:pPr>
            <w:r w:rsidRPr="0047017E">
              <w:rPr>
                <w:rFonts w:ascii="Calibri" w:eastAsia="'§ºÊ^" w:hAnsi="Calibri" w:cs="Arial"/>
                <w:b/>
                <w:sz w:val="24"/>
                <w:szCs w:val="24"/>
                <w:lang w:eastAsia="zh-CN"/>
              </w:rPr>
              <w:t xml:space="preserve">(a)  </w:t>
            </w:r>
          </w:p>
        </w:tc>
        <w:tc>
          <w:tcPr>
            <w:tcW w:w="8261" w:type="dxa"/>
            <w:hideMark/>
          </w:tcPr>
          <w:p w14:paraId="72DF91B3" w14:textId="18883858" w:rsidR="0047017E" w:rsidRDefault="008757B5">
            <w:pPr>
              <w:pStyle w:val="ListParagraph"/>
              <w:ind w:left="0"/>
              <w:contextualSpacing/>
              <w:jc w:val="both"/>
              <w:rPr>
                <w:rFonts w:ascii="Arial" w:eastAsia="SimSun" w:hAnsi="Arial" w:cs="Arial"/>
                <w:b/>
                <w:sz w:val="22"/>
                <w:szCs w:val="22"/>
                <w:lang w:eastAsia="zh-CN"/>
              </w:rPr>
            </w:pPr>
            <w:r w:rsidRPr="0047017E">
              <w:rPr>
                <w:rFonts w:ascii="Arial" w:eastAsia="SimSun" w:hAnsi="Arial" w:cs="Arial"/>
                <w:b/>
                <w:sz w:val="22"/>
                <w:szCs w:val="22"/>
                <w:lang w:eastAsia="zh-CN"/>
              </w:rPr>
              <w:t>Explain what data and information are</w:t>
            </w:r>
            <w:r w:rsidR="00FB5FE6" w:rsidRPr="0047017E">
              <w:rPr>
                <w:rFonts w:ascii="Arial" w:eastAsia="SimSun" w:hAnsi="Arial" w:cs="Arial"/>
                <w:b/>
                <w:sz w:val="22"/>
                <w:szCs w:val="22"/>
                <w:lang w:eastAsia="zh-CN"/>
              </w:rPr>
              <w:t>.</w:t>
            </w:r>
            <w:r w:rsidR="00FB5FE6" w:rsidRPr="0047017E">
              <w:rPr>
                <w:rFonts w:ascii="Calibri" w:eastAsia="'§ºÊ^" w:hAnsi="Calibri" w:cs="Arial"/>
                <w:b/>
                <w:lang w:eastAsia="zh-CN"/>
              </w:rPr>
              <w:t xml:space="preserve"> Give two examples for data and information</w:t>
            </w:r>
            <w:r w:rsidRPr="0047017E">
              <w:rPr>
                <w:rFonts w:ascii="Arial" w:eastAsia="SimSun" w:hAnsi="Arial" w:cs="Arial"/>
                <w:b/>
                <w:sz w:val="22"/>
                <w:szCs w:val="22"/>
                <w:lang w:eastAsia="zh-CN"/>
              </w:rPr>
              <w:t xml:space="preserve">.               </w:t>
            </w:r>
            <w:r w:rsidR="0047017E">
              <w:rPr>
                <w:rFonts w:ascii="Arial" w:eastAsia="SimSun" w:hAnsi="Arial" w:cs="Arial"/>
                <w:b/>
                <w:sz w:val="22"/>
                <w:szCs w:val="22"/>
                <w:lang w:eastAsia="zh-CN"/>
              </w:rPr>
              <w:t xml:space="preserve">                              </w:t>
            </w:r>
          </w:p>
          <w:p w14:paraId="4E4B2B6B" w14:textId="272F1F9F" w:rsidR="008757B5" w:rsidRPr="00D00FC4" w:rsidRDefault="0047017E">
            <w:pPr>
              <w:pStyle w:val="ListParagraph"/>
              <w:ind w:left="0"/>
              <w:contextualSpacing/>
              <w:jc w:val="both"/>
              <w:rPr>
                <w:rFonts w:ascii="Arial" w:eastAsia="SimSun" w:hAnsi="Arial" w:cs="Arial"/>
                <w:color w:val="FF0000"/>
                <w:sz w:val="22"/>
                <w:szCs w:val="22"/>
                <w:lang w:eastAsia="zh-CN"/>
              </w:rPr>
            </w:pPr>
            <w:r w:rsidRPr="00D00FC4">
              <w:rPr>
                <w:rFonts w:ascii="Arial" w:eastAsia="SimSun" w:hAnsi="Arial" w:cs="Arial"/>
                <w:color w:val="FF0000"/>
                <w:sz w:val="22"/>
                <w:szCs w:val="22"/>
                <w:lang w:eastAsia="zh-CN"/>
              </w:rPr>
              <w:t>Aws:</w:t>
            </w:r>
          </w:p>
          <w:p w14:paraId="55DCD83F" w14:textId="2625B36D" w:rsidR="0047017E" w:rsidRPr="00D00FC4" w:rsidRDefault="0047017E">
            <w:pPr>
              <w:pStyle w:val="ListParagraph"/>
              <w:ind w:left="0"/>
              <w:contextualSpacing/>
              <w:jc w:val="both"/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</w:pPr>
            <w:r w:rsidRPr="00D00FC4">
              <w:rPr>
                <w:rFonts w:ascii="Arial" w:eastAsia="SimSun" w:hAnsi="Arial" w:cs="Arial"/>
                <w:color w:val="FF0000"/>
                <w:sz w:val="22"/>
                <w:szCs w:val="22"/>
                <w:lang w:eastAsia="zh-CN"/>
              </w:rPr>
              <w:t xml:space="preserve">    </w:t>
            </w:r>
            <w:r w:rsidR="00D00FC4" w:rsidRPr="00D00FC4"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>Data is a set of discrete and objective facts about events. It is usefully described as structured records of transactions.</w:t>
            </w:r>
          </w:p>
          <w:p w14:paraId="0F611506" w14:textId="690BF4D4" w:rsidR="00D00FC4" w:rsidRPr="00D00FC4" w:rsidRDefault="00D00FC4">
            <w:pPr>
              <w:pStyle w:val="ListParagraph"/>
              <w:ind w:left="0"/>
              <w:contextualSpacing/>
              <w:jc w:val="both"/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</w:pPr>
            <w:r w:rsidRPr="00D00FC4"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 xml:space="preserve">    Example: personal (e.g. HKID#, name, age, address, bank account numbers, etc.) and job/salary (e.g. rank, mater-pay-scale points, etc.)</w:t>
            </w:r>
          </w:p>
          <w:p w14:paraId="3639AB99" w14:textId="77777777" w:rsidR="00D00FC4" w:rsidRDefault="0047017E" w:rsidP="00D00FC4">
            <w:pPr>
              <w:pStyle w:val="ListParagraph"/>
              <w:ind w:left="0"/>
              <w:contextualSpacing/>
              <w:jc w:val="both"/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</w:pPr>
            <w:r w:rsidRPr="00D00FC4"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 xml:space="preserve">    Information </w:t>
            </w:r>
            <w:r w:rsidR="00D00FC4" w:rsidRPr="00D00FC4"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>is structured data to make sense and organized to some purposes.</w:t>
            </w:r>
          </w:p>
          <w:p w14:paraId="781AA6A7" w14:textId="5477CB0B" w:rsidR="00D00FC4" w:rsidRPr="00D00FC4" w:rsidRDefault="00D00FC4" w:rsidP="00D00FC4">
            <w:pPr>
              <w:pStyle w:val="ListParagraph"/>
              <w:ind w:left="0"/>
              <w:contextualSpacing/>
              <w:jc w:val="both"/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</w:pPr>
            <w:r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 xml:space="preserve">    Example: </w:t>
            </w:r>
            <w:r w:rsidRPr="00D00FC4"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>Data would be transformed into information when its creator adds meaning</w:t>
            </w:r>
            <w:r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>.</w:t>
            </w:r>
          </w:p>
          <w:p w14:paraId="34CD7D24" w14:textId="77777777" w:rsidR="008757B5" w:rsidRPr="0047017E" w:rsidRDefault="008757B5">
            <w:pPr>
              <w:pStyle w:val="ListParagraph"/>
              <w:ind w:left="0"/>
              <w:contextualSpacing/>
              <w:jc w:val="both"/>
              <w:rPr>
                <w:rFonts w:ascii="Calibri" w:eastAsia="'§ºÊ^" w:hAnsi="Calibri" w:cs="Arial"/>
                <w:b/>
                <w:lang w:eastAsia="zh-CN"/>
              </w:rPr>
            </w:pPr>
            <w:r w:rsidRPr="0047017E">
              <w:rPr>
                <w:rFonts w:ascii="Calibri" w:eastAsia="'§ºÊ^" w:hAnsi="Calibri" w:cs="Arial"/>
                <w:b/>
                <w:lang w:eastAsia="zh-CN"/>
              </w:rPr>
              <w:t xml:space="preserve">                                                  </w:t>
            </w:r>
          </w:p>
        </w:tc>
      </w:tr>
      <w:tr w:rsidR="008757B5" w14:paraId="6481E27A" w14:textId="77777777" w:rsidTr="00032379">
        <w:tc>
          <w:tcPr>
            <w:tcW w:w="495" w:type="dxa"/>
            <w:hideMark/>
          </w:tcPr>
          <w:p w14:paraId="64E4C9AC" w14:textId="3D1F1B3D" w:rsidR="008757B5" w:rsidRPr="0047017E" w:rsidRDefault="008757B5">
            <w:pPr>
              <w:jc w:val="both"/>
              <w:rPr>
                <w:rFonts w:ascii="Calibri" w:eastAsia="'§ºÊ^" w:hAnsi="Calibri" w:cs="Arial"/>
                <w:b/>
                <w:sz w:val="24"/>
                <w:szCs w:val="24"/>
                <w:lang w:eastAsia="zh-CN"/>
              </w:rPr>
            </w:pPr>
            <w:r w:rsidRPr="0047017E">
              <w:rPr>
                <w:rFonts w:ascii="Calibri" w:eastAsia="'§ºÊ^" w:hAnsi="Calibri" w:cs="Arial"/>
                <w:b/>
                <w:sz w:val="24"/>
                <w:szCs w:val="24"/>
                <w:lang w:eastAsia="zh-CN"/>
              </w:rPr>
              <w:t>(</w:t>
            </w:r>
            <w:r w:rsidR="00FB5FE6" w:rsidRPr="0047017E">
              <w:rPr>
                <w:rFonts w:ascii="Calibri" w:eastAsia="'§ºÊ^" w:hAnsi="Calibri" w:cs="Arial"/>
                <w:b/>
                <w:sz w:val="24"/>
                <w:szCs w:val="24"/>
                <w:lang w:eastAsia="zh-CN"/>
              </w:rPr>
              <w:t>b</w:t>
            </w:r>
            <w:r w:rsidRPr="0047017E">
              <w:rPr>
                <w:rFonts w:ascii="Calibri" w:eastAsia="'§ºÊ^" w:hAnsi="Calibri" w:cs="Arial"/>
                <w:b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8261" w:type="dxa"/>
          </w:tcPr>
          <w:p w14:paraId="3819A6E6" w14:textId="5FE237F6" w:rsidR="008757B5" w:rsidRDefault="008757B5">
            <w:pPr>
              <w:pStyle w:val="ListParagraph"/>
              <w:ind w:left="0"/>
              <w:contextualSpacing/>
              <w:jc w:val="both"/>
              <w:rPr>
                <w:rFonts w:ascii="Arial" w:eastAsia="SimSun" w:hAnsi="Arial" w:cs="Arial"/>
                <w:b/>
                <w:sz w:val="22"/>
                <w:szCs w:val="22"/>
                <w:lang w:eastAsia="zh-CN"/>
              </w:rPr>
            </w:pPr>
            <w:r w:rsidRPr="0047017E">
              <w:rPr>
                <w:rFonts w:ascii="Arial" w:eastAsia="SimSun" w:hAnsi="Arial" w:cs="Arial"/>
                <w:b/>
                <w:sz w:val="22"/>
                <w:szCs w:val="22"/>
                <w:lang w:eastAsia="zh-CN"/>
              </w:rPr>
              <w:t xml:space="preserve">Explain why data and information </w:t>
            </w:r>
            <w:r w:rsidR="00FB5FE6" w:rsidRPr="0047017E">
              <w:rPr>
                <w:rFonts w:ascii="Arial" w:eastAsia="SimSun" w:hAnsi="Arial" w:cs="Arial"/>
                <w:b/>
                <w:sz w:val="22"/>
                <w:szCs w:val="22"/>
                <w:lang w:eastAsia="zh-CN"/>
              </w:rPr>
              <w:t>are</w:t>
            </w:r>
            <w:r w:rsidRPr="0047017E">
              <w:rPr>
                <w:rFonts w:ascii="Arial" w:eastAsia="SimSun" w:hAnsi="Arial" w:cs="Arial"/>
                <w:b/>
                <w:sz w:val="22"/>
                <w:szCs w:val="22"/>
                <w:lang w:eastAsia="zh-CN"/>
              </w:rPr>
              <w:t xml:space="preserve"> importan</w:t>
            </w:r>
            <w:r w:rsidR="00FB5FE6" w:rsidRPr="0047017E">
              <w:rPr>
                <w:rFonts w:ascii="Arial" w:eastAsia="SimSun" w:hAnsi="Arial" w:cs="Arial"/>
                <w:b/>
                <w:sz w:val="22"/>
                <w:szCs w:val="22"/>
                <w:lang w:eastAsia="zh-CN"/>
              </w:rPr>
              <w:t>t</w:t>
            </w:r>
            <w:r w:rsidRPr="0047017E">
              <w:rPr>
                <w:rFonts w:ascii="Arial" w:eastAsia="SimSun" w:hAnsi="Arial" w:cs="Arial"/>
                <w:b/>
                <w:sz w:val="22"/>
                <w:szCs w:val="22"/>
                <w:lang w:eastAsia="zh-CN"/>
              </w:rPr>
              <w:t xml:space="preserve"> corporate resource</w:t>
            </w:r>
            <w:r w:rsidR="00FB5FE6" w:rsidRPr="0047017E">
              <w:rPr>
                <w:rFonts w:ascii="Arial" w:eastAsia="SimSun" w:hAnsi="Arial" w:cs="Arial"/>
                <w:b/>
                <w:sz w:val="22"/>
                <w:szCs w:val="22"/>
                <w:lang w:eastAsia="zh-CN"/>
              </w:rPr>
              <w:t>s</w:t>
            </w:r>
            <w:r w:rsidRPr="0047017E">
              <w:rPr>
                <w:rFonts w:ascii="Arial" w:eastAsia="SimSun" w:hAnsi="Arial" w:cs="Arial"/>
                <w:b/>
                <w:sz w:val="22"/>
                <w:szCs w:val="22"/>
                <w:lang w:eastAsia="zh-CN"/>
              </w:rPr>
              <w:t>.</w:t>
            </w:r>
            <w:r w:rsidR="00057CA8" w:rsidRPr="0047017E">
              <w:rPr>
                <w:rFonts w:ascii="Arial" w:eastAsia="SimSun" w:hAnsi="Arial" w:cs="Arial"/>
                <w:b/>
                <w:sz w:val="22"/>
                <w:szCs w:val="22"/>
                <w:lang w:eastAsia="zh-CN"/>
              </w:rPr>
              <w:t xml:space="preserve"> From the above case study</w:t>
            </w:r>
            <w:r w:rsidR="0047017E">
              <w:rPr>
                <w:rFonts w:ascii="Arial" w:eastAsia="SimSun" w:hAnsi="Arial" w:cs="Arial"/>
                <w:b/>
                <w:sz w:val="22"/>
                <w:szCs w:val="22"/>
                <w:lang w:eastAsia="zh-CN"/>
              </w:rPr>
              <w:t>.</w:t>
            </w:r>
          </w:p>
          <w:p w14:paraId="0489B2F6" w14:textId="665F20E3" w:rsidR="0047017E" w:rsidRPr="00571611" w:rsidRDefault="0047017E">
            <w:pPr>
              <w:pStyle w:val="ListParagraph"/>
              <w:ind w:left="0"/>
              <w:contextualSpacing/>
              <w:jc w:val="both"/>
              <w:rPr>
                <w:rFonts w:ascii="Arial" w:eastAsia="SimSun" w:hAnsi="Arial" w:cs="Arial"/>
                <w:color w:val="FF0000"/>
                <w:sz w:val="22"/>
                <w:szCs w:val="22"/>
                <w:lang w:eastAsia="zh-CN"/>
              </w:rPr>
            </w:pPr>
            <w:r w:rsidRPr="00571611">
              <w:rPr>
                <w:rFonts w:ascii="Arial" w:eastAsia="SimSun" w:hAnsi="Arial" w:cs="Arial"/>
                <w:color w:val="FF0000"/>
                <w:sz w:val="22"/>
                <w:szCs w:val="22"/>
                <w:lang w:eastAsia="zh-CN"/>
              </w:rPr>
              <w:t>Aws:</w:t>
            </w:r>
            <w:r w:rsidRPr="00571611">
              <w:rPr>
                <w:rFonts w:ascii="Arial" w:eastAsia="SimSun" w:hAnsi="Arial" w:cs="Arial"/>
                <w:color w:val="FF0000"/>
                <w:sz w:val="22"/>
                <w:szCs w:val="22"/>
                <w:lang w:eastAsia="zh-CN"/>
              </w:rPr>
              <w:t xml:space="preserve">  </w:t>
            </w:r>
          </w:p>
          <w:p w14:paraId="6A7D9933" w14:textId="75AE9475" w:rsidR="0047017E" w:rsidRPr="00571611" w:rsidRDefault="0047017E">
            <w:pPr>
              <w:pStyle w:val="ListParagraph"/>
              <w:ind w:left="0"/>
              <w:contextualSpacing/>
              <w:jc w:val="both"/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</w:pPr>
            <w:r>
              <w:rPr>
                <w:rFonts w:ascii="Arial" w:eastAsia="SimSun" w:hAnsi="Arial" w:cs="Arial"/>
                <w:b/>
                <w:color w:val="FF0000"/>
                <w:sz w:val="22"/>
                <w:szCs w:val="22"/>
                <w:lang w:eastAsia="zh-CN"/>
              </w:rPr>
              <w:t xml:space="preserve">    </w:t>
            </w:r>
            <w:r w:rsidR="00571611"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>Data and Information are important corporate resources because</w:t>
            </w:r>
          </w:p>
          <w:p w14:paraId="54B951BF" w14:textId="2B90748A" w:rsidR="008757B5" w:rsidRPr="0047017E" w:rsidRDefault="008757B5" w:rsidP="00FB5FE6">
            <w:pPr>
              <w:pStyle w:val="ListParagraph"/>
              <w:ind w:left="0"/>
              <w:contextualSpacing/>
              <w:jc w:val="both"/>
              <w:rPr>
                <w:rFonts w:ascii="Calibri" w:eastAsia="SimSun" w:hAnsi="Calibri" w:cs="Arial"/>
                <w:b/>
                <w:lang w:eastAsia="zh-CN"/>
              </w:rPr>
            </w:pPr>
            <w:r w:rsidRPr="0047017E">
              <w:rPr>
                <w:rFonts w:ascii="Calibri" w:eastAsia="'§ºÊ^" w:hAnsi="Calibri" w:cs="Arial"/>
                <w:b/>
                <w:lang w:eastAsia="zh-CN"/>
              </w:rPr>
              <w:t xml:space="preserve">                                                                                                                                 </w:t>
            </w:r>
          </w:p>
        </w:tc>
      </w:tr>
      <w:tr w:rsidR="008757B5" w14:paraId="60239F60" w14:textId="77777777" w:rsidTr="00032379">
        <w:tc>
          <w:tcPr>
            <w:tcW w:w="495" w:type="dxa"/>
            <w:hideMark/>
          </w:tcPr>
          <w:p w14:paraId="65DA5735" w14:textId="51EFF560" w:rsidR="008757B5" w:rsidRPr="0047017E" w:rsidRDefault="008757B5">
            <w:pPr>
              <w:jc w:val="both"/>
              <w:rPr>
                <w:rFonts w:ascii="Calibri" w:eastAsia="'§ºÊ^" w:hAnsi="Calibri" w:cs="Arial"/>
                <w:b/>
                <w:sz w:val="24"/>
                <w:szCs w:val="24"/>
                <w:lang w:eastAsia="zh-CN"/>
              </w:rPr>
            </w:pPr>
            <w:r w:rsidRPr="0047017E">
              <w:rPr>
                <w:rFonts w:ascii="Calibri" w:eastAsia="'§ºÊ^" w:hAnsi="Calibri" w:cs="Arial"/>
                <w:b/>
                <w:sz w:val="24"/>
                <w:szCs w:val="24"/>
                <w:lang w:eastAsia="zh-CN"/>
              </w:rPr>
              <w:t>(</w:t>
            </w:r>
            <w:r w:rsidR="00FB5FE6" w:rsidRPr="0047017E">
              <w:rPr>
                <w:rFonts w:ascii="Calibri" w:eastAsia="'§ºÊ^" w:hAnsi="Calibri" w:cs="Arial"/>
                <w:b/>
                <w:sz w:val="24"/>
                <w:szCs w:val="24"/>
                <w:lang w:eastAsia="zh-CN"/>
              </w:rPr>
              <w:t>c</w:t>
            </w:r>
            <w:r w:rsidRPr="0047017E">
              <w:rPr>
                <w:rFonts w:ascii="Calibri" w:eastAsia="'§ºÊ^" w:hAnsi="Calibri" w:cs="Arial"/>
                <w:b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8261" w:type="dxa"/>
          </w:tcPr>
          <w:p w14:paraId="045073E2" w14:textId="1C577A23" w:rsidR="008757B5" w:rsidRPr="0047017E" w:rsidRDefault="008757B5">
            <w:pPr>
              <w:pStyle w:val="ListParagraph"/>
              <w:ind w:left="0"/>
              <w:contextualSpacing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47017E">
              <w:rPr>
                <w:rFonts w:ascii="Arial" w:eastAsia="SimSun" w:hAnsi="Arial" w:cs="Arial"/>
                <w:b/>
                <w:sz w:val="22"/>
                <w:szCs w:val="22"/>
                <w:lang w:eastAsia="zh-CN"/>
              </w:rPr>
              <w:t xml:space="preserve">Based on the </w:t>
            </w:r>
            <w:proofErr w:type="spellStart"/>
            <w:r w:rsidR="001F6EF2" w:rsidRPr="0047017E">
              <w:rPr>
                <w:rFonts w:ascii="Arial" w:eastAsia="SimSun" w:hAnsi="Arial" w:cs="Arial"/>
                <w:b/>
                <w:sz w:val="22"/>
                <w:szCs w:val="22"/>
                <w:lang w:eastAsia="zh-CN"/>
              </w:rPr>
              <w:t>iMedi</w:t>
            </w:r>
            <w:proofErr w:type="spellEnd"/>
            <w:r w:rsidRPr="0047017E">
              <w:rPr>
                <w:rFonts w:ascii="Arial" w:eastAsia="SimSun" w:hAnsi="Arial" w:cs="Arial"/>
                <w:b/>
                <w:sz w:val="22"/>
                <w:szCs w:val="22"/>
                <w:lang w:eastAsia="zh-CN"/>
              </w:rPr>
              <w:t xml:space="preserve">, </w:t>
            </w:r>
            <w:r w:rsidR="008433BB" w:rsidRPr="0047017E">
              <w:rPr>
                <w:rFonts w:ascii="Arial" w:hAnsi="Arial" w:cs="Arial"/>
                <w:b/>
                <w:sz w:val="22"/>
                <w:szCs w:val="22"/>
                <w:lang w:val="en-GB"/>
              </w:rPr>
              <w:t>please</w:t>
            </w:r>
            <w:r w:rsidRPr="0047017E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identify the three main advantages and three disadvantages of using database.                                                            </w:t>
            </w:r>
          </w:p>
          <w:p w14:paraId="1D7A6099" w14:textId="376AF366" w:rsidR="008757B5" w:rsidRDefault="0047017E">
            <w:pPr>
              <w:pStyle w:val="ListParagraph"/>
              <w:ind w:left="0"/>
              <w:contextualSpacing/>
              <w:jc w:val="both"/>
              <w:rPr>
                <w:rFonts w:ascii="Arial" w:eastAsia="SimSun" w:hAnsi="Arial" w:cs="Arial"/>
                <w:color w:val="FF0000"/>
                <w:sz w:val="22"/>
                <w:szCs w:val="22"/>
                <w:lang w:eastAsia="zh-CN"/>
              </w:rPr>
            </w:pPr>
            <w:r w:rsidRPr="008B618D">
              <w:rPr>
                <w:rFonts w:ascii="Arial" w:eastAsia="SimSun" w:hAnsi="Arial" w:cs="Arial"/>
                <w:color w:val="FF0000"/>
                <w:sz w:val="22"/>
                <w:szCs w:val="22"/>
                <w:lang w:eastAsia="zh-CN"/>
              </w:rPr>
              <w:t xml:space="preserve">Aws:       </w:t>
            </w:r>
          </w:p>
          <w:p w14:paraId="49697E76" w14:textId="0FC5AB52" w:rsidR="008B618D" w:rsidRDefault="008B618D">
            <w:pPr>
              <w:pStyle w:val="ListParagraph"/>
              <w:ind w:left="0"/>
              <w:contextualSpacing/>
              <w:jc w:val="both"/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</w:pPr>
            <w:r>
              <w:rPr>
                <w:rFonts w:ascii="Arial" w:eastAsia="SimSun" w:hAnsi="Arial" w:cs="Arial"/>
                <w:color w:val="FF0000"/>
                <w:sz w:val="22"/>
                <w:szCs w:val="22"/>
                <w:lang w:eastAsia="zh-CN"/>
              </w:rPr>
              <w:t xml:space="preserve">    </w:t>
            </w:r>
            <w:r w:rsidRPr="008B618D"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>Advantage:</w:t>
            </w:r>
          </w:p>
          <w:p w14:paraId="33963312" w14:textId="2904A43F" w:rsidR="008B618D" w:rsidRDefault="008B618D" w:rsidP="008B618D">
            <w:pPr>
              <w:pStyle w:val="ListParagraph"/>
              <w:ind w:left="0"/>
              <w:contextualSpacing/>
              <w:jc w:val="both"/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</w:pPr>
            <w:r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 xml:space="preserve">    </w:t>
            </w:r>
            <w:r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>1)</w:t>
            </w:r>
            <w:r w:rsidR="00D26820"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 xml:space="preserve"> </w:t>
            </w:r>
            <w:r w:rsidR="00032379"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>Centralize all data</w:t>
            </w:r>
          </w:p>
          <w:p w14:paraId="2431FF4D" w14:textId="2AFFF8E1" w:rsidR="008B618D" w:rsidRDefault="008B618D" w:rsidP="008B618D">
            <w:pPr>
              <w:pStyle w:val="ListParagraph"/>
              <w:ind w:left="0"/>
              <w:contextualSpacing/>
              <w:jc w:val="both"/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</w:pPr>
            <w:r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 xml:space="preserve">    2)</w:t>
            </w:r>
            <w:r w:rsidR="00032379"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 xml:space="preserve"> Structure all data</w:t>
            </w:r>
          </w:p>
          <w:p w14:paraId="2D1BE492" w14:textId="0E78FDF9" w:rsidR="008B618D" w:rsidRPr="008B618D" w:rsidRDefault="008B618D" w:rsidP="008B618D">
            <w:pPr>
              <w:pStyle w:val="ListParagraph"/>
              <w:ind w:left="0"/>
              <w:contextualSpacing/>
              <w:jc w:val="both"/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</w:pPr>
            <w:r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 xml:space="preserve">    3)</w:t>
            </w:r>
            <w:r w:rsidR="00032379"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 xml:space="preserve"> Have Recoverability</w:t>
            </w:r>
          </w:p>
          <w:p w14:paraId="2D4A1692" w14:textId="7DF4CE2B" w:rsidR="008B618D" w:rsidRPr="008B618D" w:rsidRDefault="008B618D">
            <w:pPr>
              <w:pStyle w:val="ListParagraph"/>
              <w:ind w:left="0"/>
              <w:contextualSpacing/>
              <w:jc w:val="both"/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</w:pPr>
          </w:p>
          <w:p w14:paraId="12453ED4" w14:textId="0270D98A" w:rsidR="008B618D" w:rsidRDefault="008B618D">
            <w:pPr>
              <w:pStyle w:val="ListParagraph"/>
              <w:ind w:left="0"/>
              <w:contextualSpacing/>
              <w:jc w:val="both"/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</w:pPr>
            <w:r w:rsidRPr="008B618D"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 xml:space="preserve">    Disadvantage:</w:t>
            </w:r>
          </w:p>
          <w:p w14:paraId="3E5629B9" w14:textId="5E102E78" w:rsidR="008B618D" w:rsidRDefault="008B618D">
            <w:pPr>
              <w:pStyle w:val="ListParagraph"/>
              <w:ind w:left="0"/>
              <w:contextualSpacing/>
              <w:jc w:val="both"/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</w:pPr>
            <w:r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 xml:space="preserve">    1)</w:t>
            </w:r>
            <w:r w:rsidR="00D26820"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 xml:space="preserve"> Initial training required for all programmer and users</w:t>
            </w:r>
          </w:p>
          <w:p w14:paraId="7C0AC6B9" w14:textId="74C3D59C" w:rsidR="008B618D" w:rsidRDefault="008B618D">
            <w:pPr>
              <w:pStyle w:val="ListParagraph"/>
              <w:ind w:left="0"/>
              <w:contextualSpacing/>
              <w:jc w:val="both"/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</w:pPr>
            <w:r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 xml:space="preserve">    2)</w:t>
            </w:r>
            <w:r w:rsidR="00D26820"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 xml:space="preserve"> Hardware and software can be very costly</w:t>
            </w:r>
          </w:p>
          <w:p w14:paraId="46FC5145" w14:textId="5978F1B5" w:rsidR="008B618D" w:rsidRPr="008B618D" w:rsidRDefault="008B618D">
            <w:pPr>
              <w:pStyle w:val="ListParagraph"/>
              <w:ind w:left="0"/>
              <w:contextualSpacing/>
              <w:jc w:val="both"/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</w:pPr>
            <w:r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 xml:space="preserve">    3)</w:t>
            </w:r>
            <w:r w:rsidR="00D26820"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 xml:space="preserve"> Maintenance cost can be height</w:t>
            </w:r>
          </w:p>
          <w:p w14:paraId="7AD88999" w14:textId="77777777" w:rsidR="008757B5" w:rsidRPr="0047017E" w:rsidRDefault="008757B5">
            <w:pPr>
              <w:pStyle w:val="ListParagraph"/>
              <w:ind w:left="0"/>
              <w:contextualSpacing/>
              <w:jc w:val="both"/>
              <w:rPr>
                <w:rFonts w:ascii="Arial" w:eastAsia="SimSun" w:hAnsi="Arial" w:cs="Arial"/>
                <w:b/>
                <w:sz w:val="22"/>
                <w:szCs w:val="22"/>
                <w:lang w:eastAsia="zh-CN"/>
              </w:rPr>
            </w:pPr>
          </w:p>
        </w:tc>
      </w:tr>
    </w:tbl>
    <w:p w14:paraId="37EF5787" w14:textId="77777777" w:rsidR="00032379" w:rsidRDefault="00032379">
      <w:r>
        <w:br w:type="page"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95"/>
        <w:gridCol w:w="8261"/>
      </w:tblGrid>
      <w:tr w:rsidR="008757B5" w14:paraId="0C029D03" w14:textId="77777777" w:rsidTr="00032379">
        <w:tc>
          <w:tcPr>
            <w:tcW w:w="495" w:type="dxa"/>
            <w:hideMark/>
          </w:tcPr>
          <w:p w14:paraId="51A61C30" w14:textId="24AA64F2" w:rsidR="008757B5" w:rsidRPr="0047017E" w:rsidRDefault="008757B5">
            <w:pPr>
              <w:jc w:val="both"/>
              <w:rPr>
                <w:rFonts w:ascii="Calibri" w:eastAsia="'§ºÊ^" w:hAnsi="Calibri" w:cs="Arial"/>
                <w:b/>
                <w:sz w:val="24"/>
                <w:szCs w:val="24"/>
                <w:lang w:eastAsia="zh-CN"/>
              </w:rPr>
            </w:pPr>
            <w:r w:rsidRPr="0047017E">
              <w:rPr>
                <w:rFonts w:ascii="Calibri" w:eastAsia="'§ºÊ^" w:hAnsi="Calibri" w:cs="Arial"/>
                <w:b/>
                <w:sz w:val="24"/>
                <w:szCs w:val="24"/>
                <w:lang w:eastAsia="zh-CN"/>
              </w:rPr>
              <w:lastRenderedPageBreak/>
              <w:t>(</w:t>
            </w:r>
            <w:r w:rsidR="00FB5FE6" w:rsidRPr="0047017E">
              <w:rPr>
                <w:rFonts w:ascii="Calibri" w:eastAsia="'§ºÊ^" w:hAnsi="Calibri" w:cs="Arial"/>
                <w:b/>
                <w:sz w:val="24"/>
                <w:szCs w:val="24"/>
                <w:lang w:eastAsia="zh-CN"/>
              </w:rPr>
              <w:t>d</w:t>
            </w:r>
            <w:r w:rsidRPr="0047017E">
              <w:rPr>
                <w:rFonts w:ascii="Calibri" w:eastAsia="'§ºÊ^" w:hAnsi="Calibri" w:cs="Arial"/>
                <w:b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8261" w:type="dxa"/>
            <w:hideMark/>
          </w:tcPr>
          <w:p w14:paraId="4A4D5089" w14:textId="77777777" w:rsidR="00264D00" w:rsidRPr="0047017E" w:rsidRDefault="008757B5">
            <w:pPr>
              <w:pStyle w:val="ListParagraph"/>
              <w:ind w:left="0"/>
              <w:contextualSpacing/>
              <w:jc w:val="both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47017E">
              <w:rPr>
                <w:rFonts w:ascii="Arial" w:eastAsia="SimSun" w:hAnsi="Arial" w:cs="Arial"/>
                <w:b/>
                <w:sz w:val="22"/>
                <w:szCs w:val="22"/>
                <w:lang w:eastAsia="zh-CN"/>
              </w:rPr>
              <w:t xml:space="preserve">Based on the </w:t>
            </w:r>
            <w:proofErr w:type="spellStart"/>
            <w:r w:rsidR="001F6EF2" w:rsidRPr="0047017E">
              <w:rPr>
                <w:rFonts w:ascii="Arial" w:eastAsia="SimSun" w:hAnsi="Arial" w:cs="Arial"/>
                <w:b/>
                <w:sz w:val="22"/>
                <w:szCs w:val="22"/>
                <w:lang w:eastAsia="zh-CN"/>
              </w:rPr>
              <w:t>iMedi</w:t>
            </w:r>
            <w:proofErr w:type="spellEnd"/>
            <w:r w:rsidRPr="0047017E">
              <w:rPr>
                <w:rFonts w:ascii="Arial" w:eastAsia="SimSun" w:hAnsi="Arial" w:cs="Arial"/>
                <w:b/>
                <w:sz w:val="22"/>
                <w:szCs w:val="22"/>
                <w:lang w:eastAsia="zh-CN"/>
              </w:rPr>
              <w:t xml:space="preserve">, </w:t>
            </w:r>
            <w:r w:rsidR="008433BB" w:rsidRPr="0047017E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please </w:t>
            </w:r>
            <w:r w:rsidRPr="0047017E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identify the three main advantages and three disadvantages of using Information Retrieval (IR).                 </w:t>
            </w:r>
          </w:p>
          <w:p w14:paraId="1ED366A5" w14:textId="77777777" w:rsidR="0047017E" w:rsidRPr="008B618D" w:rsidRDefault="0047017E" w:rsidP="0047017E">
            <w:pPr>
              <w:pStyle w:val="ListParagraph"/>
              <w:ind w:left="0"/>
              <w:contextualSpacing/>
              <w:jc w:val="both"/>
              <w:rPr>
                <w:rFonts w:ascii="Arial" w:eastAsia="SimSun" w:hAnsi="Arial" w:cs="Arial"/>
                <w:color w:val="FF0000"/>
                <w:sz w:val="22"/>
                <w:szCs w:val="22"/>
                <w:lang w:eastAsia="zh-CN"/>
              </w:rPr>
            </w:pPr>
            <w:r w:rsidRPr="008B618D">
              <w:rPr>
                <w:rFonts w:ascii="Arial" w:eastAsia="SimSun" w:hAnsi="Arial" w:cs="Arial"/>
                <w:color w:val="FF0000"/>
                <w:sz w:val="22"/>
                <w:szCs w:val="22"/>
                <w:lang w:eastAsia="zh-CN"/>
              </w:rPr>
              <w:t xml:space="preserve">Aws:       </w:t>
            </w:r>
          </w:p>
          <w:p w14:paraId="0CC01D16" w14:textId="77777777" w:rsidR="00032379" w:rsidRDefault="00032379" w:rsidP="00032379">
            <w:pPr>
              <w:pStyle w:val="ListParagraph"/>
              <w:ind w:left="0"/>
              <w:contextualSpacing/>
              <w:jc w:val="both"/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</w:pPr>
            <w:r w:rsidRPr="008B618D"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>Advantage:</w:t>
            </w:r>
          </w:p>
          <w:p w14:paraId="41289967" w14:textId="1CADD695" w:rsidR="00032379" w:rsidRDefault="00032379" w:rsidP="00032379">
            <w:pPr>
              <w:pStyle w:val="ListParagraph"/>
              <w:ind w:left="0"/>
              <w:contextualSpacing/>
              <w:jc w:val="both"/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</w:pPr>
            <w:r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 xml:space="preserve">    1) </w:t>
            </w:r>
            <w:r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 xml:space="preserve">Can search in free word </w:t>
            </w:r>
            <w:r w:rsidR="00F97E66"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>(can use by someone not professional in computer)</w:t>
            </w:r>
            <w:r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>.</w:t>
            </w:r>
          </w:p>
          <w:p w14:paraId="4D91D80A" w14:textId="5FD5EF98" w:rsidR="00032379" w:rsidRPr="00F97E66" w:rsidRDefault="00032379" w:rsidP="00032379">
            <w:pPr>
              <w:pStyle w:val="ListParagraph"/>
              <w:ind w:left="0"/>
              <w:contextualSpacing/>
              <w:jc w:val="both"/>
              <w:rPr>
                <w:rFonts w:ascii="Arial" w:hAnsi="Arial" w:cs="Arial" w:hint="eastAsia"/>
                <w:color w:val="5B9BD5" w:themeColor="accent5"/>
                <w:sz w:val="22"/>
                <w:szCs w:val="22"/>
              </w:rPr>
            </w:pPr>
            <w:r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 xml:space="preserve">    2) </w:t>
            </w:r>
            <w:r w:rsidR="00F97E66"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>by relevance or by meaning</w:t>
            </w:r>
            <w:r w:rsidR="00F97E66"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 xml:space="preserve"> but no need exact match</w:t>
            </w:r>
            <w:r w:rsidR="00F97E66">
              <w:rPr>
                <w:rFonts w:ascii="Arial" w:hAnsi="Arial" w:cs="Arial" w:hint="eastAsia"/>
                <w:color w:val="5B9BD5" w:themeColor="accent5"/>
                <w:sz w:val="22"/>
                <w:szCs w:val="22"/>
              </w:rPr>
              <w:t xml:space="preserve"> (</w:t>
            </w:r>
            <w:r w:rsidR="00F97E66" w:rsidRPr="00F97E66">
              <w:rPr>
                <w:rFonts w:ascii="Arial" w:hAnsi="Arial" w:cs="Arial"/>
                <w:color w:val="5B9BD5" w:themeColor="accent5"/>
                <w:sz w:val="22"/>
                <w:szCs w:val="22"/>
              </w:rPr>
              <w:t>Fuzzy search</w:t>
            </w:r>
            <w:r w:rsidR="00F97E66">
              <w:rPr>
                <w:rFonts w:ascii="Arial" w:hAnsi="Arial" w:cs="Arial"/>
                <w:color w:val="5B9BD5" w:themeColor="accent5"/>
                <w:sz w:val="22"/>
                <w:szCs w:val="22"/>
              </w:rPr>
              <w:t>)</w:t>
            </w:r>
          </w:p>
          <w:p w14:paraId="6F19C661" w14:textId="2D0FD686" w:rsidR="00032379" w:rsidRPr="008B618D" w:rsidRDefault="00032379" w:rsidP="00032379">
            <w:pPr>
              <w:pStyle w:val="ListParagraph"/>
              <w:ind w:left="0"/>
              <w:contextualSpacing/>
              <w:jc w:val="both"/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</w:pPr>
            <w:r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 xml:space="preserve">    3) </w:t>
            </w:r>
            <w:r w:rsidR="00F97E66"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 xml:space="preserve">Can be </w:t>
            </w:r>
            <w:r w:rsidR="00F97E66" w:rsidRPr="00F97E66"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>scattered</w:t>
            </w:r>
            <w:r w:rsidR="00F97E66"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 xml:space="preserve"> in millions of computers (</w:t>
            </w:r>
            <w:r w:rsidR="00F97E66" w:rsidRPr="00F97E66"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>Distributed computing</w:t>
            </w:r>
            <w:r w:rsidR="00F97E66"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>, data protection)</w:t>
            </w:r>
          </w:p>
          <w:p w14:paraId="4ADC73C5" w14:textId="77777777" w:rsidR="00032379" w:rsidRPr="008B618D" w:rsidRDefault="00032379" w:rsidP="00032379">
            <w:pPr>
              <w:pStyle w:val="ListParagraph"/>
              <w:ind w:left="0"/>
              <w:contextualSpacing/>
              <w:jc w:val="both"/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</w:pPr>
          </w:p>
          <w:p w14:paraId="06522237" w14:textId="77777777" w:rsidR="00032379" w:rsidRDefault="00032379" w:rsidP="00032379">
            <w:pPr>
              <w:pStyle w:val="ListParagraph"/>
              <w:ind w:left="0"/>
              <w:contextualSpacing/>
              <w:jc w:val="both"/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</w:pPr>
            <w:r w:rsidRPr="008B618D"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 xml:space="preserve">    Disadvantage:</w:t>
            </w:r>
          </w:p>
          <w:p w14:paraId="17F73CB3" w14:textId="2CF9E3C0" w:rsidR="00032379" w:rsidRDefault="00032379" w:rsidP="00032379">
            <w:pPr>
              <w:pStyle w:val="ListParagraph"/>
              <w:ind w:left="0"/>
              <w:contextualSpacing/>
              <w:jc w:val="both"/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</w:pPr>
            <w:r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 xml:space="preserve">    1) </w:t>
            </w:r>
            <w:r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>Imprecise and might change from time by time</w:t>
            </w:r>
          </w:p>
          <w:p w14:paraId="02E052A8" w14:textId="28F74F57" w:rsidR="00032379" w:rsidRDefault="00032379" w:rsidP="00032379">
            <w:pPr>
              <w:pStyle w:val="ListParagraph"/>
              <w:ind w:left="0"/>
              <w:contextualSpacing/>
              <w:jc w:val="both"/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</w:pPr>
            <w:r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 xml:space="preserve">    2) </w:t>
            </w:r>
            <w:r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>unstructured data may become messy</w:t>
            </w:r>
          </w:p>
          <w:p w14:paraId="72CFB046" w14:textId="56AD013E" w:rsidR="00032379" w:rsidRPr="008B618D" w:rsidRDefault="00032379" w:rsidP="00032379">
            <w:pPr>
              <w:pStyle w:val="ListParagraph"/>
              <w:ind w:left="0"/>
              <w:contextualSpacing/>
              <w:jc w:val="both"/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</w:pPr>
            <w:r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 xml:space="preserve">    3) </w:t>
            </w:r>
            <w:r w:rsidR="00F97E66"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>large Scale (not suitable for small company)</w:t>
            </w:r>
          </w:p>
          <w:p w14:paraId="078AA709" w14:textId="77777777" w:rsidR="00264D00" w:rsidRPr="008B618D" w:rsidRDefault="00264D00">
            <w:pPr>
              <w:pStyle w:val="ListParagraph"/>
              <w:ind w:left="0"/>
              <w:contextualSpacing/>
              <w:jc w:val="both"/>
              <w:rPr>
                <w:rFonts w:ascii="Arial" w:hAnsi="Arial" w:cs="Arial"/>
                <w:sz w:val="22"/>
                <w:szCs w:val="22"/>
                <w:lang w:val="en-GB"/>
              </w:rPr>
            </w:pPr>
            <w:bookmarkStart w:id="0" w:name="_GoBack"/>
            <w:bookmarkEnd w:id="0"/>
          </w:p>
          <w:p w14:paraId="6C943002" w14:textId="13177FB3" w:rsidR="008757B5" w:rsidRPr="0047017E" w:rsidRDefault="008757B5">
            <w:pPr>
              <w:pStyle w:val="ListParagraph"/>
              <w:ind w:left="0"/>
              <w:contextualSpacing/>
              <w:jc w:val="both"/>
              <w:rPr>
                <w:rFonts w:ascii="Arial" w:eastAsia="SimSun" w:hAnsi="Arial" w:cs="Arial"/>
                <w:b/>
                <w:sz w:val="22"/>
                <w:szCs w:val="22"/>
                <w:lang w:eastAsia="zh-CN"/>
              </w:rPr>
            </w:pPr>
            <w:r w:rsidRPr="0047017E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                  </w:t>
            </w:r>
          </w:p>
        </w:tc>
      </w:tr>
      <w:tr w:rsidR="00162DAC" w14:paraId="40804F0E" w14:textId="77777777" w:rsidTr="00032379">
        <w:tc>
          <w:tcPr>
            <w:tcW w:w="495" w:type="dxa"/>
          </w:tcPr>
          <w:p w14:paraId="13A3C1CE" w14:textId="6045E92B" w:rsidR="00162DAC" w:rsidRPr="0047017E" w:rsidRDefault="00162DAC">
            <w:pPr>
              <w:jc w:val="both"/>
              <w:rPr>
                <w:rFonts w:ascii="Calibri" w:eastAsia="'§ºÊ^" w:hAnsi="Calibri" w:cs="Arial"/>
                <w:b/>
                <w:sz w:val="24"/>
                <w:szCs w:val="24"/>
                <w:lang w:eastAsia="zh-CN"/>
              </w:rPr>
            </w:pPr>
            <w:r w:rsidRPr="0047017E">
              <w:rPr>
                <w:rFonts w:ascii="Calibri" w:eastAsia="'§ºÊ^" w:hAnsi="Calibri" w:cs="Arial"/>
                <w:b/>
                <w:sz w:val="24"/>
                <w:szCs w:val="24"/>
                <w:lang w:eastAsia="zh-CN"/>
              </w:rPr>
              <w:t>(e)</w:t>
            </w:r>
          </w:p>
        </w:tc>
        <w:tc>
          <w:tcPr>
            <w:tcW w:w="8261" w:type="dxa"/>
          </w:tcPr>
          <w:p w14:paraId="45B3A3BC" w14:textId="77777777" w:rsidR="00162DAC" w:rsidRDefault="00162DAC">
            <w:pPr>
              <w:pStyle w:val="ListParagraph"/>
              <w:ind w:left="0"/>
              <w:contextualSpacing/>
              <w:jc w:val="both"/>
              <w:rPr>
                <w:rFonts w:ascii="Arial" w:eastAsia="SimSun" w:hAnsi="Arial" w:cs="Arial"/>
                <w:b/>
                <w:sz w:val="22"/>
                <w:szCs w:val="22"/>
                <w:lang w:eastAsia="zh-CN"/>
              </w:rPr>
            </w:pPr>
            <w:r w:rsidRPr="0047017E">
              <w:rPr>
                <w:rFonts w:ascii="Arial" w:eastAsia="SimSun" w:hAnsi="Arial" w:cs="Arial"/>
                <w:b/>
                <w:sz w:val="22"/>
                <w:szCs w:val="22"/>
                <w:lang w:eastAsia="zh-CN"/>
              </w:rPr>
              <w:t>Based on the DIKW framework, discuss how information can be generated from data, knowledge from information, etc.</w:t>
            </w:r>
          </w:p>
          <w:p w14:paraId="5346CCA0" w14:textId="72CF6AE8" w:rsidR="0047017E" w:rsidRDefault="0047017E">
            <w:pPr>
              <w:pStyle w:val="ListParagraph"/>
              <w:ind w:left="0"/>
              <w:contextualSpacing/>
              <w:jc w:val="both"/>
              <w:rPr>
                <w:rFonts w:ascii="Arial" w:eastAsia="SimSun" w:hAnsi="Arial" w:cs="Arial"/>
                <w:color w:val="FF0000"/>
                <w:sz w:val="22"/>
                <w:szCs w:val="22"/>
                <w:lang w:eastAsia="zh-CN"/>
              </w:rPr>
            </w:pPr>
            <w:r w:rsidRPr="008B618D">
              <w:rPr>
                <w:rFonts w:ascii="Arial" w:eastAsia="SimSun" w:hAnsi="Arial" w:cs="Arial"/>
                <w:color w:val="FF0000"/>
                <w:sz w:val="22"/>
                <w:szCs w:val="22"/>
                <w:lang w:eastAsia="zh-CN"/>
              </w:rPr>
              <w:t xml:space="preserve">Aws:       </w:t>
            </w:r>
          </w:p>
          <w:p w14:paraId="1A454D3B" w14:textId="5FEFCD9A" w:rsidR="00A0240F" w:rsidRDefault="00A0240F">
            <w:pPr>
              <w:pStyle w:val="ListParagraph"/>
              <w:ind w:left="0"/>
              <w:contextualSpacing/>
              <w:jc w:val="both"/>
              <w:rPr>
                <w:rFonts w:ascii="Arial" w:eastAsia="SimSun" w:hAnsi="Arial" w:cs="Arial"/>
                <w:color w:val="FF0000"/>
                <w:sz w:val="22"/>
                <w:szCs w:val="22"/>
                <w:lang w:eastAsia="zh-CN"/>
              </w:rPr>
            </w:pPr>
            <w:r>
              <w:rPr>
                <w:rFonts w:ascii="Arial" w:eastAsia="SimSun" w:hAnsi="Arial" w:cs="Arial"/>
                <w:color w:val="FF0000"/>
                <w:sz w:val="22"/>
                <w:szCs w:val="22"/>
                <w:lang w:eastAsia="zh-CN"/>
              </w:rPr>
              <w:t>Information is organized data represented to generate relations.</w:t>
            </w:r>
          </w:p>
          <w:p w14:paraId="2C3BF422" w14:textId="20DDA9FF" w:rsidR="00A0240F" w:rsidRDefault="00A0240F">
            <w:pPr>
              <w:pStyle w:val="ListParagraph"/>
              <w:ind w:left="0"/>
              <w:contextualSpacing/>
              <w:jc w:val="both"/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</w:pPr>
            <w:r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>Data become information after contextualized, categorized, calculated, corrected and condensed.</w:t>
            </w:r>
          </w:p>
          <w:p w14:paraId="204F1A6E" w14:textId="1024C0C3" w:rsidR="00A0240F" w:rsidRPr="00A0240F" w:rsidRDefault="00A0240F">
            <w:pPr>
              <w:pStyle w:val="ListParagraph"/>
              <w:ind w:left="0"/>
              <w:contextualSpacing/>
              <w:jc w:val="both"/>
              <w:rPr>
                <w:rFonts w:ascii="Arial" w:eastAsia="SimSun" w:hAnsi="Arial" w:cs="Arial"/>
                <w:color w:val="FF0000"/>
                <w:sz w:val="22"/>
                <w:szCs w:val="22"/>
                <w:lang w:eastAsia="zh-CN"/>
              </w:rPr>
            </w:pPr>
            <w:r>
              <w:rPr>
                <w:rFonts w:ascii="Arial" w:eastAsia="SimSun" w:hAnsi="Arial" w:cs="Arial"/>
                <w:color w:val="FF0000"/>
                <w:sz w:val="22"/>
                <w:szCs w:val="22"/>
                <w:lang w:eastAsia="zh-CN"/>
              </w:rPr>
              <w:t>Knowledge is contextual, relevant, actionable information from observed patterns of information.</w:t>
            </w:r>
          </w:p>
          <w:p w14:paraId="0C4EA799" w14:textId="39222A20" w:rsidR="00A0240F" w:rsidRPr="00A0240F" w:rsidRDefault="00A0240F">
            <w:pPr>
              <w:pStyle w:val="ListParagraph"/>
              <w:ind w:left="0"/>
              <w:contextualSpacing/>
              <w:jc w:val="both"/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</w:pPr>
            <w:r>
              <w:rPr>
                <w:rFonts w:ascii="Arial" w:eastAsia="SimSun" w:hAnsi="Arial" w:cs="Arial"/>
                <w:color w:val="5B9BD5" w:themeColor="accent5"/>
                <w:sz w:val="22"/>
                <w:szCs w:val="22"/>
                <w:lang w:eastAsia="zh-CN"/>
              </w:rPr>
              <w:t>Information become knowledge after comparison, consequence, connections and conversation.</w:t>
            </w:r>
          </w:p>
        </w:tc>
      </w:tr>
    </w:tbl>
    <w:p w14:paraId="5A9A6241" w14:textId="596EFCD6" w:rsidR="00D5002A" w:rsidRDefault="00A0240F">
      <w:r>
        <w:t xml:space="preserve">   </w:t>
      </w:r>
    </w:p>
    <w:sectPr w:rsidR="00D500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'§ºÊ^">
    <w:altName w:val="Microsoft YaHei"/>
    <w:charset w:val="86"/>
    <w:family w:val="swiss"/>
    <w:pitch w:val="variable"/>
    <w:sig w:usb0="00000000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C07EB9"/>
    <w:multiLevelType w:val="hybridMultilevel"/>
    <w:tmpl w:val="25045C90"/>
    <w:lvl w:ilvl="0" w:tplc="D880659A">
      <w:start w:val="1"/>
      <w:numFmt w:val="decimal"/>
      <w:lvlText w:val="(%1)"/>
      <w:lvlJc w:val="left"/>
      <w:pPr>
        <w:ind w:left="720" w:hanging="360"/>
      </w:pPr>
      <w:rPr>
        <w:rFonts w:ascii="Calibri" w:eastAsia="'§ºÊ^" w:hAnsi="Calibri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MTG0MLU0MzewNDdV0lEKTi0uzszPAykwqQUA9uLu6CwAAAA="/>
  </w:docVars>
  <w:rsids>
    <w:rsidRoot w:val="00FE5300"/>
    <w:rsid w:val="00032379"/>
    <w:rsid w:val="00057CA8"/>
    <w:rsid w:val="000B4A37"/>
    <w:rsid w:val="00100943"/>
    <w:rsid w:val="0010094B"/>
    <w:rsid w:val="00162DAC"/>
    <w:rsid w:val="001D6099"/>
    <w:rsid w:val="001E0A10"/>
    <w:rsid w:val="001F6EF2"/>
    <w:rsid w:val="002611B6"/>
    <w:rsid w:val="00264D00"/>
    <w:rsid w:val="00293BA0"/>
    <w:rsid w:val="00316031"/>
    <w:rsid w:val="00325430"/>
    <w:rsid w:val="0032643C"/>
    <w:rsid w:val="0047017E"/>
    <w:rsid w:val="00571611"/>
    <w:rsid w:val="005A3BC8"/>
    <w:rsid w:val="00751F49"/>
    <w:rsid w:val="007A4BCF"/>
    <w:rsid w:val="008433BB"/>
    <w:rsid w:val="008757B5"/>
    <w:rsid w:val="008B618D"/>
    <w:rsid w:val="009F4EB4"/>
    <w:rsid w:val="00A0240F"/>
    <w:rsid w:val="00A46084"/>
    <w:rsid w:val="00C31942"/>
    <w:rsid w:val="00CD6BC7"/>
    <w:rsid w:val="00D00FC4"/>
    <w:rsid w:val="00D26820"/>
    <w:rsid w:val="00D5002A"/>
    <w:rsid w:val="00DB067C"/>
    <w:rsid w:val="00ED6AF4"/>
    <w:rsid w:val="00F1245A"/>
    <w:rsid w:val="00F46A3B"/>
    <w:rsid w:val="00F97E66"/>
    <w:rsid w:val="00FB5FE6"/>
    <w:rsid w:val="00FE53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6B6403"/>
  <w15:chartTrackingRefBased/>
  <w15:docId w15:val="{84C9A845-E24B-4658-972A-E0D79C30F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5300"/>
    <w:pPr>
      <w:spacing w:after="0" w:line="240" w:lineRule="auto"/>
      <w:ind w:left="720"/>
    </w:pPr>
    <w:rPr>
      <w:rFonts w:ascii="Times New Roman" w:eastAsia="PMingLiU" w:hAnsi="Times New Roman" w:cs="Times New Roman"/>
      <w:sz w:val="24"/>
      <w:szCs w:val="24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963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1</TotalTime>
  <Pages>3</Pages>
  <Words>568</Words>
  <Characters>323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. LI Yiu Keung</dc:creator>
  <cp:keywords/>
  <dc:description/>
  <cp:lastModifiedBy>User</cp:lastModifiedBy>
  <cp:revision>18</cp:revision>
  <dcterms:created xsi:type="dcterms:W3CDTF">2018-09-16T02:39:00Z</dcterms:created>
  <dcterms:modified xsi:type="dcterms:W3CDTF">2019-09-17T07:45:00Z</dcterms:modified>
</cp:coreProperties>
</file>